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64E8" w:rsidRDefault="00C6327E">
      <w:pPr>
        <w:rPr>
          <w:b/>
          <w:sz w:val="28"/>
          <w:szCs w:val="28"/>
          <w:u w:val="single"/>
        </w:rPr>
      </w:pPr>
      <w:r>
        <w:rPr>
          <w:b/>
          <w:noProof/>
          <w:sz w:val="28"/>
          <w:szCs w:val="28"/>
          <w:u w:val="single"/>
        </w:rPr>
        <w:drawing>
          <wp:inline distT="114300" distB="114300" distL="114300" distR="114300">
            <wp:extent cx="2000250" cy="10287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000250" cy="1028700"/>
                    </a:xfrm>
                    <a:prstGeom prst="rect">
                      <a:avLst/>
                    </a:prstGeom>
                    <a:ln/>
                  </pic:spPr>
                </pic:pic>
              </a:graphicData>
            </a:graphic>
          </wp:inline>
        </w:drawing>
      </w:r>
      <w:r>
        <w:rPr>
          <w:b/>
          <w:sz w:val="28"/>
          <w:szCs w:val="28"/>
          <w:u w:val="single"/>
        </w:rPr>
        <w:t xml:space="preserve"> </w:t>
      </w:r>
    </w:p>
    <w:p w:rsidR="001A64E8" w:rsidRDefault="00C6327E">
      <w:pPr>
        <w:spacing w:before="240" w:after="240" w:line="360" w:lineRule="auto"/>
        <w:rPr>
          <w:b/>
          <w:u w:val="single"/>
        </w:rPr>
      </w:pPr>
      <w:r>
        <w:rPr>
          <w:b/>
        </w:rPr>
        <w:t>Date: September 15,2022</w:t>
      </w:r>
      <w:r>
        <w:rPr>
          <w:b/>
          <w:u w:val="single"/>
        </w:rPr>
        <w:t xml:space="preserve"> </w:t>
      </w:r>
    </w:p>
    <w:p w:rsidR="001A64E8" w:rsidRDefault="00C6327E">
      <w:pPr>
        <w:spacing w:before="240" w:after="240" w:line="360" w:lineRule="auto"/>
        <w:rPr>
          <w:b/>
        </w:rPr>
      </w:pPr>
      <w:r>
        <w:rPr>
          <w:b/>
        </w:rPr>
        <w:t>TO:</w:t>
      </w:r>
    </w:p>
    <w:p w:rsidR="001A64E8" w:rsidRDefault="00C6327E">
      <w:pPr>
        <w:spacing w:before="200" w:line="240" w:lineRule="auto"/>
        <w:rPr>
          <w:b/>
          <w:sz w:val="16"/>
          <w:szCs w:val="16"/>
        </w:rPr>
      </w:pPr>
      <w:r>
        <w:rPr>
          <w:b/>
        </w:rPr>
        <w:t xml:space="preserve"> RE: Request for Proposals </w:t>
      </w:r>
      <w:r w:rsidR="00D857F1">
        <w:rPr>
          <w:b/>
        </w:rPr>
        <w:t>– Housing</w:t>
      </w:r>
      <w:r>
        <w:rPr>
          <w:b/>
        </w:rPr>
        <w:t xml:space="preserve"> Custodial Services (P00244)</w:t>
      </w:r>
    </w:p>
    <w:p w:rsidR="001A64E8" w:rsidRDefault="00C6327E">
      <w:pPr>
        <w:widowControl w:val="0"/>
        <w:spacing w:before="200" w:line="240" w:lineRule="auto"/>
        <w:rPr>
          <w:b/>
        </w:rPr>
      </w:pPr>
      <w:r>
        <w:rPr>
          <w:b/>
        </w:rPr>
        <w:t xml:space="preserve"> The University of Alabama in Huntsville </w:t>
      </w:r>
    </w:p>
    <w:p w:rsidR="001A64E8" w:rsidRDefault="00C6327E">
      <w:pPr>
        <w:spacing w:before="200" w:line="240" w:lineRule="auto"/>
        <w:rPr>
          <w:b/>
          <w:u w:val="single"/>
        </w:rPr>
      </w:pPr>
      <w:r>
        <w:rPr>
          <w:b/>
        </w:rPr>
        <w:t xml:space="preserve"> Proposal Number P00244</w:t>
      </w:r>
      <w:r>
        <w:rPr>
          <w:b/>
          <w:u w:val="single"/>
        </w:rPr>
        <w:t xml:space="preserve"> </w:t>
      </w:r>
    </w:p>
    <w:p w:rsidR="001A64E8" w:rsidRDefault="00C6327E">
      <w:pPr>
        <w:spacing w:before="240" w:after="240"/>
        <w:rPr>
          <w:b/>
        </w:rPr>
      </w:pPr>
      <w:r>
        <w:rPr>
          <w:b/>
        </w:rPr>
        <w:t>The University of Alabama in Huntsville is requesting proposals for UAH Campus Custodial Services. To register on UAH Vendor Registry go to WEBSITE:</w:t>
      </w:r>
      <w:hyperlink r:id="rId6">
        <w:r>
          <w:rPr>
            <w:b/>
          </w:rPr>
          <w:t xml:space="preserve"> </w:t>
        </w:r>
      </w:hyperlink>
      <w:hyperlink r:id="rId7">
        <w:r>
          <w:rPr>
            <w:b/>
            <w:color w:val="1155CC"/>
          </w:rPr>
          <w:t>http://www.uah.edu/business-services/vendors/bid-opportunities</w:t>
        </w:r>
      </w:hyperlink>
      <w:r>
        <w:rPr>
          <w:b/>
        </w:rPr>
        <w:t xml:space="preserve"> and click on</w:t>
      </w:r>
      <w:hyperlink r:id="rId8">
        <w:r>
          <w:rPr>
            <w:b/>
          </w:rPr>
          <w:t xml:space="preserve"> </w:t>
        </w:r>
      </w:hyperlink>
      <w:hyperlink r:id="rId9">
        <w:r>
          <w:rPr>
            <w:b/>
            <w:color w:val="0070C0"/>
          </w:rPr>
          <w:t>Vendor Registration</w:t>
        </w:r>
      </w:hyperlink>
      <w:r>
        <w:rPr>
          <w:b/>
          <w:color w:val="0070C0"/>
        </w:rPr>
        <w:t>.</w:t>
      </w:r>
      <w:r>
        <w:rPr>
          <w:b/>
          <w:color w:val="0066CC"/>
        </w:rPr>
        <w:t xml:space="preserve"> </w:t>
      </w:r>
      <w:r>
        <w:rPr>
          <w:b/>
        </w:rPr>
        <w:t>To obtain a copy of this proposal, scroll down and click on the proposal number.</w:t>
      </w:r>
    </w:p>
    <w:p w:rsidR="001A64E8" w:rsidRDefault="00C6327E">
      <w:pPr>
        <w:spacing w:before="240" w:after="240"/>
        <w:rPr>
          <w:b/>
        </w:rPr>
      </w:pPr>
      <w:r>
        <w:rPr>
          <w:b/>
        </w:rPr>
        <w:t>Please contact Nicholas Coggin to schedule a campus visit at nbc0005@uah.edu. Pre-bid meeting is optional.</w:t>
      </w:r>
    </w:p>
    <w:p w:rsidR="001A64E8" w:rsidRDefault="00C6327E">
      <w:pPr>
        <w:spacing w:before="240" w:after="240"/>
        <w:rPr>
          <w:b/>
        </w:rPr>
      </w:pPr>
      <w:r>
        <w:rPr>
          <w:b/>
        </w:rPr>
        <w:t>All Requests for Proposals must be submitted thru Vendor Registry by 1:00 P.M. on October 6, 2022.</w:t>
      </w:r>
    </w:p>
    <w:p w:rsidR="001A64E8" w:rsidRDefault="00C6327E">
      <w:pPr>
        <w:spacing w:before="240" w:after="240"/>
        <w:rPr>
          <w:b/>
        </w:rPr>
      </w:pPr>
      <w:r>
        <w:rPr>
          <w:b/>
        </w:rPr>
        <w:t xml:space="preserve">In the event it becomes necessary to revise any part of this Request for Proposal prior to the assigned return date, revisions will be posted in writing by Procurement Services on our UAH Vendor Registry website:   </w:t>
      </w:r>
      <w:hyperlink r:id="rId10">
        <w:r>
          <w:rPr>
            <w:b/>
            <w:color w:val="1155CC"/>
          </w:rPr>
          <w:t>http://www.uah.edu/business-services/vendors/bid-opportunities</w:t>
        </w:r>
      </w:hyperlink>
      <w:r>
        <w:rPr>
          <w:b/>
        </w:rPr>
        <w:t>.</w:t>
      </w:r>
    </w:p>
    <w:p w:rsidR="001A64E8" w:rsidRDefault="00C6327E">
      <w:pPr>
        <w:spacing w:before="240" w:after="240"/>
        <w:rPr>
          <w:b/>
        </w:rPr>
      </w:pPr>
      <w:r>
        <w:rPr>
          <w:b/>
        </w:rPr>
        <w:t>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rsidR="001A64E8" w:rsidRDefault="00C6327E">
      <w:pPr>
        <w:spacing w:before="240" w:after="240"/>
        <w:rPr>
          <w:b/>
        </w:rPr>
      </w:pPr>
      <w:r>
        <w:rPr>
          <w:b/>
        </w:rPr>
        <w:t>In order to be considered for selection, vendors must submit a complete response to this request for proposal via vendorregistry.com. The vendors shall make no other distribution of the proposals.</w:t>
      </w:r>
    </w:p>
    <w:p w:rsidR="001A64E8" w:rsidRDefault="00C6327E">
      <w:pPr>
        <w:spacing w:before="240" w:after="240"/>
        <w:rPr>
          <w:b/>
          <w:u w:val="single"/>
        </w:rPr>
      </w:pPr>
      <w:r>
        <w:rPr>
          <w:b/>
          <w:u w:val="single"/>
        </w:rPr>
        <w:t xml:space="preserve"> </w:t>
      </w:r>
    </w:p>
    <w:p w:rsidR="001A64E8" w:rsidRDefault="00C6327E">
      <w:pPr>
        <w:spacing w:before="240" w:after="240"/>
        <w:rPr>
          <w:b/>
        </w:rPr>
      </w:pPr>
      <w:r>
        <w:rPr>
          <w:b/>
        </w:rPr>
        <w:lastRenderedPageBreak/>
        <w:t>No proposal may be amended or withdrawn after the scheduled closing time of receipt for a period of sixty (60) days. The University reserves the right to waive any informality and to reject any and all proposals.</w:t>
      </w:r>
    </w:p>
    <w:p w:rsidR="001A64E8" w:rsidRDefault="00C6327E">
      <w:pPr>
        <w:spacing w:before="240" w:after="240"/>
        <w:rPr>
          <w:b/>
        </w:rPr>
      </w:pPr>
      <w:r>
        <w:rPr>
          <w:b/>
        </w:rPr>
        <w:t>All questions pertaining to this Request for Proposal should be addressed to Kelly Haas via Vendor Registry: Subject: Housing Custodial Services (P00244)</w:t>
      </w:r>
      <w:r>
        <w:rPr>
          <w:b/>
          <w:sz w:val="16"/>
          <w:szCs w:val="16"/>
        </w:rPr>
        <w:t xml:space="preserve"> </w:t>
      </w:r>
      <w:r>
        <w:rPr>
          <w:b/>
        </w:rPr>
        <w:t>Deadline for questions is Thursday, October 6, 2022</w:t>
      </w:r>
      <w:r w:rsidR="00D857F1">
        <w:rPr>
          <w:b/>
        </w:rPr>
        <w:t>,</w:t>
      </w:r>
      <w:r>
        <w:rPr>
          <w:b/>
        </w:rPr>
        <w:t xml:space="preserve"> </w:t>
      </w:r>
      <w:r w:rsidR="00D857F1">
        <w:rPr>
          <w:b/>
        </w:rPr>
        <w:t>1:00 pm</w:t>
      </w:r>
      <w:r>
        <w:rPr>
          <w:b/>
        </w:rPr>
        <w:t>.</w:t>
      </w:r>
    </w:p>
    <w:p w:rsidR="001A64E8" w:rsidRDefault="00C6327E">
      <w:pPr>
        <w:spacing w:before="240" w:after="240"/>
        <w:rPr>
          <w:b/>
        </w:rPr>
      </w:pPr>
      <w:r>
        <w:rPr>
          <w:b/>
        </w:rPr>
        <w:t>Sincerely,</w:t>
      </w:r>
    </w:p>
    <w:p w:rsidR="001A64E8" w:rsidRDefault="00C6327E">
      <w:pPr>
        <w:spacing w:before="240" w:after="240" w:line="240" w:lineRule="auto"/>
        <w:rPr>
          <w:rFonts w:ascii="Pacifico" w:eastAsia="Pacifico" w:hAnsi="Pacifico" w:cs="Pacifico"/>
        </w:rPr>
      </w:pPr>
      <w:r>
        <w:t xml:space="preserve"> </w:t>
      </w:r>
      <w:r>
        <w:rPr>
          <w:rFonts w:ascii="Pacifico" w:eastAsia="Pacifico" w:hAnsi="Pacifico" w:cs="Pacifico"/>
          <w:sz w:val="44"/>
          <w:szCs w:val="44"/>
        </w:rPr>
        <w:t>Kelly D. Haas</w:t>
      </w:r>
      <w:r>
        <w:rPr>
          <w:rFonts w:ascii="Pacifico" w:eastAsia="Pacifico" w:hAnsi="Pacifico" w:cs="Pacifico"/>
        </w:rPr>
        <w:t xml:space="preserve"> </w:t>
      </w:r>
    </w:p>
    <w:p w:rsidR="001A64E8" w:rsidRDefault="00C6327E">
      <w:pPr>
        <w:widowControl w:val="0"/>
        <w:spacing w:before="240" w:line="240" w:lineRule="auto"/>
        <w:rPr>
          <w:b/>
        </w:rPr>
      </w:pPr>
      <w:r>
        <w:rPr>
          <w:b/>
        </w:rPr>
        <w:t>Kelly Haas</w:t>
      </w:r>
    </w:p>
    <w:p w:rsidR="001A64E8" w:rsidRDefault="00C6327E">
      <w:pPr>
        <w:widowControl w:val="0"/>
        <w:spacing w:line="240" w:lineRule="auto"/>
        <w:rPr>
          <w:b/>
        </w:rPr>
      </w:pPr>
      <w:r>
        <w:rPr>
          <w:b/>
        </w:rPr>
        <w:t>Procurement Officer II</w:t>
      </w:r>
    </w:p>
    <w:p w:rsidR="001A64E8" w:rsidRDefault="00C6327E">
      <w:pPr>
        <w:widowControl w:val="0"/>
        <w:spacing w:line="240" w:lineRule="auto"/>
        <w:rPr>
          <w:b/>
        </w:rPr>
      </w:pPr>
      <w:r>
        <w:rPr>
          <w:b/>
        </w:rPr>
        <w:t>Procurement Services</w:t>
      </w:r>
    </w:p>
    <w:p w:rsidR="001A64E8" w:rsidRDefault="00C6327E">
      <w:pPr>
        <w:spacing w:before="240" w:after="240"/>
        <w:rPr>
          <w:b/>
          <w:u w:val="single"/>
        </w:rPr>
      </w:pPr>
      <w:r>
        <w:rPr>
          <w:b/>
          <w:u w:val="single"/>
        </w:rPr>
        <w:t xml:space="preserve"> </w:t>
      </w:r>
    </w:p>
    <w:p w:rsidR="001A64E8" w:rsidRDefault="00C6327E">
      <w:pPr>
        <w:spacing w:before="240" w:after="240"/>
        <w:rPr>
          <w:b/>
          <w:u w:val="single"/>
        </w:rPr>
      </w:pPr>
      <w:r>
        <w:rPr>
          <w:b/>
          <w:u w:val="single"/>
        </w:rPr>
        <w:t xml:space="preserve"> </w:t>
      </w:r>
    </w:p>
    <w:p w:rsidR="001A64E8" w:rsidRDefault="00C6327E">
      <w:pPr>
        <w:spacing w:before="240" w:after="240"/>
        <w:rPr>
          <w:b/>
          <w:u w:val="single"/>
        </w:rPr>
      </w:pPr>
      <w:r>
        <w:rPr>
          <w:b/>
          <w:u w:val="single"/>
        </w:rPr>
        <w:t xml:space="preserve"> </w:t>
      </w:r>
    </w:p>
    <w:p w:rsidR="001A64E8" w:rsidRDefault="00C6327E">
      <w:pPr>
        <w:spacing w:before="240" w:after="240"/>
        <w:rPr>
          <w:b/>
          <w:sz w:val="28"/>
          <w:szCs w:val="28"/>
          <w:u w:val="single"/>
        </w:rPr>
      </w:pPr>
      <w:r>
        <w:rPr>
          <w:b/>
          <w:sz w:val="28"/>
          <w:szCs w:val="28"/>
          <w:u w:val="single"/>
        </w:rPr>
        <w:t xml:space="preserve"> </w:t>
      </w:r>
    </w:p>
    <w:p w:rsidR="001A64E8" w:rsidRDefault="00C6327E">
      <w:pPr>
        <w:spacing w:before="240" w:after="240"/>
        <w:rPr>
          <w:b/>
          <w:u w:val="single"/>
        </w:rPr>
      </w:pPr>
      <w:r>
        <w:rPr>
          <w:b/>
          <w:u w:val="single"/>
        </w:rPr>
        <w:t xml:space="preserve"> </w:t>
      </w: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1A64E8">
      <w:pPr>
        <w:spacing w:before="240" w:after="240"/>
        <w:rPr>
          <w:b/>
          <w:sz w:val="28"/>
          <w:szCs w:val="28"/>
          <w:u w:val="single"/>
        </w:rPr>
      </w:pPr>
    </w:p>
    <w:p w:rsidR="001A64E8" w:rsidRDefault="00C6327E">
      <w:pPr>
        <w:spacing w:before="240" w:after="240"/>
        <w:jc w:val="center"/>
        <w:rPr>
          <w:b/>
          <w:sz w:val="28"/>
          <w:szCs w:val="28"/>
        </w:rPr>
      </w:pPr>
      <w:r>
        <w:rPr>
          <w:b/>
          <w:sz w:val="28"/>
          <w:szCs w:val="28"/>
        </w:rPr>
        <w:lastRenderedPageBreak/>
        <w:t>REQUEST FOR PROPOSAL AND SPECIFICATIONS</w:t>
      </w:r>
    </w:p>
    <w:p w:rsidR="001A64E8" w:rsidRDefault="00C6327E">
      <w:pPr>
        <w:spacing w:before="240" w:after="240"/>
        <w:jc w:val="center"/>
        <w:rPr>
          <w:b/>
          <w:sz w:val="32"/>
          <w:szCs w:val="32"/>
        </w:rPr>
      </w:pPr>
      <w:r>
        <w:rPr>
          <w:b/>
          <w:sz w:val="32"/>
          <w:szCs w:val="32"/>
        </w:rPr>
        <w:t xml:space="preserve"> </w:t>
      </w:r>
    </w:p>
    <w:p w:rsidR="001A64E8" w:rsidRDefault="00C6327E">
      <w:pPr>
        <w:spacing w:before="240" w:after="240"/>
        <w:jc w:val="center"/>
        <w:rPr>
          <w:b/>
          <w:sz w:val="28"/>
          <w:szCs w:val="28"/>
        </w:rPr>
      </w:pPr>
      <w:r>
        <w:rPr>
          <w:b/>
          <w:sz w:val="28"/>
          <w:szCs w:val="28"/>
        </w:rPr>
        <w:t>For</w:t>
      </w:r>
    </w:p>
    <w:p w:rsidR="001A64E8" w:rsidRDefault="00C6327E">
      <w:pPr>
        <w:spacing w:before="240" w:after="240"/>
        <w:jc w:val="center"/>
        <w:rPr>
          <w:b/>
          <w:sz w:val="28"/>
          <w:szCs w:val="28"/>
        </w:rPr>
      </w:pPr>
      <w:r>
        <w:rPr>
          <w:b/>
          <w:sz w:val="28"/>
          <w:szCs w:val="28"/>
        </w:rPr>
        <w:t xml:space="preserve"> </w:t>
      </w:r>
    </w:p>
    <w:p w:rsidR="001A64E8" w:rsidRDefault="00C6327E">
      <w:pPr>
        <w:spacing w:before="240" w:after="240"/>
        <w:jc w:val="center"/>
        <w:rPr>
          <w:b/>
          <w:sz w:val="38"/>
          <w:szCs w:val="38"/>
        </w:rPr>
      </w:pPr>
      <w:r>
        <w:rPr>
          <w:b/>
          <w:sz w:val="32"/>
          <w:szCs w:val="32"/>
        </w:rPr>
        <w:t>HOUSING CUSTODIAL SERVICES (P00244)</w:t>
      </w:r>
    </w:p>
    <w:p w:rsidR="001A64E8" w:rsidRDefault="00C6327E">
      <w:pPr>
        <w:spacing w:before="240" w:after="240"/>
        <w:jc w:val="center"/>
        <w:rPr>
          <w:b/>
          <w:sz w:val="28"/>
          <w:szCs w:val="28"/>
        </w:rPr>
      </w:pPr>
      <w:r>
        <w:rPr>
          <w:b/>
          <w:sz w:val="28"/>
          <w:szCs w:val="28"/>
        </w:rPr>
        <w:t xml:space="preserve"> </w:t>
      </w:r>
    </w:p>
    <w:p w:rsidR="001A64E8" w:rsidRDefault="00C6327E">
      <w:pPr>
        <w:spacing w:before="240" w:after="240"/>
        <w:jc w:val="center"/>
        <w:rPr>
          <w:b/>
          <w:sz w:val="28"/>
          <w:szCs w:val="28"/>
        </w:rPr>
      </w:pPr>
      <w:r>
        <w:rPr>
          <w:b/>
          <w:sz w:val="28"/>
          <w:szCs w:val="28"/>
        </w:rPr>
        <w:t>THE UNIVERSITY OF ALABAMA IN HUNTSVILLE</w:t>
      </w:r>
    </w:p>
    <w:p w:rsidR="001A64E8" w:rsidRDefault="00C6327E">
      <w:pPr>
        <w:spacing w:before="240" w:after="240"/>
        <w:jc w:val="center"/>
        <w:rPr>
          <w:b/>
          <w:sz w:val="28"/>
          <w:szCs w:val="28"/>
        </w:rPr>
      </w:pPr>
      <w:r>
        <w:rPr>
          <w:b/>
          <w:sz w:val="28"/>
          <w:szCs w:val="28"/>
        </w:rPr>
        <w:t>HUNTSVILLE, ALABAMA 35899</w:t>
      </w:r>
    </w:p>
    <w:p w:rsidR="001A64E8" w:rsidRDefault="00C6327E">
      <w:pPr>
        <w:spacing w:before="240" w:after="240"/>
        <w:jc w:val="center"/>
        <w:rPr>
          <w:b/>
          <w:sz w:val="28"/>
          <w:szCs w:val="28"/>
        </w:rPr>
      </w:pPr>
      <w:r>
        <w:rPr>
          <w:b/>
          <w:sz w:val="28"/>
          <w:szCs w:val="28"/>
        </w:rPr>
        <w:t xml:space="preserve"> </w:t>
      </w:r>
    </w:p>
    <w:p w:rsidR="001A64E8" w:rsidRDefault="00C6327E">
      <w:pPr>
        <w:spacing w:before="240" w:after="240"/>
        <w:jc w:val="center"/>
        <w:rPr>
          <w:b/>
          <w:sz w:val="28"/>
          <w:szCs w:val="28"/>
        </w:rPr>
      </w:pPr>
      <w:r>
        <w:rPr>
          <w:b/>
          <w:sz w:val="28"/>
          <w:szCs w:val="28"/>
        </w:rPr>
        <w:t>Proposals are required to be submitted on electronically via Vendor Registry</w:t>
      </w:r>
    </w:p>
    <w:p w:rsidR="001A64E8" w:rsidRDefault="00C6327E">
      <w:pPr>
        <w:jc w:val="center"/>
        <w:rPr>
          <w:b/>
          <w:sz w:val="28"/>
          <w:szCs w:val="28"/>
        </w:rPr>
      </w:pPr>
      <w:r>
        <w:rPr>
          <w:b/>
          <w:sz w:val="28"/>
          <w:szCs w:val="28"/>
        </w:rPr>
        <w:t>NO PROPOSALS WILL BE ACCEPTED BY REGULAR MAIL, UPS,</w:t>
      </w:r>
    </w:p>
    <w:p w:rsidR="001A64E8" w:rsidRDefault="00C6327E">
      <w:pPr>
        <w:spacing w:after="240"/>
        <w:jc w:val="center"/>
        <w:rPr>
          <w:b/>
          <w:sz w:val="28"/>
          <w:szCs w:val="28"/>
        </w:rPr>
      </w:pPr>
      <w:r>
        <w:rPr>
          <w:b/>
          <w:sz w:val="28"/>
          <w:szCs w:val="28"/>
        </w:rPr>
        <w:t>FEDEX, EMAIL OR DELIVERED IN PERSON</w:t>
      </w:r>
    </w:p>
    <w:p w:rsidR="001A64E8" w:rsidRDefault="00C6327E">
      <w:pPr>
        <w:jc w:val="center"/>
        <w:rPr>
          <w:b/>
          <w:sz w:val="28"/>
          <w:szCs w:val="28"/>
        </w:rPr>
      </w:pPr>
      <w:r>
        <w:rPr>
          <w:b/>
          <w:sz w:val="28"/>
          <w:szCs w:val="28"/>
        </w:rPr>
        <w:t>IF YOU SUBMIT ANY OTHER WAY THAN ONLINE AT</w:t>
      </w:r>
    </w:p>
    <w:p w:rsidR="001A64E8" w:rsidRDefault="00C6327E">
      <w:pPr>
        <w:spacing w:after="240"/>
        <w:jc w:val="center"/>
        <w:rPr>
          <w:b/>
          <w:sz w:val="28"/>
          <w:szCs w:val="28"/>
        </w:rPr>
      </w:pPr>
      <w:r>
        <w:rPr>
          <w:b/>
          <w:sz w:val="28"/>
          <w:szCs w:val="28"/>
        </w:rPr>
        <w:t>WWW.VENDORREGISTRY.COM YOUR PROPOSAL WILL NOT BE ACCEPTED</w:t>
      </w:r>
    </w:p>
    <w:p w:rsidR="001A64E8" w:rsidRDefault="00C6327E">
      <w:pPr>
        <w:spacing w:before="240" w:after="240"/>
        <w:jc w:val="center"/>
        <w:rPr>
          <w:b/>
          <w:sz w:val="28"/>
          <w:szCs w:val="28"/>
        </w:rPr>
      </w:pPr>
      <w:r>
        <w:rPr>
          <w:b/>
          <w:sz w:val="28"/>
          <w:szCs w:val="28"/>
        </w:rPr>
        <w:t xml:space="preserve"> </w:t>
      </w:r>
    </w:p>
    <w:p w:rsidR="001A64E8" w:rsidRDefault="00C6327E">
      <w:pPr>
        <w:spacing w:before="240" w:after="240"/>
        <w:jc w:val="center"/>
        <w:rPr>
          <w:b/>
          <w:sz w:val="28"/>
          <w:szCs w:val="28"/>
        </w:rPr>
      </w:pPr>
      <w:r>
        <w:rPr>
          <w:b/>
          <w:sz w:val="28"/>
          <w:szCs w:val="28"/>
        </w:rPr>
        <w:t>PROCUREMENT SERVICES</w:t>
      </w:r>
    </w:p>
    <w:p w:rsidR="001A64E8" w:rsidRDefault="00C6327E">
      <w:pPr>
        <w:spacing w:before="240" w:after="240"/>
        <w:jc w:val="center"/>
        <w:rPr>
          <w:b/>
          <w:sz w:val="28"/>
          <w:szCs w:val="28"/>
        </w:rPr>
      </w:pPr>
      <w:r>
        <w:rPr>
          <w:b/>
          <w:sz w:val="28"/>
          <w:szCs w:val="28"/>
        </w:rPr>
        <w:t>THE UNIVERSITY OF ALABAMA IN HUNTSVILLE</w:t>
      </w:r>
    </w:p>
    <w:p w:rsidR="001A64E8" w:rsidRDefault="00C6327E">
      <w:pPr>
        <w:spacing w:before="240" w:after="240"/>
        <w:jc w:val="center"/>
        <w:rPr>
          <w:b/>
          <w:sz w:val="28"/>
          <w:szCs w:val="28"/>
        </w:rPr>
      </w:pPr>
      <w:r>
        <w:rPr>
          <w:b/>
          <w:sz w:val="28"/>
          <w:szCs w:val="28"/>
        </w:rPr>
        <w:t>HUNTSVILLE, ALABAMA 35899</w:t>
      </w:r>
    </w:p>
    <w:p w:rsidR="001A64E8" w:rsidRDefault="001A64E8">
      <w:pPr>
        <w:spacing w:before="240" w:after="240"/>
        <w:rPr>
          <w:b/>
          <w:sz w:val="24"/>
          <w:szCs w:val="24"/>
          <w:u w:val="single"/>
        </w:rPr>
      </w:pPr>
    </w:p>
    <w:p w:rsidR="001A64E8" w:rsidRDefault="001A64E8">
      <w:pPr>
        <w:spacing w:before="240" w:after="240"/>
        <w:rPr>
          <w:b/>
          <w:sz w:val="24"/>
          <w:szCs w:val="24"/>
          <w:u w:val="single"/>
        </w:rPr>
      </w:pPr>
    </w:p>
    <w:p w:rsidR="001A64E8" w:rsidRDefault="001A64E8">
      <w:pPr>
        <w:spacing w:before="240" w:after="240"/>
        <w:rPr>
          <w:b/>
          <w:sz w:val="24"/>
          <w:szCs w:val="24"/>
        </w:rPr>
      </w:pPr>
    </w:p>
    <w:p w:rsidR="001A64E8" w:rsidRDefault="00C6327E">
      <w:pPr>
        <w:spacing w:before="240" w:after="240"/>
        <w:rPr>
          <w:b/>
          <w:sz w:val="24"/>
          <w:szCs w:val="24"/>
        </w:rPr>
      </w:pPr>
      <w:r>
        <w:rPr>
          <w:b/>
          <w:sz w:val="24"/>
          <w:szCs w:val="24"/>
        </w:rPr>
        <w:lastRenderedPageBreak/>
        <w:t>Purpose</w:t>
      </w:r>
    </w:p>
    <w:p w:rsidR="001A64E8" w:rsidRDefault="00C6327E">
      <w:pPr>
        <w:spacing w:before="240" w:after="240"/>
        <w:rPr>
          <w:b/>
        </w:rPr>
      </w:pPr>
      <w:r>
        <w:rPr>
          <w:b/>
        </w:rPr>
        <w:t xml:space="preserve">The University of Alabama in Huntsville’s purpose for this Request for Proposal (RFP) is to solicit proposals to establish a contract through competitive negotiations requesting proposals </w:t>
      </w:r>
      <w:r w:rsidR="00D857F1">
        <w:rPr>
          <w:b/>
        </w:rPr>
        <w:t>for Housing</w:t>
      </w:r>
      <w:r>
        <w:rPr>
          <w:b/>
        </w:rPr>
        <w:t xml:space="preserve"> Custodial Services (P00244)</w:t>
      </w:r>
      <w:r>
        <w:rPr>
          <w:b/>
          <w:sz w:val="16"/>
          <w:szCs w:val="16"/>
        </w:rPr>
        <w:t xml:space="preserve"> </w:t>
      </w:r>
    </w:p>
    <w:p w:rsidR="001A64E8" w:rsidRDefault="00C6327E">
      <w:pPr>
        <w:spacing w:before="240" w:after="240"/>
        <w:rPr>
          <w:b/>
        </w:rPr>
      </w:pPr>
      <w:r>
        <w:rPr>
          <w:b/>
        </w:rPr>
        <w:t xml:space="preserve">The University of Alabama in Huntsville, hereafter referred to as “University” is requesting proposals for Housing Custodial Services (P00244). The contract period will be for one (1) year with the option to renew for (5) additional one-year </w:t>
      </w:r>
      <w:r w:rsidR="00D857F1">
        <w:rPr>
          <w:b/>
        </w:rPr>
        <w:t>periods</w:t>
      </w:r>
      <w:r>
        <w:rPr>
          <w:b/>
        </w:rPr>
        <w:t>. The University would like to secure a vendor to enter into a purchase order agreement for this proposal per the specifications below.</w:t>
      </w:r>
    </w:p>
    <w:p w:rsidR="001A64E8" w:rsidRDefault="00C6327E">
      <w:pPr>
        <w:spacing w:before="240" w:after="240"/>
        <w:rPr>
          <w:b/>
        </w:rPr>
      </w:pPr>
      <w:r>
        <w:rPr>
          <w:b/>
        </w:rPr>
        <w:t>Contract Renewal</w:t>
      </w:r>
    </w:p>
    <w:p w:rsidR="001A64E8" w:rsidRDefault="00C6327E">
      <w:pPr>
        <w:spacing w:before="240" w:after="240"/>
        <w:rPr>
          <w:b/>
        </w:rPr>
      </w:pPr>
      <w:r>
        <w:rPr>
          <w:b/>
        </w:rPr>
        <w:t>As mutually agreed upon, the successful proposer shall be awarded a contract for one (1) year with the option to renew the contract for five additional one-year periods and under the same terms, if it should be deemed advisable and advantageous to do so. Renewal of this contract shall be contingent upon annual satisfactory performance evaluations by the University.</w:t>
      </w:r>
    </w:p>
    <w:p w:rsidR="001A64E8" w:rsidRDefault="00C6327E">
      <w:pPr>
        <w:spacing w:before="240" w:after="240"/>
        <w:rPr>
          <w:b/>
        </w:rPr>
      </w:pPr>
      <w:r>
        <w:rPr>
          <w:b/>
        </w:rPr>
        <w:t>In order to be considered for selection, vendors must submit a complete response to this Request for Proposal. An electronics submission through the UAH Vendor Registry will be the only way to be considered.</w:t>
      </w:r>
    </w:p>
    <w:p w:rsidR="001A64E8" w:rsidRDefault="00C6327E">
      <w:pPr>
        <w:spacing w:before="240" w:after="240"/>
        <w:rPr>
          <w:b/>
        </w:rPr>
      </w:pPr>
      <w:r>
        <w:rPr>
          <w:b/>
        </w:rPr>
        <w:t>Proposals may be amended or withdrawn by the party(s) submitting such proposals by his/her authorized representative, up until the scheduled opening time. No proposal may be amended or withdrawn after the scheduled closing time of receipt for a period of sixty (60 days).</w:t>
      </w:r>
    </w:p>
    <w:p w:rsidR="001A64E8" w:rsidRDefault="00C6327E">
      <w:pPr>
        <w:spacing w:before="240" w:after="240"/>
        <w:rPr>
          <w:b/>
          <w:sz w:val="24"/>
          <w:szCs w:val="24"/>
        </w:rPr>
      </w:pPr>
      <w:r>
        <w:rPr>
          <w:b/>
          <w:sz w:val="24"/>
          <w:szCs w:val="24"/>
        </w:rPr>
        <w:t>Event Dates</w:t>
      </w:r>
    </w:p>
    <w:p w:rsidR="001A64E8" w:rsidRDefault="00C6327E">
      <w:pPr>
        <w:spacing w:before="240" w:after="240"/>
        <w:rPr>
          <w:b/>
        </w:rPr>
      </w:pPr>
      <w:r>
        <w:rPr>
          <w:b/>
        </w:rPr>
        <w:t>If you have not visited the campus, and desire to, please contact Nicholas Coggin to schedule a campus visit at nbc0005@uah.edu. A Pre-bid meeting is optional.</w:t>
      </w:r>
    </w:p>
    <w:p w:rsidR="001A64E8" w:rsidRDefault="00C6327E">
      <w:pPr>
        <w:spacing w:before="240" w:after="240"/>
        <w:rPr>
          <w:b/>
        </w:rPr>
      </w:pPr>
      <w:r>
        <w:rPr>
          <w:b/>
        </w:rPr>
        <w:t>All Requests for Proposal must be submitted through VENDOR REGISTRY BY 1:00 P.M. on Thursday</w:t>
      </w:r>
      <w:r w:rsidR="00D857F1">
        <w:rPr>
          <w:b/>
        </w:rPr>
        <w:t>,</w:t>
      </w:r>
      <w:r>
        <w:rPr>
          <w:b/>
        </w:rPr>
        <w:t xml:space="preserve"> October 6, 2022.  All questions regarding </w:t>
      </w:r>
      <w:r w:rsidR="00D857F1">
        <w:rPr>
          <w:b/>
        </w:rPr>
        <w:t xml:space="preserve">the </w:t>
      </w:r>
      <w:r>
        <w:rPr>
          <w:b/>
        </w:rPr>
        <w:t>proposal should be submitted via Vendor Registry by October 3, 2022</w:t>
      </w:r>
      <w:r w:rsidR="00D857F1">
        <w:rPr>
          <w:b/>
        </w:rPr>
        <w:t>,</w:t>
      </w:r>
      <w:r>
        <w:rPr>
          <w:b/>
        </w:rPr>
        <w:t xml:space="preserve"> at </w:t>
      </w:r>
      <w:r w:rsidR="00D857F1">
        <w:rPr>
          <w:b/>
        </w:rPr>
        <w:t>5 pm</w:t>
      </w:r>
      <w:r>
        <w:rPr>
          <w:b/>
        </w:rPr>
        <w:t>.</w:t>
      </w:r>
    </w:p>
    <w:p w:rsidR="001A64E8" w:rsidRDefault="00C6327E">
      <w:pPr>
        <w:spacing w:before="240" w:after="240"/>
        <w:rPr>
          <w:b/>
        </w:rPr>
      </w:pPr>
      <w:r>
        <w:rPr>
          <w:b/>
        </w:rPr>
        <w:t>In order to be considered for selection, vendors must submit a complete response to this request for proposal.  The vendors shall make no other distribution of the proposals except electronically to www.vendorregistry.com.</w:t>
      </w:r>
    </w:p>
    <w:p w:rsidR="001A64E8" w:rsidRDefault="00C6327E">
      <w:pPr>
        <w:spacing w:before="240" w:after="240"/>
        <w:rPr>
          <w:b/>
        </w:rPr>
      </w:pPr>
      <w:r>
        <w:rPr>
          <w:b/>
        </w:rPr>
        <w:t xml:space="preserve"> </w:t>
      </w:r>
    </w:p>
    <w:p w:rsidR="001A64E8" w:rsidRDefault="001A64E8">
      <w:pPr>
        <w:spacing w:before="240" w:after="240"/>
        <w:rPr>
          <w:b/>
        </w:rPr>
      </w:pPr>
    </w:p>
    <w:p w:rsidR="001A64E8" w:rsidRDefault="001A64E8">
      <w:pPr>
        <w:spacing w:before="240" w:after="240"/>
        <w:rPr>
          <w:b/>
        </w:rPr>
      </w:pPr>
    </w:p>
    <w:p w:rsidR="001A64E8" w:rsidRDefault="00C6327E">
      <w:pPr>
        <w:spacing w:before="240" w:after="240"/>
        <w:rPr>
          <w:b/>
        </w:rPr>
      </w:pPr>
      <w:r>
        <w:rPr>
          <w:b/>
        </w:rPr>
        <w:t>Revisions to the Request for Proposal</w:t>
      </w:r>
    </w:p>
    <w:p w:rsidR="001A64E8" w:rsidRDefault="00C6327E">
      <w:pPr>
        <w:spacing w:before="240" w:after="240"/>
        <w:rPr>
          <w:b/>
        </w:rPr>
      </w:pPr>
      <w:r>
        <w:rPr>
          <w:b/>
        </w:rPr>
        <w:t>The University will be the sole determinant of whether any revisions/addenda should be issued as a result of any questions or other matters, and will extend the proposal deadline if such information significantly amends this solicitation or make compliance with the original proposal due date impractical.</w:t>
      </w:r>
    </w:p>
    <w:p w:rsidR="001A64E8" w:rsidRDefault="00C6327E">
      <w:pPr>
        <w:spacing w:before="240" w:after="240"/>
        <w:rPr>
          <w:b/>
        </w:rPr>
      </w:pPr>
      <w:r>
        <w:rPr>
          <w:b/>
        </w:rPr>
        <w:t xml:space="preserve">The University Reserves the right to accept or reject any or all proposals and is not necessarily bound to accept the lowest proposal if that proposal is contrary to the best interest of the University. </w:t>
      </w:r>
    </w:p>
    <w:p w:rsidR="001A64E8" w:rsidRDefault="00C6327E">
      <w:pPr>
        <w:spacing w:before="240" w:after="240"/>
        <w:rPr>
          <w:b/>
        </w:rPr>
      </w:pPr>
      <w:r>
        <w:rPr>
          <w:b/>
        </w:rPr>
        <w:t>Year one pricing shall be honored from October 2022 thru October 2023 (12 Months).</w:t>
      </w:r>
    </w:p>
    <w:p w:rsidR="001A64E8" w:rsidRDefault="00C6327E">
      <w:pPr>
        <w:spacing w:before="240" w:after="240"/>
        <w:rPr>
          <w:b/>
        </w:rPr>
      </w:pPr>
      <w:r>
        <w:rPr>
          <w:b/>
        </w:rPr>
        <w:t xml:space="preserve">NOTE: For information regarding proposal responses, it is the bidder’s responsibility to provide in detail clear proof that the products they are proposing on are equal to or better than the requirements of the invitation. The bidder is responsible </w:t>
      </w:r>
      <w:r w:rsidR="00D857F1">
        <w:rPr>
          <w:b/>
        </w:rPr>
        <w:t>for</w:t>
      </w:r>
      <w:r>
        <w:rPr>
          <w:b/>
        </w:rPr>
        <w:t xml:space="preserve"> clearly and specifically </w:t>
      </w:r>
      <w:r w:rsidR="00D857F1">
        <w:rPr>
          <w:b/>
        </w:rPr>
        <w:t>indicating</w:t>
      </w:r>
      <w:r>
        <w:rPr>
          <w:b/>
        </w:rPr>
        <w:t xml:space="preserve"> the product being offered and </w:t>
      </w:r>
      <w:r w:rsidR="00D857F1">
        <w:rPr>
          <w:b/>
        </w:rPr>
        <w:t>providing</w:t>
      </w:r>
      <w:r>
        <w:rPr>
          <w:b/>
        </w:rPr>
        <w:t xml:space="preserve"> sufficient descriptive literature, catalog cuts, and technical details to enable UAH to determine if the product offered meets the requirement of the invitation. Normally as in competitive sealed bidding only, the information furnished with the proposal will be considered in the evaluation. Failure to furnish adequate data for evaluation purposes may result in declaring a proposal non-responsive.  Unless the bidder clearly indicates in its proposal that the product offered is an “</w:t>
      </w:r>
      <w:r w:rsidR="00D857F1">
        <w:rPr>
          <w:b/>
        </w:rPr>
        <w:t>EQUAL” product</w:t>
      </w:r>
      <w:r>
        <w:rPr>
          <w:b/>
        </w:rPr>
        <w:t>, such</w:t>
      </w:r>
      <w:r w:rsidR="00D857F1">
        <w:rPr>
          <w:b/>
        </w:rPr>
        <w:t xml:space="preserve"> as </w:t>
      </w:r>
      <w:r>
        <w:rPr>
          <w:b/>
        </w:rPr>
        <w:t>proposal will be considered to offer the brand name product referenced in the invitation.  The University of Alabama in Huntsville will be sole judge of “</w:t>
      </w:r>
      <w:r w:rsidR="00D857F1">
        <w:rPr>
          <w:b/>
        </w:rPr>
        <w:t>EQUAL” items</w:t>
      </w:r>
      <w:r>
        <w:rPr>
          <w:b/>
        </w:rPr>
        <w:t xml:space="preserve"> submitted for proposal.</w:t>
      </w:r>
    </w:p>
    <w:p w:rsidR="001A64E8" w:rsidRDefault="00C6327E">
      <w:pPr>
        <w:spacing w:before="240" w:after="240"/>
        <w:rPr>
          <w:b/>
        </w:rPr>
      </w:pPr>
      <w:r>
        <w:rPr>
          <w:b/>
        </w:rPr>
        <w:t xml:space="preserve">"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and The University of Alabama, Tuscaloosa, AL; and other state entities. </w:t>
      </w:r>
    </w:p>
    <w:p w:rsidR="001A64E8" w:rsidRDefault="00C6327E">
      <w:pPr>
        <w:spacing w:before="240" w:after="240"/>
        <w:rPr>
          <w:b/>
        </w:rPr>
      </w:pPr>
      <w:r>
        <w:rPr>
          <w:b/>
        </w:rPr>
        <w:t>Contracts resulting from the award of this request cover shipments by any entity listed above.  Each entity will generate its own purchase orders, payments, etc. and delivery must be made according to the instructions on the purchase order.</w:t>
      </w:r>
    </w:p>
    <w:p w:rsidR="001A64E8" w:rsidRDefault="00C6327E">
      <w:pPr>
        <w:spacing w:before="240" w:after="240"/>
        <w:rPr>
          <w:b/>
        </w:rPr>
      </w:pPr>
      <w:r>
        <w:rPr>
          <w:b/>
        </w:rPr>
        <w:t>The thrust of the contract is to obtain greater volume price discounts by combining the volume of purchases from participating entities within the State of Alabama.”</w:t>
      </w:r>
    </w:p>
    <w:p w:rsidR="001A64E8" w:rsidRDefault="00C6327E">
      <w:pPr>
        <w:spacing w:before="240" w:after="240"/>
        <w:rPr>
          <w:b/>
        </w:rPr>
      </w:pPr>
      <w:r>
        <w:rPr>
          <w:b/>
        </w:rPr>
        <w:t>Ownership of Material</w:t>
      </w:r>
    </w:p>
    <w:p w:rsidR="001A64E8" w:rsidRDefault="00C6327E">
      <w:pPr>
        <w:spacing w:before="240" w:after="240"/>
        <w:rPr>
          <w:b/>
        </w:rPr>
      </w:pPr>
      <w:r>
        <w:rPr>
          <w:b/>
        </w:rPr>
        <w:t>Ownership of all data, material, and documentation originated and prepared for the University pursuant to the Request for Proposal shall belong exclusively to the University.</w:t>
      </w:r>
    </w:p>
    <w:p w:rsidR="001A64E8" w:rsidRDefault="00C6327E">
      <w:pPr>
        <w:spacing w:before="240" w:after="240"/>
        <w:rPr>
          <w:b/>
        </w:rPr>
      </w:pPr>
      <w:r>
        <w:rPr>
          <w:b/>
        </w:rPr>
        <w:lastRenderedPageBreak/>
        <w:t xml:space="preserve"> </w:t>
      </w:r>
    </w:p>
    <w:p w:rsidR="001A64E8" w:rsidRDefault="00C6327E">
      <w:pPr>
        <w:pStyle w:val="Heading1"/>
        <w:keepNext w:val="0"/>
        <w:keepLines w:val="0"/>
        <w:spacing w:before="480"/>
        <w:rPr>
          <w:b/>
          <w:sz w:val="22"/>
          <w:szCs w:val="22"/>
        </w:rPr>
      </w:pPr>
      <w:bookmarkStart w:id="0" w:name="_516e5zi0g99w" w:colFirst="0" w:colLast="0"/>
      <w:bookmarkEnd w:id="0"/>
      <w:r>
        <w:rPr>
          <w:b/>
          <w:sz w:val="22"/>
          <w:szCs w:val="22"/>
        </w:rPr>
        <w:t>Proposal Preparation</w:t>
      </w:r>
    </w:p>
    <w:p w:rsidR="001A64E8" w:rsidRDefault="00C6327E">
      <w:pPr>
        <w:spacing w:before="240" w:after="240"/>
        <w:rPr>
          <w:b/>
        </w:rPr>
      </w:pPr>
      <w:r>
        <w:rPr>
          <w:b/>
        </w:rPr>
        <w:t xml:space="preserve">Proposals shall be signed by an authorized representative of the Vendor.  All information requested must be submitted.  Failure to comply will result in </w:t>
      </w:r>
      <w:r w:rsidR="00D857F1">
        <w:rPr>
          <w:b/>
        </w:rPr>
        <w:t xml:space="preserve">the </w:t>
      </w:r>
      <w:r>
        <w:rPr>
          <w:b/>
        </w:rPr>
        <w:t>rejection of the proposal.</w:t>
      </w:r>
    </w:p>
    <w:p w:rsidR="001A64E8" w:rsidRDefault="00C6327E">
      <w:pPr>
        <w:spacing w:before="240" w:after="240"/>
        <w:rPr>
          <w:b/>
        </w:rPr>
      </w:pPr>
      <w:r>
        <w:rPr>
          <w:b/>
        </w:rPr>
        <w:t xml:space="preserve">Proposals should be prepared simply and economically, providing a straightforward concise description of the Vendor(s) capabilities to satisfy the requirements of the Request for Proposal. Emphasis should be </w:t>
      </w:r>
      <w:r w:rsidR="00D857F1">
        <w:rPr>
          <w:b/>
        </w:rPr>
        <w:t xml:space="preserve">on </w:t>
      </w:r>
      <w:r>
        <w:rPr>
          <w:b/>
        </w:rPr>
        <w:t>completeness and clarity of content.</w:t>
      </w:r>
    </w:p>
    <w:p w:rsidR="001A64E8" w:rsidRDefault="00C6327E">
      <w:pPr>
        <w:spacing w:before="240" w:after="240"/>
        <w:rPr>
          <w:b/>
        </w:rPr>
      </w:pPr>
      <w:r>
        <w:rPr>
          <w:b/>
          <w:sz w:val="2"/>
          <w:szCs w:val="2"/>
        </w:rPr>
        <w:t xml:space="preserve"> </w:t>
      </w:r>
      <w:r>
        <w:rPr>
          <w:b/>
        </w:rPr>
        <w:t>Award of Contract</w:t>
      </w:r>
    </w:p>
    <w:p w:rsidR="001A64E8" w:rsidRDefault="00C6327E">
      <w:pPr>
        <w:spacing w:before="240" w:after="240"/>
        <w:rPr>
          <w:b/>
        </w:rPr>
      </w:pPr>
      <w:r>
        <w:rPr>
          <w:b/>
        </w:rPr>
        <w:t xml:space="preserve">The vendor deemed to be fully qualified and best suited among those submitting proposals will be identified on the basis of the cost, references, staffing plan, and submittal information.  </w:t>
      </w:r>
      <w:r w:rsidR="00D857F1">
        <w:rPr>
          <w:b/>
        </w:rPr>
        <w:t>Post-proposal</w:t>
      </w:r>
      <w:r>
        <w:rPr>
          <w:b/>
        </w:rPr>
        <w:t xml:space="preserve"> negotiations may be conducted with any or all vendors including an on-site visit.  After evaluations are complete, the University will award a contract and the results will be posted on Vendor Registry.</w:t>
      </w:r>
    </w:p>
    <w:p w:rsidR="001A64E8" w:rsidRDefault="00C6327E">
      <w:pPr>
        <w:spacing w:before="240" w:after="240"/>
        <w:rPr>
          <w:b/>
        </w:rPr>
      </w:pPr>
      <w:r>
        <w:rPr>
          <w:b/>
        </w:rPr>
        <w:t xml:space="preserve">To determine the overall best proposal, the University will utilize an evaluation tool known as the Evaluation Criteria.  Each proposal received will be graded for </w:t>
      </w:r>
      <w:r w:rsidR="00D857F1">
        <w:rPr>
          <w:b/>
        </w:rPr>
        <w:t>its</w:t>
      </w:r>
      <w:r>
        <w:rPr>
          <w:b/>
        </w:rPr>
        <w:t xml:space="preserve"> response to the proposal requirements, and given a numerical score based on the maximum assigned value.  These scores will be combined and considered the numerical value of your response.  The proposal with the highest numerical value will be considered the overall best response, and assuming all other requirements are met, will be awarded the contract.</w:t>
      </w:r>
    </w:p>
    <w:p w:rsidR="001A64E8" w:rsidRDefault="00C6327E">
      <w:pPr>
        <w:spacing w:before="240" w:after="240"/>
        <w:rPr>
          <w:b/>
        </w:rPr>
      </w:pPr>
      <w:r>
        <w:rPr>
          <w:b/>
        </w:rPr>
        <w:t xml:space="preserve">The University reserves the right to request additional information to determine the responsibility of the apparent successful contractor relative to its ability to comply with the terms and conditions of this Request for Proposals. </w:t>
      </w:r>
    </w:p>
    <w:p w:rsidR="001A64E8" w:rsidRDefault="00C6327E">
      <w:pPr>
        <w:spacing w:before="240" w:after="240"/>
        <w:rPr>
          <w:b/>
        </w:rPr>
      </w:pPr>
      <w:r>
        <w:rPr>
          <w:b/>
        </w:rPr>
        <w:t>Modifications, additions</w:t>
      </w:r>
      <w:r w:rsidR="00D857F1">
        <w:rPr>
          <w:b/>
        </w:rPr>
        <w:t>,</w:t>
      </w:r>
      <w:r>
        <w:rPr>
          <w:b/>
        </w:rPr>
        <w:t xml:space="preserve"> or changes to the terms and conditions of this solicitation may be a cause for rejection of your proposal; however, UAH reserves the right to decide, on a </w:t>
      </w:r>
      <w:r w:rsidR="00D857F1">
        <w:rPr>
          <w:b/>
        </w:rPr>
        <w:t>case-by-case</w:t>
      </w:r>
      <w:r>
        <w:rPr>
          <w:b/>
        </w:rPr>
        <w:t xml:space="preserve"> basis, in its sole discretion, whether or not to reject such a proposal as non-responsive.</w:t>
      </w:r>
    </w:p>
    <w:p w:rsidR="001A64E8" w:rsidRDefault="00C6327E">
      <w:pPr>
        <w:spacing w:before="240" w:after="240"/>
        <w:rPr>
          <w:b/>
        </w:rPr>
      </w:pPr>
      <w:r>
        <w:rPr>
          <w:b/>
        </w:rPr>
        <w:t>Proposals are evaluated and award decisions are made in the best overall interest of The University of Alabama in Huntsville.  The University reserves the right to reject any and all proposals in whole or in part and to waive any informality in the proposal.</w:t>
      </w:r>
    </w:p>
    <w:p w:rsidR="001A64E8" w:rsidRDefault="00C6327E">
      <w:pPr>
        <w:spacing w:before="240" w:after="240"/>
        <w:rPr>
          <w:b/>
        </w:rPr>
      </w:pPr>
      <w:r>
        <w:rPr>
          <w:b/>
        </w:rPr>
        <w:t>The successful vendor will be required to execute a purchase order agreement in conformance with the provisions of this Request for Proposals.  During the period of the agreement, no changes will be permitted in any of the conditions and specifications unless the vendor receives written approval from the University.</w:t>
      </w:r>
    </w:p>
    <w:p w:rsidR="001A64E8" w:rsidRDefault="00C6327E">
      <w:pPr>
        <w:spacing w:before="240" w:after="240"/>
        <w:rPr>
          <w:b/>
        </w:rPr>
      </w:pPr>
      <w:r>
        <w:rPr>
          <w:b/>
        </w:rPr>
        <w:lastRenderedPageBreak/>
        <w:t>After the opening of this proposal, the results will not be available to vendors until after an award is made.  Tabulation will be available on Vendor Registry.</w:t>
      </w:r>
    </w:p>
    <w:p w:rsidR="001A64E8" w:rsidRDefault="00C6327E">
      <w:pPr>
        <w:spacing w:before="240" w:after="240"/>
        <w:rPr>
          <w:b/>
        </w:rPr>
      </w:pPr>
      <w:r>
        <w:rPr>
          <w:b/>
        </w:rPr>
        <w:t>As part of the evaluation process, the University of Alabama in Huntsville may schedule in-person presentations. Those vendors will be contacted to schedule presentations.</w:t>
      </w:r>
    </w:p>
    <w:p w:rsidR="001A64E8" w:rsidRDefault="00C6327E">
      <w:pPr>
        <w:spacing w:before="240" w:after="240"/>
        <w:rPr>
          <w:b/>
        </w:rPr>
      </w:pPr>
      <w:r>
        <w:rPr>
          <w:b/>
        </w:rPr>
        <w:t>Fiscal Funding Clause</w:t>
      </w:r>
    </w:p>
    <w:p w:rsidR="001A64E8" w:rsidRDefault="00C6327E">
      <w:pPr>
        <w:spacing w:before="240" w:after="240"/>
        <w:rPr>
          <w:b/>
        </w:rPr>
      </w:pPr>
      <w:r>
        <w:rPr>
          <w:b/>
        </w:rPr>
        <w:t>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1A64E8" w:rsidRDefault="00C6327E">
      <w:pPr>
        <w:spacing w:before="240" w:after="240"/>
        <w:rPr>
          <w:b/>
        </w:rPr>
      </w:pPr>
      <w:r>
        <w:rPr>
          <w:b/>
        </w:rPr>
        <w:t xml:space="preserve"> Certification Pursuant </w:t>
      </w:r>
      <w:proofErr w:type="gramStart"/>
      <w:r>
        <w:rPr>
          <w:b/>
        </w:rPr>
        <w:t>To</w:t>
      </w:r>
      <w:proofErr w:type="gramEnd"/>
      <w:r>
        <w:rPr>
          <w:b/>
        </w:rPr>
        <w:t xml:space="preserve"> Act No. 2006-557</w:t>
      </w:r>
    </w:p>
    <w:p w:rsidR="001A64E8" w:rsidRDefault="00C6327E">
      <w:pPr>
        <w:spacing w:before="240" w:after="240"/>
        <w:rPr>
          <w:b/>
        </w:rPr>
      </w:pPr>
      <w:r>
        <w:rPr>
          <w:b/>
        </w:rPr>
        <w:t>Alabama Law (Section 41-4-116, Code of Alabama 1975) provides that every proposal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By submitting this proposal, the vendor is hereby certifying that they are in full compliance with Act No. 2006-557, they are not barred from bidding or entering into a contract pursuant to 41-4-116 and acknowledges that the awarding authority may declare the contract void if the certification is false.</w:t>
      </w:r>
    </w:p>
    <w:p w:rsidR="001A64E8" w:rsidRDefault="00C6327E">
      <w:pPr>
        <w:spacing w:before="240" w:after="240"/>
        <w:rPr>
          <w:b/>
          <w:color w:val="000000"/>
          <w:sz w:val="28"/>
          <w:szCs w:val="28"/>
        </w:rPr>
      </w:pPr>
      <w:r>
        <w:rPr>
          <w:sz w:val="28"/>
          <w:szCs w:val="28"/>
        </w:rPr>
        <w:t xml:space="preserve"> </w:t>
      </w:r>
      <w:r>
        <w:rPr>
          <w:b/>
          <w:color w:val="000000"/>
          <w:sz w:val="28"/>
          <w:szCs w:val="28"/>
        </w:rPr>
        <w:t>Evaluation Criteria</w:t>
      </w:r>
    </w:p>
    <w:p w:rsidR="001A64E8" w:rsidRDefault="00C6327E">
      <w:pPr>
        <w:spacing w:before="240" w:after="240"/>
      </w:pPr>
      <w:r>
        <w:t>This proposal will be awarded using the following criteria:</w:t>
      </w:r>
    </w:p>
    <w:p w:rsidR="001A64E8" w:rsidRDefault="001A64E8"/>
    <w:p w:rsidR="001A64E8" w:rsidRDefault="00C6327E">
      <w:pPr>
        <w:rPr>
          <w:u w:val="single"/>
        </w:rPr>
      </w:pPr>
      <w:r>
        <w:tab/>
      </w:r>
      <w:r>
        <w:tab/>
      </w:r>
      <w:r>
        <w:tab/>
      </w:r>
      <w:r>
        <w:tab/>
      </w:r>
      <w:r>
        <w:tab/>
      </w:r>
      <w:r>
        <w:tab/>
      </w:r>
      <w:r>
        <w:tab/>
      </w:r>
      <w:r>
        <w:tab/>
      </w:r>
      <w:r>
        <w:tab/>
      </w:r>
      <w:r>
        <w:rPr>
          <w:u w:val="single"/>
        </w:rPr>
        <w:t>POINTS</w:t>
      </w:r>
    </w:p>
    <w:p w:rsidR="001A64E8" w:rsidRDefault="00C6327E">
      <w:r>
        <w:t>Proposal signed by an authorized officer of the firm</w:t>
      </w:r>
      <w:r>
        <w:tab/>
      </w:r>
    </w:p>
    <w:p w:rsidR="001A64E8" w:rsidRDefault="00C6327E">
      <w:r>
        <w:t>And complies with the requirements of this RFP</w:t>
      </w:r>
      <w:r>
        <w:tab/>
      </w:r>
      <w:r>
        <w:tab/>
      </w:r>
      <w:r>
        <w:tab/>
        <w:t>10</w:t>
      </w:r>
    </w:p>
    <w:p w:rsidR="001A64E8" w:rsidRDefault="00C6327E">
      <w:r>
        <w:t>Cost</w:t>
      </w:r>
      <w:r>
        <w:tab/>
      </w:r>
      <w:r>
        <w:tab/>
      </w:r>
      <w:r>
        <w:tab/>
      </w:r>
      <w:r>
        <w:tab/>
      </w:r>
      <w:r>
        <w:tab/>
      </w:r>
      <w:r>
        <w:tab/>
      </w:r>
      <w:r>
        <w:tab/>
      </w:r>
      <w:r>
        <w:tab/>
      </w:r>
      <w:r>
        <w:tab/>
        <w:t>30</w:t>
      </w:r>
    </w:p>
    <w:p w:rsidR="001A64E8" w:rsidRDefault="00C6327E">
      <w:r>
        <w:t>References and Job History to include years in business</w:t>
      </w:r>
      <w:r>
        <w:tab/>
      </w:r>
      <w:r>
        <w:tab/>
        <w:t>30</w:t>
      </w:r>
    </w:p>
    <w:p w:rsidR="001A64E8" w:rsidRDefault="00C6327E">
      <w:r>
        <w:t>Custodial Wage Rates, Organizational chart and Staffing plan</w:t>
      </w:r>
      <w:r>
        <w:tab/>
        <w:t>30</w:t>
      </w:r>
    </w:p>
    <w:p w:rsidR="001A64E8" w:rsidRDefault="001A64E8"/>
    <w:p w:rsidR="001A64E8" w:rsidRDefault="001A64E8">
      <w:pPr>
        <w:spacing w:before="240" w:after="240"/>
        <w:rPr>
          <w:b/>
          <w:highlight w:val="yellow"/>
          <w:u w:val="single"/>
        </w:rPr>
      </w:pPr>
    </w:p>
    <w:p w:rsidR="001A64E8" w:rsidRDefault="00C6327E">
      <w:pPr>
        <w:spacing w:before="240" w:after="240"/>
        <w:jc w:val="center"/>
        <w:rPr>
          <w:b/>
          <w:highlight w:val="yellow"/>
          <w:u w:val="single"/>
        </w:rPr>
      </w:pPr>
      <w:r>
        <w:rPr>
          <w:b/>
          <w:highlight w:val="yellow"/>
          <w:u w:val="single"/>
        </w:rPr>
        <w:t xml:space="preserve"> </w:t>
      </w:r>
    </w:p>
    <w:p w:rsidR="001A64E8" w:rsidRDefault="001A64E8">
      <w:pPr>
        <w:jc w:val="center"/>
        <w:rPr>
          <w:b/>
          <w:sz w:val="28"/>
          <w:szCs w:val="28"/>
          <w:u w:val="single"/>
        </w:rPr>
      </w:pPr>
    </w:p>
    <w:p w:rsidR="001A64E8" w:rsidRDefault="001A64E8">
      <w:pPr>
        <w:jc w:val="center"/>
        <w:rPr>
          <w:b/>
          <w:sz w:val="28"/>
          <w:szCs w:val="28"/>
          <w:u w:val="single"/>
        </w:rPr>
      </w:pPr>
    </w:p>
    <w:p w:rsidR="001A64E8" w:rsidRDefault="001A64E8">
      <w:pPr>
        <w:jc w:val="center"/>
        <w:rPr>
          <w:b/>
          <w:sz w:val="28"/>
          <w:szCs w:val="28"/>
          <w:u w:val="single"/>
        </w:rPr>
      </w:pPr>
    </w:p>
    <w:p w:rsidR="001A64E8" w:rsidRDefault="001A64E8">
      <w:pPr>
        <w:jc w:val="center"/>
        <w:rPr>
          <w:b/>
          <w:sz w:val="28"/>
          <w:szCs w:val="28"/>
          <w:u w:val="single"/>
        </w:rPr>
      </w:pPr>
    </w:p>
    <w:p w:rsidR="001A64E8" w:rsidRDefault="001A64E8">
      <w:pPr>
        <w:jc w:val="center"/>
        <w:rPr>
          <w:b/>
          <w:sz w:val="28"/>
          <w:szCs w:val="28"/>
          <w:u w:val="single"/>
        </w:rPr>
      </w:pPr>
    </w:p>
    <w:p w:rsidR="001A64E8" w:rsidRDefault="00C6327E">
      <w:pPr>
        <w:rPr>
          <w:b/>
          <w:sz w:val="28"/>
          <w:szCs w:val="28"/>
        </w:rPr>
      </w:pPr>
      <w:r>
        <w:rPr>
          <w:b/>
          <w:sz w:val="28"/>
          <w:szCs w:val="28"/>
        </w:rPr>
        <w:t xml:space="preserve">UAH Housing Custodial </w:t>
      </w:r>
    </w:p>
    <w:p w:rsidR="001A64E8" w:rsidRDefault="001A64E8">
      <w:pPr>
        <w:rPr>
          <w:b/>
          <w:u w:val="single"/>
        </w:rPr>
      </w:pPr>
    </w:p>
    <w:p w:rsidR="001A64E8" w:rsidRDefault="00C6327E">
      <w:pPr>
        <w:rPr>
          <w:b/>
          <w:u w:val="single"/>
        </w:rPr>
      </w:pPr>
      <w:r>
        <w:rPr>
          <w:b/>
          <w:u w:val="single"/>
        </w:rPr>
        <w:t>Project Overview</w:t>
      </w:r>
    </w:p>
    <w:p w:rsidR="001A64E8" w:rsidRDefault="00C6327E">
      <w:pPr>
        <w:spacing w:before="240" w:after="240"/>
      </w:pPr>
      <w:r>
        <w:t xml:space="preserve">This Request for Proposal (RFP) solicits proposals to provide custodial services for The University of Alabama in Huntsville Housing (UAH). The objective of contracting the services described in this RFP is to implement a performance-based cleaning program </w:t>
      </w:r>
      <w:r w:rsidR="00D857F1">
        <w:t>that</w:t>
      </w:r>
      <w:r>
        <w:t xml:space="preserve"> yields quality levels generally consistent with the APPA Level 2 standard of custodial service. UAH requires a clean, safe, and healthy environment for students, administration, and staff at the campuses. The scope of the services required is detailed in the RFP document. This comparison only serves as an example of cleaning standards, not necessarily frequency expectations as those can vary significantly based on traffic, use, etc.</w:t>
      </w:r>
    </w:p>
    <w:p w:rsidR="001A64E8" w:rsidRDefault="00C6327E">
      <w:pPr>
        <w:spacing w:before="240" w:after="240"/>
        <w:rPr>
          <w:b/>
          <w:u w:val="single"/>
        </w:rPr>
      </w:pPr>
      <w:r>
        <w:rPr>
          <w:b/>
          <w:u w:val="single"/>
        </w:rPr>
        <w:t>Background Information</w:t>
      </w:r>
    </w:p>
    <w:p w:rsidR="001A64E8" w:rsidRDefault="00C6327E">
      <w:pPr>
        <w:spacing w:before="240" w:after="240"/>
      </w:pPr>
      <w:r>
        <w:t>UAH is a public national university located in Huntsville, AL, which has been named one of the best places to live by U.S. News &amp; World Report. Its students hail from 49 U.S. states and nearly 60 countries. Included among this year’s record-setting enrollment of nearly 10,000 was an incoming freshman class with an average ACT score of 28.4 and an average GPA of 3.91.</w:t>
      </w:r>
    </w:p>
    <w:p w:rsidR="001A64E8" w:rsidRDefault="00C6327E">
      <w:pPr>
        <w:spacing w:before="240" w:after="240"/>
      </w:pPr>
      <w:r>
        <w:t xml:space="preserve"> UAH offers 88-degree programs of study at the undergraduate and graduate level, with colleges in Engineering; Education; Honors; Nursing; Science; Business; Arts, Humanities, &amp; Social Sciences; Graduate School; and Professional Studies. Its robust academic presence is complemented by a vibrant campus life featuring more than 185 student-run organizations, 12 fraternities and sororities, and 17 NCAA sports.</w:t>
      </w:r>
    </w:p>
    <w:p w:rsidR="001A64E8" w:rsidRDefault="00C6327E">
      <w:pPr>
        <w:spacing w:before="240" w:after="240"/>
      </w:pPr>
      <w:r>
        <w:t>The university’s 505-acre campus, which includes 17 high-tech research centers and labs responsible for nearly $110 million in annual research expenditures, serves as the anchor tenant for the second-largest research park in the nation. It also maintains strong partnerships with federal agencies and commercial organizations that include the Hudson Alpha Institute for Biotechnology, NASA’s Marshall Space Flight Center, the Missile Defense Agency, the DIA Missile</w:t>
      </w:r>
      <w:r w:rsidR="00D857F1">
        <w:t>,</w:t>
      </w:r>
      <w:r>
        <w:t xml:space="preserve"> and Space Intelligence Center, and the U.S. Army Materiel Command.</w:t>
      </w:r>
    </w:p>
    <w:p w:rsidR="001A64E8" w:rsidRDefault="00C6327E">
      <w:pPr>
        <w:rPr>
          <w:b/>
          <w:u w:val="single"/>
        </w:rPr>
      </w:pPr>
      <w:r>
        <w:rPr>
          <w:b/>
          <w:u w:val="single"/>
        </w:rPr>
        <w:t>Intent</w:t>
      </w:r>
    </w:p>
    <w:p w:rsidR="001A64E8" w:rsidRDefault="00C6327E">
      <w:pPr>
        <w:spacing w:before="240" w:after="240"/>
      </w:pPr>
      <w:r>
        <w:rPr>
          <w:sz w:val="24"/>
          <w:szCs w:val="24"/>
        </w:rPr>
        <w:t xml:space="preserve">Proposals for services that deviate from these specifications may be considered </w:t>
      </w:r>
      <w:r w:rsidR="00D857F1">
        <w:rPr>
          <w:sz w:val="24"/>
          <w:szCs w:val="24"/>
        </w:rPr>
        <w:t>invalid</w:t>
      </w:r>
      <w:r>
        <w:t xml:space="preserve"> is the intent of The University of Alabama in Huntsville through this Request for Proposal and contract conditions contained herein, to establish to the greatest extent possible, complete clarity regarding the requirements of both parties to the Agreement resulting from the Request for Proposal. Only Contractors with relevant experience and the ability to provide the highest quality services in a timely fashion are encouraged to apply.</w:t>
      </w:r>
    </w:p>
    <w:p w:rsidR="001A64E8" w:rsidRDefault="00C6327E">
      <w:pPr>
        <w:spacing w:before="240" w:after="240"/>
        <w:rPr>
          <w:sz w:val="24"/>
          <w:szCs w:val="24"/>
        </w:rPr>
      </w:pPr>
      <w:r>
        <w:lastRenderedPageBreak/>
        <w:t xml:space="preserve">Specifications for the proposal are listed herein. All proposals must be for labor and </w:t>
      </w:r>
      <w:r w:rsidR="00D857F1">
        <w:t>labor-related</w:t>
      </w:r>
      <w:r>
        <w:t xml:space="preserve"> costs, supervision, management, overhead, supplies, equipment, consumables, and all other costs associated with d</w:t>
      </w:r>
      <w:r>
        <w:rPr>
          <w:sz w:val="24"/>
          <w:szCs w:val="24"/>
        </w:rPr>
        <w:t xml:space="preserve">eliverables. </w:t>
      </w:r>
    </w:p>
    <w:p w:rsidR="001A64E8" w:rsidRDefault="00C6327E">
      <w:pPr>
        <w:spacing w:before="240" w:after="240"/>
      </w:pPr>
      <w:r>
        <w:t xml:space="preserve">The University of Alabama in Huntsville plans to hire a vendor that can facilitate the cleaning of housing buildings during Spring Move Out Turnover and Summer Camp Turnover and for </w:t>
      </w:r>
      <w:r w:rsidR="00D857F1">
        <w:t xml:space="preserve">the </w:t>
      </w:r>
      <w:r>
        <w:t>cleaning of common areas during the school year.</w:t>
      </w:r>
    </w:p>
    <w:p w:rsidR="001A64E8" w:rsidRDefault="001A64E8"/>
    <w:p w:rsidR="001A64E8" w:rsidRDefault="00C6327E">
      <w:pPr>
        <w:rPr>
          <w:b/>
          <w:u w:val="single"/>
        </w:rPr>
      </w:pPr>
      <w:r>
        <w:rPr>
          <w:b/>
          <w:u w:val="single"/>
        </w:rPr>
        <w:t>Equipment and Supplies</w:t>
      </w:r>
    </w:p>
    <w:p w:rsidR="001A64E8" w:rsidRDefault="001A64E8"/>
    <w:p w:rsidR="001A64E8" w:rsidRDefault="00C6327E">
      <w:r>
        <w:t>The Contractor shall supply all the equipment required to fulfill the requirements within this Statement of Work. The Contractor shall maintain the equipment so that it will operate safely and effectively. The Contractor shall perform equipment preventive maintenance that includes cleaning, adjustments, and lubrication as specified by manufacturers. The Contractor is responsible for all costs of repairs and preventive maintenance to the equipment. UAH will inspect Contractor’s equipment periodically to ensure all equipment is in clean and operable condition.</w:t>
      </w:r>
    </w:p>
    <w:p w:rsidR="001A64E8" w:rsidRDefault="00C6327E">
      <w:r>
        <w:t xml:space="preserve"> </w:t>
      </w:r>
    </w:p>
    <w:p w:rsidR="001A64E8" w:rsidRDefault="00C6327E">
      <w:r>
        <w:t xml:space="preserve">The Contractor shall supply all the cleaning supplies, except hand towels, toilet tissue, hand soap, and trash can liners (defined as consumables), required to fulfill the requirements within this Statement of Work. The Contractor shall provide and maintain current Safety Data Sheets for all supplies used at UAH. The Contractor shall utilize only commercial grade supplies that are designed to clean the types of finishes, flooring, and fixtures at UAH.  UAH encourages the use of Green </w:t>
      </w:r>
      <w:r w:rsidR="00D857F1">
        <w:t>Leaf-certified</w:t>
      </w:r>
      <w:r>
        <w:t xml:space="preserve"> cleaning products.</w:t>
      </w:r>
    </w:p>
    <w:p w:rsidR="001A64E8" w:rsidRDefault="001A64E8"/>
    <w:p w:rsidR="001A64E8" w:rsidRDefault="00C6327E">
      <w:r>
        <w:t xml:space="preserve">The Contractor shall provide and operate equipment that contains non-marking wheels, bumpers, and power cords to protect UAH’s building finishes from scuffs and damage. </w:t>
      </w:r>
      <w:r w:rsidR="00D857F1">
        <w:t>The supplier</w:t>
      </w:r>
      <w:r>
        <w:t xml:space="preserve"> will be responsible for any and all repairs and costs that are proven to be a result of </w:t>
      </w:r>
      <w:r w:rsidR="00D857F1">
        <w:t xml:space="preserve">the </w:t>
      </w:r>
      <w:r>
        <w:t>Contractor’s negligence, wrongful acts, and/or theft.</w:t>
      </w:r>
    </w:p>
    <w:p w:rsidR="001A64E8" w:rsidRDefault="001A64E8"/>
    <w:p w:rsidR="001A64E8" w:rsidRDefault="00C6327E">
      <w:r>
        <w:t>On a regular basis</w:t>
      </w:r>
      <w:r w:rsidR="00D857F1">
        <w:t>,</w:t>
      </w:r>
      <w:r>
        <w:t xml:space="preserve"> UAH will provide </w:t>
      </w:r>
      <w:r w:rsidR="00D857F1">
        <w:t xml:space="preserve">the </w:t>
      </w:r>
      <w:r>
        <w:t xml:space="preserve">Contractor </w:t>
      </w:r>
      <w:r w:rsidR="00D857F1">
        <w:t xml:space="preserve">with </w:t>
      </w:r>
      <w:r>
        <w:t xml:space="preserve">the following consumable supplies so that the Contractor can regularly restock UAH facilities with paper hand towels, toilet tissue, hand soap, and trash can liners. </w:t>
      </w:r>
      <w:r w:rsidR="00D857F1">
        <w:t>The contractor</w:t>
      </w:r>
      <w:r>
        <w:t xml:space="preserve"> must control usage and stocking levels per UAH’s predetermined levels and not use these supplies to perform cleaning tasks. UAH covers the cost of all consumable supplies not including PPE.</w:t>
      </w:r>
    </w:p>
    <w:p w:rsidR="001A64E8" w:rsidRDefault="001A64E8"/>
    <w:p w:rsidR="001A64E8" w:rsidRDefault="00C6327E">
      <w:r>
        <w:t xml:space="preserve">UAH shall provide the Contractor </w:t>
      </w:r>
      <w:r w:rsidR="00D857F1">
        <w:t xml:space="preserve">with </w:t>
      </w:r>
      <w:r>
        <w:t xml:space="preserve">reasonable storage space within the facility to store the Contractor’s equipment and cleaning supplies that are required to fulfill the requirements within this Statement of Work. The Contractor shall only use the designated areas. The Contractor shall be responsible for keeping the storage areas secure, clean, and orderly. UAH will not be held responsible for damage to or loss of </w:t>
      </w:r>
      <w:r w:rsidR="00D857F1">
        <w:t xml:space="preserve">the </w:t>
      </w:r>
      <w:r>
        <w:t>Contractor’s material or equipment.</w:t>
      </w:r>
    </w:p>
    <w:p w:rsidR="001A64E8" w:rsidRDefault="001A64E8"/>
    <w:p w:rsidR="001A64E8" w:rsidRDefault="00C6327E">
      <w:r>
        <w:lastRenderedPageBreak/>
        <w:t xml:space="preserve">If the Contractor is permitted the use of UAH equipment, the Contractor shall maintain, clean, and return them in excellent condition. </w:t>
      </w:r>
      <w:r w:rsidR="00D857F1">
        <w:t>The contractor</w:t>
      </w:r>
      <w:r>
        <w:t xml:space="preserve"> shall be responsible to UAH for any damage, misuse, or loss.</w:t>
      </w:r>
    </w:p>
    <w:p w:rsidR="001A64E8" w:rsidRDefault="001A64E8"/>
    <w:p w:rsidR="001A64E8" w:rsidRDefault="00C6327E">
      <w:r>
        <w:t xml:space="preserve">Carpet cleaning is to be performed only with hot water extraction and </w:t>
      </w:r>
      <w:r w:rsidR="00D857F1">
        <w:t>UAH-approved</w:t>
      </w:r>
      <w:r>
        <w:t xml:space="preserve"> stain remover, as needed. No shampoo or soaps are permitted.</w:t>
      </w:r>
    </w:p>
    <w:p w:rsidR="001A64E8" w:rsidRDefault="001A64E8"/>
    <w:p w:rsidR="001A64E8" w:rsidRDefault="00C6327E">
      <w:pPr>
        <w:rPr>
          <w:b/>
          <w:u w:val="single"/>
        </w:rPr>
      </w:pPr>
      <w:r>
        <w:rPr>
          <w:b/>
          <w:u w:val="single"/>
        </w:rPr>
        <w:t>Personnel</w:t>
      </w:r>
    </w:p>
    <w:p w:rsidR="001A64E8" w:rsidRDefault="001A64E8"/>
    <w:p w:rsidR="001A64E8" w:rsidRDefault="00C6327E">
      <w:r>
        <w:t xml:space="preserve">The Contractor shall supply all personnel required to fulfill the requirements within this Statement of Work. The Contractor shall establish and execute hiring, training, and supervisory processes that will overcome typical industry turnover and personnel challenges without any degradation of services to UAH. </w:t>
      </w:r>
    </w:p>
    <w:p w:rsidR="001A64E8" w:rsidRDefault="001A64E8"/>
    <w:p w:rsidR="001A64E8" w:rsidRDefault="00C6327E">
      <w:r>
        <w:t>The Contractor shall provide enough trained and qualified supervisors on-site during all cleaning service operations to responsibly plan, train, direct, and control the Contractor’s staff, work performance, and quality.</w:t>
      </w:r>
    </w:p>
    <w:p w:rsidR="001A64E8" w:rsidRDefault="001A64E8"/>
    <w:p w:rsidR="001A64E8" w:rsidRDefault="00C6327E">
      <w:r>
        <w:t xml:space="preserve">The training shall include, but </w:t>
      </w:r>
      <w:r w:rsidR="00D857F1">
        <w:t xml:space="preserve">is </w:t>
      </w:r>
      <w:r>
        <w:t xml:space="preserve">not limited to: </w:t>
      </w:r>
    </w:p>
    <w:p w:rsidR="001A64E8" w:rsidRDefault="00C6327E">
      <w:r>
        <w:t xml:space="preserve">• Environmental Health and Safety training </w:t>
      </w:r>
    </w:p>
    <w:p w:rsidR="001A64E8" w:rsidRDefault="00C6327E">
      <w:r>
        <w:t xml:space="preserve">• Blood-borne pathogen training </w:t>
      </w:r>
    </w:p>
    <w:p w:rsidR="001A64E8" w:rsidRDefault="00C6327E">
      <w:r>
        <w:t xml:space="preserve">• Asbestos awareness training </w:t>
      </w:r>
    </w:p>
    <w:p w:rsidR="001A64E8" w:rsidRDefault="00C6327E">
      <w:r>
        <w:t xml:space="preserve">• Appropriate chemical “hazard” communication training </w:t>
      </w:r>
    </w:p>
    <w:p w:rsidR="001A64E8" w:rsidRDefault="00C6327E">
      <w:r>
        <w:t xml:space="preserve">• Workplace safety training </w:t>
      </w:r>
    </w:p>
    <w:p w:rsidR="001A64E8" w:rsidRDefault="00C6327E">
      <w:r>
        <w:t xml:space="preserve">• Orientation to the building(s) being serviced </w:t>
      </w:r>
    </w:p>
    <w:p w:rsidR="001A64E8" w:rsidRDefault="00C6327E">
      <w:r>
        <w:t xml:space="preserve">• Green Cleaning </w:t>
      </w:r>
      <w:r w:rsidR="00D857F1">
        <w:t>Training</w:t>
      </w:r>
      <w:r>
        <w:t xml:space="preserve"> </w:t>
      </w:r>
    </w:p>
    <w:p w:rsidR="001A64E8" w:rsidRDefault="00C6327E">
      <w:r>
        <w:t xml:space="preserve">• APPA Level 1 and 2 Standards and practices </w:t>
      </w:r>
    </w:p>
    <w:p w:rsidR="001A64E8" w:rsidRDefault="00C6327E">
      <w:r>
        <w:t xml:space="preserve">• UAH Campus Non-Smoking Policy </w:t>
      </w:r>
    </w:p>
    <w:p w:rsidR="001A64E8" w:rsidRDefault="00C6327E">
      <w:r>
        <w:t>• UAH Campus Single Stream Recycling Program training</w:t>
      </w:r>
    </w:p>
    <w:p w:rsidR="001A64E8" w:rsidRDefault="00C6327E">
      <w:r>
        <w:t xml:space="preserve">*Contractor shall provide all training at no additional cost to UAH. </w:t>
      </w:r>
      <w:r w:rsidR="00D857F1">
        <w:t>The contractor</w:t>
      </w:r>
      <w:r>
        <w:t xml:space="preserve"> shall provide evidence of initial training, as well as refresher training, at the discretion of UAH.</w:t>
      </w:r>
    </w:p>
    <w:p w:rsidR="001A64E8" w:rsidRDefault="001A64E8"/>
    <w:p w:rsidR="001A64E8" w:rsidRDefault="00C6327E">
      <w:r>
        <w:t xml:space="preserve">The Contractor shall perform a national seven-year felony and misdemeanor search background investigation on each hiring applicant before they are assigned to work at UAH. This information should be obtained </w:t>
      </w:r>
      <w:r w:rsidR="00D857F1">
        <w:t>with</w:t>
      </w:r>
      <w:r>
        <w:t xml:space="preserve"> the person’s consent and retained in the Contractor’s file. The Contractor shall not employ anyone at UAH that has background check issues. The background check costs are the Contractor’s responsibility.</w:t>
      </w:r>
    </w:p>
    <w:p w:rsidR="001A64E8" w:rsidRDefault="001A64E8"/>
    <w:p w:rsidR="001A64E8" w:rsidRDefault="00C6327E">
      <w:r>
        <w:t xml:space="preserve">The Contractor’s personnel shall be physically and competent to perform the services within this Statement of Work.  </w:t>
      </w:r>
      <w:r w:rsidR="00D857F1">
        <w:t>The contractor</w:t>
      </w:r>
      <w:r>
        <w:t xml:space="preserve"> shall properly train each and every employee before assigning them </w:t>
      </w:r>
      <w:r w:rsidR="00D857F1">
        <w:t xml:space="preserve">to </w:t>
      </w:r>
      <w:r>
        <w:t xml:space="preserve">work at UAH. Training must include but </w:t>
      </w:r>
      <w:r w:rsidR="00D857F1">
        <w:t xml:space="preserve">is </w:t>
      </w:r>
      <w:r>
        <w:t xml:space="preserve">not limited to safety, job duties, quality, attitude, consistency, customer service, work pride, and task urgency that results in </w:t>
      </w:r>
      <w:r w:rsidR="00D857F1">
        <w:t xml:space="preserve">a </w:t>
      </w:r>
      <w:r>
        <w:t xml:space="preserve">consistent APPA level of cleanliness. </w:t>
      </w:r>
    </w:p>
    <w:p w:rsidR="001A64E8" w:rsidRDefault="001A64E8"/>
    <w:p w:rsidR="001A64E8" w:rsidRDefault="00C6327E">
      <w:r>
        <w:lastRenderedPageBreak/>
        <w:t xml:space="preserve">The Contractor shall remove and/or replace any personnel not found acceptable in </w:t>
      </w:r>
      <w:r w:rsidR="00D857F1">
        <w:t xml:space="preserve">the </w:t>
      </w:r>
      <w:r>
        <w:t xml:space="preserve">Contractor’s and/or UAH’s judgment.  </w:t>
      </w:r>
      <w:r w:rsidR="00D857F1">
        <w:t>The contractor</w:t>
      </w:r>
      <w:r>
        <w:t xml:space="preserve"> shall immediately notify UAH contacts of any terminations that are in a </w:t>
      </w:r>
      <w:r w:rsidR="00D857F1">
        <w:t>noncordial</w:t>
      </w:r>
      <w:r>
        <w:t xml:space="preserve"> manner.</w:t>
      </w:r>
    </w:p>
    <w:p w:rsidR="001A64E8" w:rsidRDefault="001A64E8"/>
    <w:p w:rsidR="001A64E8" w:rsidRDefault="00D857F1">
      <w:r>
        <w:t>The contractor</w:t>
      </w:r>
      <w:r w:rsidR="00C6327E">
        <w:t xml:space="preserve"> shall provide UAH </w:t>
      </w:r>
      <w:r>
        <w:t xml:space="preserve">with </w:t>
      </w:r>
      <w:r w:rsidR="00C6327E">
        <w:t xml:space="preserve">a staffing chart and work schedule of all personnel plus a 24/7 supervisory telephone contact list. </w:t>
      </w:r>
      <w:r>
        <w:t>The contractor</w:t>
      </w:r>
      <w:r w:rsidR="00C6327E">
        <w:t xml:space="preserve"> shall notify UAH of any changes to supervisory personnel immediately and provide UAH </w:t>
      </w:r>
      <w:r>
        <w:t xml:space="preserve">with </w:t>
      </w:r>
      <w:r w:rsidR="00C6327E">
        <w:t>an updated staffing chart monthly.</w:t>
      </w:r>
    </w:p>
    <w:p w:rsidR="001A64E8" w:rsidRDefault="001A64E8"/>
    <w:p w:rsidR="001A64E8" w:rsidRDefault="00C6327E">
      <w:r>
        <w:t xml:space="preserve">The Contractor’s employees and supervisors shall present a neat, clean, and working appearance while on UAH property. The Contractor shall provide uniforms to each employee and require that uniforms be worn on the premises identifying that the person works for the Contractor. The Contractor’s name shall be clearly visible at all times. Uniforms are to be furnished at the Contractor’s expense. Uniform style must be approved by UAH’s Director of Custodial Service in advance. </w:t>
      </w:r>
    </w:p>
    <w:p w:rsidR="001A64E8" w:rsidRDefault="001A64E8"/>
    <w:p w:rsidR="001A64E8" w:rsidRDefault="00C6327E">
      <w:r>
        <w:t xml:space="preserve">The Contractor shall provide and maintain a monthly staffing report that includes:  Turnover %, termination, hiring, and FTE count.  This report shall be given to </w:t>
      </w:r>
      <w:r w:rsidR="00D857F1">
        <w:t xml:space="preserve">the </w:t>
      </w:r>
      <w:r>
        <w:t>Housing Director of Custodial Services monthly.  The contractor should have a goal of 30% or less turnover annually.</w:t>
      </w:r>
    </w:p>
    <w:p w:rsidR="001A64E8" w:rsidRDefault="001A64E8"/>
    <w:p w:rsidR="001A64E8" w:rsidRDefault="00C6327E">
      <w:r>
        <w:t>The Contractor shall pay a fair market hourly wage to Custodial Employees based upon the Huntsville City market.  A report of the market analysis, proposed organizational chart with wage rates, and FTEs by building with shifts must be furnished in the bid.</w:t>
      </w:r>
    </w:p>
    <w:p w:rsidR="001A64E8" w:rsidRDefault="001A64E8"/>
    <w:p w:rsidR="001A64E8" w:rsidRDefault="00C6327E">
      <w:pPr>
        <w:rPr>
          <w:b/>
          <w:u w:val="single"/>
        </w:rPr>
      </w:pPr>
      <w:r>
        <w:rPr>
          <w:b/>
          <w:u w:val="single"/>
        </w:rPr>
        <w:t>Performance</w:t>
      </w:r>
    </w:p>
    <w:p w:rsidR="001A64E8" w:rsidRDefault="001A64E8">
      <w:pPr>
        <w:rPr>
          <w:b/>
          <w:u w:val="single"/>
        </w:rPr>
      </w:pPr>
    </w:p>
    <w:p w:rsidR="001A64E8" w:rsidRDefault="00C6327E">
      <w:r>
        <w:t>The Contractor shall provide APPA cleaning level 2 quality custodial workmanship in every respect. The Contractor is responsible to manage the work performance and deliver consistent cleaning services to UAH. Work shall be subject to the inspection and satisfaction of UAH’s Facilities Management, who must safeguard the best interests of UAH. Contractor will be paid only for services that are satisfactorily completed per this statement of work and to UAH’s standards.</w:t>
      </w:r>
    </w:p>
    <w:p w:rsidR="001A64E8" w:rsidRDefault="001A64E8"/>
    <w:p w:rsidR="001A64E8" w:rsidRDefault="00C6327E">
      <w:r>
        <w:t xml:space="preserve">The Contractor is responsible to provide all custodial services prior to and during each UAH workday regardless of Contractor’s holiday schedule including partial shifts. The Contractor shall review UAH’s holiday schedule and request that Housing Management approve the same holiday. </w:t>
      </w:r>
    </w:p>
    <w:p w:rsidR="001A64E8" w:rsidRDefault="001A64E8"/>
    <w:p w:rsidR="001A64E8" w:rsidRDefault="00C6327E">
      <w:r>
        <w:t xml:space="preserve">The Contractor shall perform all work in a manner so that UAH’s business operations are not disrupted or negatively impacted.  </w:t>
      </w:r>
    </w:p>
    <w:p w:rsidR="001A64E8" w:rsidRDefault="001A64E8"/>
    <w:p w:rsidR="001A64E8" w:rsidRDefault="00C6327E">
      <w:r>
        <w:t>Personal items shall not be touched and/or moved.</w:t>
      </w:r>
    </w:p>
    <w:p w:rsidR="001A64E8" w:rsidRDefault="001A64E8"/>
    <w:p w:rsidR="001A64E8" w:rsidRDefault="00C6327E">
      <w:r>
        <w:lastRenderedPageBreak/>
        <w:t xml:space="preserve">The Contractor shall secure UAH’s premises and property upon completion of the work in any single area. </w:t>
      </w:r>
      <w:r w:rsidR="00D857F1">
        <w:t>The contractor</w:t>
      </w:r>
      <w:r>
        <w:t xml:space="preserve"> shall close doors and turn off interior lights to each unoccupied room after cleaning. The Contractor is responsible for following the UAH key policy for </w:t>
      </w:r>
      <w:r w:rsidR="00D857F1">
        <w:t xml:space="preserve">the </w:t>
      </w:r>
      <w:r>
        <w:t>issuance and return of keys.</w:t>
      </w:r>
    </w:p>
    <w:p w:rsidR="001A64E8" w:rsidRDefault="001A64E8"/>
    <w:p w:rsidR="001A64E8" w:rsidRDefault="00C6327E">
      <w:r>
        <w:t xml:space="preserve">The Contractor is required to notify UAH of any and all furniture, fixtures, property or equipment damaged or found damaged on a daily basis. </w:t>
      </w:r>
    </w:p>
    <w:p w:rsidR="001A64E8" w:rsidRDefault="001A64E8"/>
    <w:p w:rsidR="001A64E8" w:rsidRDefault="00D857F1">
      <w:r>
        <w:t>The contractor</w:t>
      </w:r>
      <w:r w:rsidR="00C6327E">
        <w:t xml:space="preserve"> must comply with all UAH, local, state, and federal codes and laws including immigration, EEOC, and OSHA regulations.</w:t>
      </w:r>
    </w:p>
    <w:p w:rsidR="001A64E8" w:rsidRDefault="001A64E8"/>
    <w:p w:rsidR="001A64E8" w:rsidRDefault="00D857F1">
      <w:r>
        <w:t>The contractor</w:t>
      </w:r>
      <w:r w:rsidR="00C6327E">
        <w:t xml:space="preserve"> must train, equip and supervise their employees in the proper use of personal protective equipment to prevent injury and cross-contamination.</w:t>
      </w:r>
    </w:p>
    <w:p w:rsidR="001A64E8" w:rsidRDefault="001A64E8"/>
    <w:p w:rsidR="001A64E8" w:rsidRDefault="00C6327E">
      <w:r>
        <w:t xml:space="preserve">The Contractor must be able to provide staffing to perform special project and detail cleaning tasks as requested by UAH Housing management. </w:t>
      </w:r>
    </w:p>
    <w:p w:rsidR="001A64E8" w:rsidRDefault="001A64E8"/>
    <w:p w:rsidR="001A64E8" w:rsidRDefault="00C6327E">
      <w:r>
        <w:t xml:space="preserve">The Contractor shall handle and transfer all waste, including recycled products and some universal hazardous waste (light bulbs, batteries, etc.) from work areas into the appropriate trash bins/dumpsters and containers. UAH provides a set of four different types of trash and </w:t>
      </w:r>
      <w:r w:rsidR="00D857F1">
        <w:t>recycles</w:t>
      </w:r>
      <w:r>
        <w:t xml:space="preserve"> bins adjacent to each building. The four types of bins are Single Stream Recycle Bin, Single Stream Recycle Dumpster, Trash Bin, and Trash Dumpster.  A map of waste and recycle bins will be provided.</w:t>
      </w:r>
    </w:p>
    <w:p w:rsidR="001A64E8" w:rsidRDefault="001A64E8"/>
    <w:p w:rsidR="001A64E8" w:rsidRDefault="00C6327E">
      <w:r>
        <w:t>While performing cleaning tasks, the Supplier’s personnel should be trained and directed to routinely search for and report any and all facility deficiencies to UAH Housing Management.  These deficiencies include light bulb outages, water leaks, pest control, broken and loose fixtures, damaged flooring, and broken dispensers.</w:t>
      </w:r>
    </w:p>
    <w:p w:rsidR="001A64E8" w:rsidRDefault="001A64E8"/>
    <w:p w:rsidR="001A64E8" w:rsidRDefault="00C6327E">
      <w:r>
        <w:t xml:space="preserve">Contractor employees shall not talk on </w:t>
      </w:r>
      <w:r w:rsidR="00D857F1">
        <w:t>the</w:t>
      </w:r>
      <w:r>
        <w:t xml:space="preserve"> telephone or engage in long conversations with co-workers or employees while on duty or performing work tasks.</w:t>
      </w:r>
    </w:p>
    <w:p w:rsidR="001A64E8" w:rsidRDefault="001A64E8"/>
    <w:p w:rsidR="001A64E8" w:rsidRDefault="00C6327E">
      <w:r>
        <w:rPr>
          <w:b/>
          <w:u w:val="single"/>
        </w:rPr>
        <w:t>Submission</w:t>
      </w:r>
      <w:r>
        <w:t>:</w:t>
      </w:r>
    </w:p>
    <w:p w:rsidR="001A64E8" w:rsidRDefault="001A64E8"/>
    <w:p w:rsidR="001A64E8" w:rsidRDefault="00C6327E">
      <w:pPr>
        <w:rPr>
          <w:b/>
        </w:rPr>
      </w:pPr>
      <w:r>
        <w:rPr>
          <w:b/>
        </w:rPr>
        <w:t>Evaluation Criteria</w:t>
      </w:r>
    </w:p>
    <w:p w:rsidR="001A64E8" w:rsidRDefault="00C6327E">
      <w:r>
        <w:t>This proposal will be awarded using the following criteria:</w:t>
      </w:r>
    </w:p>
    <w:p w:rsidR="001A64E8" w:rsidRDefault="00C6327E">
      <w:pPr>
        <w:rPr>
          <w:b/>
          <w:u w:val="single"/>
        </w:rPr>
      </w:pPr>
      <w:r>
        <w:tab/>
      </w:r>
      <w:r>
        <w:tab/>
      </w:r>
      <w:r>
        <w:tab/>
      </w:r>
      <w:r>
        <w:tab/>
      </w:r>
      <w:r>
        <w:tab/>
      </w:r>
      <w:r>
        <w:tab/>
      </w:r>
      <w:r>
        <w:tab/>
      </w:r>
      <w:r>
        <w:tab/>
      </w:r>
      <w:r>
        <w:tab/>
      </w:r>
      <w:r>
        <w:rPr>
          <w:b/>
          <w:u w:val="single"/>
        </w:rPr>
        <w:t>POINTS</w:t>
      </w:r>
    </w:p>
    <w:p w:rsidR="001A64E8" w:rsidRDefault="00C6327E">
      <w:r>
        <w:t>Proposal signed by an authorized officer of the firm</w:t>
      </w:r>
      <w:r>
        <w:tab/>
      </w:r>
    </w:p>
    <w:p w:rsidR="001A64E8" w:rsidRDefault="00C6327E">
      <w:r>
        <w:t>And complies with the requirements of this RFP</w:t>
      </w:r>
      <w:r>
        <w:tab/>
      </w:r>
      <w:r>
        <w:tab/>
      </w:r>
      <w:r>
        <w:tab/>
        <w:t>10</w:t>
      </w:r>
    </w:p>
    <w:p w:rsidR="001A64E8" w:rsidRDefault="00C6327E">
      <w:r>
        <w:t>Cost</w:t>
      </w:r>
      <w:r>
        <w:tab/>
      </w:r>
      <w:r>
        <w:tab/>
      </w:r>
      <w:r>
        <w:tab/>
      </w:r>
      <w:r>
        <w:tab/>
      </w:r>
      <w:r>
        <w:tab/>
      </w:r>
      <w:r>
        <w:tab/>
      </w:r>
      <w:r>
        <w:tab/>
      </w:r>
      <w:r>
        <w:tab/>
      </w:r>
      <w:r>
        <w:tab/>
        <w:t>30</w:t>
      </w:r>
    </w:p>
    <w:p w:rsidR="001A64E8" w:rsidRDefault="00C6327E">
      <w:r>
        <w:t>References and Job History to include years in business</w:t>
      </w:r>
      <w:r>
        <w:tab/>
      </w:r>
      <w:r>
        <w:tab/>
        <w:t>30</w:t>
      </w:r>
    </w:p>
    <w:p w:rsidR="001A64E8" w:rsidRDefault="00C6327E">
      <w:r>
        <w:t>Custodial Wage Rates, Organizational chart and Staffing plan</w:t>
      </w:r>
      <w:r>
        <w:tab/>
        <w:t>30</w:t>
      </w:r>
    </w:p>
    <w:p w:rsidR="001A64E8" w:rsidRDefault="001A64E8"/>
    <w:p w:rsidR="001A64E8" w:rsidRDefault="00C6327E">
      <w:r>
        <w:lastRenderedPageBreak/>
        <w:t>Vendors should include five references, preferably with higher education, job history, and company organizational chart.</w:t>
      </w:r>
    </w:p>
    <w:p w:rsidR="001A64E8" w:rsidRDefault="001A64E8"/>
    <w:p w:rsidR="001A64E8" w:rsidRDefault="00C6327E">
      <w:r>
        <w:t>Vendors should submit a staffing plan which includes their plan to facilitate the cleaning and room turnover.</w:t>
      </w:r>
    </w:p>
    <w:p w:rsidR="001A64E8" w:rsidRDefault="001A64E8"/>
    <w:p w:rsidR="001A64E8" w:rsidRDefault="00C6327E">
      <w:pPr>
        <w:jc w:val="both"/>
      </w:pPr>
      <w:r>
        <w:t>A schedule of routine cleaning tasks for common areas of UFC, CCH, CVO,</w:t>
      </w:r>
      <w:r w:rsidR="00D857F1">
        <w:t xml:space="preserve"> </w:t>
      </w:r>
      <w:r>
        <w:t>CVA, FFH, NCH</w:t>
      </w:r>
      <w:r w:rsidR="00D857F1">
        <w:t>,</w:t>
      </w:r>
      <w:r>
        <w:t xml:space="preserve"> and SCH is recommended. Excluding time for thorough trash disposal, a minimum of </w:t>
      </w:r>
      <w:proofErr w:type="gramStart"/>
      <w:r>
        <w:t xml:space="preserve">12 </w:t>
      </w:r>
      <w:r w:rsidR="00D857F1">
        <w:t>m</w:t>
      </w:r>
      <w:r>
        <w:t>an</w:t>
      </w:r>
      <w:proofErr w:type="gramEnd"/>
      <w:r>
        <w:t xml:space="preserve"> hours per building per day is required, in order to deliver expected cleaning detail or to complete special projects approved by the university. </w:t>
      </w:r>
    </w:p>
    <w:p w:rsidR="001A64E8" w:rsidRDefault="001A64E8">
      <w:pPr>
        <w:jc w:val="both"/>
      </w:pPr>
    </w:p>
    <w:p w:rsidR="001A64E8" w:rsidRDefault="00C6327E">
      <w:pPr>
        <w:jc w:val="both"/>
      </w:pPr>
      <w:r>
        <w:t xml:space="preserve">All custodians are subject to reappointment to another area of university housing. Each area will require staggered shifts of workers for maximum coverage throughout the day. The contractor shall record the times and dates of every custodian’s shift in housing and make </w:t>
      </w:r>
      <w:r w:rsidR="00D857F1">
        <w:t xml:space="preserve">the </w:t>
      </w:r>
      <w:r>
        <w:t xml:space="preserve">record available to the university. Additionally, all employees must wear identifiable clothing for the company and associated university identification </w:t>
      </w:r>
      <w:r w:rsidR="00D857F1">
        <w:t>cards</w:t>
      </w:r>
      <w:r>
        <w:t>.</w:t>
      </w:r>
    </w:p>
    <w:p w:rsidR="001A64E8" w:rsidRDefault="001A64E8">
      <w:pPr>
        <w:jc w:val="both"/>
      </w:pPr>
    </w:p>
    <w:p w:rsidR="001A64E8" w:rsidRDefault="00D857F1">
      <w:pPr>
        <w:jc w:val="both"/>
      </w:pPr>
      <w:r>
        <w:t>The contractor</w:t>
      </w:r>
      <w:r w:rsidR="00C6327E">
        <w:t xml:space="preserve"> is required to provide Personal Protective Equipment (PPE) to custodial staff if required by the University.</w:t>
      </w:r>
    </w:p>
    <w:p w:rsidR="001A64E8" w:rsidRDefault="001A64E8">
      <w:pPr>
        <w:jc w:val="both"/>
      </w:pPr>
    </w:p>
    <w:p w:rsidR="001A64E8" w:rsidRDefault="00C6327E">
      <w:pPr>
        <w:jc w:val="both"/>
      </w:pPr>
      <w:r>
        <w:t xml:space="preserve">Below is a sample itinerary, but tasks and </w:t>
      </w:r>
      <w:r w:rsidR="00D857F1">
        <w:t>timelines</w:t>
      </w:r>
      <w:r>
        <w:t xml:space="preserve"> may vary in order to meet </w:t>
      </w:r>
      <w:r w:rsidR="00D857F1">
        <w:t xml:space="preserve">the </w:t>
      </w:r>
      <w:r>
        <w:t>university’s expectations.</w:t>
      </w:r>
    </w:p>
    <w:p w:rsidR="001A64E8" w:rsidRDefault="001A64E8">
      <w:pPr>
        <w:jc w:val="both"/>
      </w:pPr>
    </w:p>
    <w:p w:rsidR="001A64E8" w:rsidRDefault="00C6327E">
      <w:pPr>
        <w:jc w:val="both"/>
        <w:rPr>
          <w:b/>
        </w:rPr>
      </w:pPr>
      <w:r>
        <w:rPr>
          <w:b/>
        </w:rPr>
        <w:t>COMMON AREA CLEANING TASKS FOR UNIVERSITY HOUSING</w:t>
      </w:r>
    </w:p>
    <w:p w:rsidR="001A64E8" w:rsidRDefault="001A64E8">
      <w:pPr>
        <w:jc w:val="both"/>
      </w:pPr>
    </w:p>
    <w:p w:rsidR="001A64E8" w:rsidRDefault="00C6327E">
      <w:pPr>
        <w:jc w:val="both"/>
      </w:pPr>
      <w:r>
        <w:t>Monday – Friday:</w:t>
      </w:r>
    </w:p>
    <w:p w:rsidR="001A64E8" w:rsidRDefault="00C6327E">
      <w:pPr>
        <w:numPr>
          <w:ilvl w:val="0"/>
          <w:numId w:val="2"/>
        </w:numPr>
        <w:jc w:val="both"/>
      </w:pPr>
      <w:r>
        <w:t xml:space="preserve">Sweep and mop lobby and corridor tile floor, clean all lobby glass windows and </w:t>
      </w:r>
      <w:r w:rsidR="00D857F1">
        <w:t>entries</w:t>
      </w:r>
      <w:r>
        <w:t xml:space="preserve"> if windows need attention.</w:t>
      </w:r>
    </w:p>
    <w:p w:rsidR="001A64E8" w:rsidRDefault="00C6327E">
      <w:pPr>
        <w:numPr>
          <w:ilvl w:val="0"/>
          <w:numId w:val="2"/>
        </w:numPr>
        <w:jc w:val="both"/>
      </w:pPr>
      <w:r>
        <w:t>Empty trash and clean the information desk area.</w:t>
      </w:r>
    </w:p>
    <w:p w:rsidR="001A64E8" w:rsidRDefault="00C6327E">
      <w:pPr>
        <w:numPr>
          <w:ilvl w:val="0"/>
          <w:numId w:val="2"/>
        </w:numPr>
        <w:jc w:val="both"/>
      </w:pPr>
      <w:r>
        <w:t>Organize/Straighten lobby and wash all furniture and disinfect all surfaces, as needed.</w:t>
      </w:r>
    </w:p>
    <w:p w:rsidR="001A64E8" w:rsidRDefault="00C6327E">
      <w:pPr>
        <w:numPr>
          <w:ilvl w:val="0"/>
          <w:numId w:val="2"/>
        </w:numPr>
        <w:jc w:val="both"/>
      </w:pPr>
      <w:r>
        <w:t xml:space="preserve">Vacuum and neaten each study area and meetings </w:t>
      </w:r>
      <w:r w:rsidR="00D857F1">
        <w:t>room</w:t>
      </w:r>
      <w:r>
        <w:t xml:space="preserve"> on each floor and disinfect surfaces.</w:t>
      </w:r>
    </w:p>
    <w:p w:rsidR="001A64E8" w:rsidRDefault="00C6327E">
      <w:pPr>
        <w:numPr>
          <w:ilvl w:val="0"/>
          <w:numId w:val="2"/>
        </w:numPr>
        <w:jc w:val="both"/>
      </w:pPr>
      <w:r>
        <w:t xml:space="preserve">Completely clean </w:t>
      </w:r>
      <w:r w:rsidR="00D857F1">
        <w:t>1</w:t>
      </w:r>
      <w:r w:rsidR="00D857F1" w:rsidRPr="00D857F1">
        <w:rPr>
          <w:vertAlign w:val="superscript"/>
        </w:rPr>
        <w:t>st</w:t>
      </w:r>
      <w:r w:rsidR="00D857F1">
        <w:t>-floor</w:t>
      </w:r>
      <w:r>
        <w:t xml:space="preserve"> restrooms and stock with supplies.</w:t>
      </w:r>
    </w:p>
    <w:p w:rsidR="001A64E8" w:rsidRDefault="00C6327E">
      <w:pPr>
        <w:numPr>
          <w:ilvl w:val="0"/>
          <w:numId w:val="2"/>
        </w:numPr>
        <w:jc w:val="both"/>
      </w:pPr>
      <w:r>
        <w:t>Laundry rooms: vacuum and damp mop floors and maintain machines.</w:t>
      </w:r>
    </w:p>
    <w:p w:rsidR="001A64E8" w:rsidRDefault="00C6327E">
      <w:pPr>
        <w:numPr>
          <w:ilvl w:val="0"/>
          <w:numId w:val="2"/>
        </w:numPr>
        <w:jc w:val="both"/>
      </w:pPr>
      <w:r>
        <w:t xml:space="preserve">Check stairs and sweep/mop through all floors in </w:t>
      </w:r>
      <w:r w:rsidR="00D857F1">
        <w:t xml:space="preserve">the </w:t>
      </w:r>
      <w:r>
        <w:t>building as needed.</w:t>
      </w:r>
    </w:p>
    <w:p w:rsidR="001A64E8" w:rsidRDefault="00C6327E">
      <w:pPr>
        <w:numPr>
          <w:ilvl w:val="0"/>
          <w:numId w:val="2"/>
        </w:numPr>
        <w:jc w:val="both"/>
      </w:pPr>
      <w:r>
        <w:t>Inspect and Vacuum as needed all of the halls and corridors.</w:t>
      </w:r>
    </w:p>
    <w:p w:rsidR="001A64E8" w:rsidRDefault="00C6327E">
      <w:pPr>
        <w:numPr>
          <w:ilvl w:val="0"/>
          <w:numId w:val="2"/>
        </w:numPr>
        <w:jc w:val="both"/>
      </w:pPr>
      <w:r>
        <w:t>Windex glass on hall doors and disinfect door handles.</w:t>
      </w:r>
    </w:p>
    <w:p w:rsidR="001A64E8" w:rsidRDefault="00C6327E">
      <w:pPr>
        <w:numPr>
          <w:ilvl w:val="0"/>
          <w:numId w:val="2"/>
        </w:numPr>
        <w:jc w:val="both"/>
      </w:pPr>
      <w:r>
        <w:t>Wipe or Polish elevator walls and mop floors and maintain shine.</w:t>
      </w:r>
    </w:p>
    <w:p w:rsidR="001A64E8" w:rsidRDefault="001A64E8">
      <w:pPr>
        <w:jc w:val="both"/>
      </w:pPr>
    </w:p>
    <w:p w:rsidR="001A64E8" w:rsidRDefault="00C6327E">
      <w:pPr>
        <w:jc w:val="both"/>
      </w:pPr>
      <w:r>
        <w:t>Once per week:</w:t>
      </w:r>
    </w:p>
    <w:p w:rsidR="001A64E8" w:rsidRDefault="00C6327E">
      <w:pPr>
        <w:numPr>
          <w:ilvl w:val="0"/>
          <w:numId w:val="17"/>
        </w:numPr>
        <w:jc w:val="both"/>
      </w:pPr>
      <w:r>
        <w:t>Sweep and mop all stairs and landings.</w:t>
      </w:r>
    </w:p>
    <w:p w:rsidR="001A64E8" w:rsidRDefault="00C6327E">
      <w:pPr>
        <w:numPr>
          <w:ilvl w:val="0"/>
          <w:numId w:val="17"/>
        </w:numPr>
        <w:jc w:val="both"/>
      </w:pPr>
      <w:r>
        <w:t>Detail clean Kitchens and Study Rooms.</w:t>
      </w:r>
    </w:p>
    <w:p w:rsidR="001A64E8" w:rsidRDefault="00C6327E">
      <w:pPr>
        <w:numPr>
          <w:ilvl w:val="0"/>
          <w:numId w:val="17"/>
        </w:numPr>
        <w:jc w:val="both"/>
      </w:pPr>
      <w:r>
        <w:t>Detail clean entire laundry room, including in/outside of washers and dryers.</w:t>
      </w:r>
    </w:p>
    <w:p w:rsidR="001A64E8" w:rsidRDefault="00C6327E">
      <w:pPr>
        <w:numPr>
          <w:ilvl w:val="0"/>
          <w:numId w:val="17"/>
        </w:numPr>
        <w:jc w:val="both"/>
      </w:pPr>
      <w:r>
        <w:t>Wash walls, doors, and surfaces with disinfectant as needed.</w:t>
      </w:r>
    </w:p>
    <w:p w:rsidR="001A64E8" w:rsidRDefault="00C6327E">
      <w:pPr>
        <w:numPr>
          <w:ilvl w:val="0"/>
          <w:numId w:val="17"/>
        </w:numPr>
        <w:jc w:val="both"/>
      </w:pPr>
      <w:r>
        <w:lastRenderedPageBreak/>
        <w:t>Dusting of vents and removal of cobwebs throughout all common areas.</w:t>
      </w:r>
    </w:p>
    <w:p w:rsidR="001A64E8" w:rsidRDefault="00C6327E">
      <w:pPr>
        <w:numPr>
          <w:ilvl w:val="0"/>
          <w:numId w:val="17"/>
        </w:numPr>
        <w:jc w:val="both"/>
      </w:pPr>
      <w:r>
        <w:t>Shampoo carpet at elevator landings and lounge areas/study rooms/meeting rooms if needed. Spot clean carpet.</w:t>
      </w:r>
    </w:p>
    <w:p w:rsidR="001A64E8" w:rsidRDefault="00C6327E">
      <w:pPr>
        <w:numPr>
          <w:ilvl w:val="0"/>
          <w:numId w:val="17"/>
        </w:numPr>
        <w:jc w:val="both"/>
      </w:pPr>
      <w:r>
        <w:t>Tile Entry’s to be scrubbed with walk behind scrubber.</w:t>
      </w:r>
    </w:p>
    <w:p w:rsidR="001A64E8" w:rsidRDefault="001A64E8">
      <w:pPr>
        <w:jc w:val="both"/>
      </w:pPr>
    </w:p>
    <w:p w:rsidR="001A64E8" w:rsidRDefault="001A64E8">
      <w:pPr>
        <w:jc w:val="both"/>
      </w:pPr>
    </w:p>
    <w:p w:rsidR="001A64E8" w:rsidRDefault="00C6327E">
      <w:pPr>
        <w:jc w:val="both"/>
      </w:pPr>
      <w:r>
        <w:t>Once per month and as needed:</w:t>
      </w:r>
    </w:p>
    <w:p w:rsidR="001A64E8" w:rsidRDefault="00C6327E">
      <w:pPr>
        <w:numPr>
          <w:ilvl w:val="0"/>
          <w:numId w:val="11"/>
        </w:numPr>
        <w:jc w:val="both"/>
      </w:pPr>
      <w:r>
        <w:t>Elevator floors are to keep constant shine.</w:t>
      </w:r>
    </w:p>
    <w:p w:rsidR="001A64E8" w:rsidRDefault="00C6327E">
      <w:pPr>
        <w:numPr>
          <w:ilvl w:val="0"/>
          <w:numId w:val="11"/>
        </w:numPr>
        <w:jc w:val="both"/>
      </w:pPr>
      <w:r>
        <w:t xml:space="preserve">Vinyl tile floors to keep constant shine. Wash all lobby </w:t>
      </w:r>
      <w:r w:rsidR="00D857F1">
        <w:t>first-level</w:t>
      </w:r>
      <w:r>
        <w:t xml:space="preserve"> interior glass windows in </w:t>
      </w:r>
      <w:r w:rsidR="00D857F1">
        <w:t xml:space="preserve">the </w:t>
      </w:r>
      <w:r>
        <w:t xml:space="preserve">lobby and common areas. </w:t>
      </w:r>
    </w:p>
    <w:p w:rsidR="001A64E8" w:rsidRDefault="00C6327E">
      <w:pPr>
        <w:numPr>
          <w:ilvl w:val="0"/>
          <w:numId w:val="11"/>
        </w:numPr>
        <w:jc w:val="both"/>
      </w:pPr>
      <w:r>
        <w:t xml:space="preserve">Dust fire equipment in stairwells. </w:t>
      </w:r>
    </w:p>
    <w:p w:rsidR="001A64E8" w:rsidRDefault="00C6327E">
      <w:pPr>
        <w:numPr>
          <w:ilvl w:val="0"/>
          <w:numId w:val="11"/>
        </w:numPr>
        <w:jc w:val="both"/>
      </w:pPr>
      <w:r>
        <w:t>Yearly Hard Surface floors that require waxed must be detail stripped, and put down minimum finish required to keep floors with a high gloss.</w:t>
      </w:r>
    </w:p>
    <w:p w:rsidR="001A64E8" w:rsidRDefault="00C6327E">
      <w:pPr>
        <w:numPr>
          <w:ilvl w:val="0"/>
          <w:numId w:val="11"/>
        </w:numPr>
        <w:jc w:val="both"/>
      </w:pPr>
      <w:r>
        <w:t>Trash Service 6 days per week:</w:t>
      </w:r>
    </w:p>
    <w:p w:rsidR="001A64E8" w:rsidRDefault="00C6327E">
      <w:pPr>
        <w:numPr>
          <w:ilvl w:val="0"/>
          <w:numId w:val="11"/>
        </w:numPr>
        <w:jc w:val="both"/>
      </w:pPr>
      <w:r>
        <w:t>Remove all trash from trash rooms on each floor.</w:t>
      </w:r>
    </w:p>
    <w:p w:rsidR="001A64E8" w:rsidRDefault="00C6327E">
      <w:pPr>
        <w:numPr>
          <w:ilvl w:val="0"/>
          <w:numId w:val="11"/>
        </w:numPr>
        <w:jc w:val="both"/>
      </w:pPr>
      <w:r>
        <w:t>Check each trash room and mop/clean as needed.</w:t>
      </w:r>
    </w:p>
    <w:p w:rsidR="001A64E8" w:rsidRDefault="00C6327E">
      <w:pPr>
        <w:numPr>
          <w:ilvl w:val="0"/>
          <w:numId w:val="11"/>
        </w:numPr>
        <w:jc w:val="both"/>
      </w:pPr>
      <w:r>
        <w:t>Manually wash the trash shoot bins if they smell anything emitting odor.</w:t>
      </w:r>
    </w:p>
    <w:p w:rsidR="001A64E8" w:rsidRDefault="00C6327E">
      <w:pPr>
        <w:numPr>
          <w:ilvl w:val="0"/>
          <w:numId w:val="11"/>
        </w:numPr>
        <w:jc w:val="both"/>
      </w:pPr>
      <w:r>
        <w:t>Empty all trash barrels in common areas and replace liners.</w:t>
      </w:r>
    </w:p>
    <w:p w:rsidR="001A64E8" w:rsidRDefault="001A64E8">
      <w:pPr>
        <w:jc w:val="both"/>
      </w:pPr>
    </w:p>
    <w:p w:rsidR="001A64E8" w:rsidRDefault="00C6327E">
      <w:pPr>
        <w:jc w:val="both"/>
      </w:pPr>
      <w:r>
        <w:t>Other periods:</w:t>
      </w:r>
    </w:p>
    <w:p w:rsidR="001A64E8" w:rsidRDefault="00C6327E">
      <w:pPr>
        <w:numPr>
          <w:ilvl w:val="0"/>
          <w:numId w:val="18"/>
        </w:numPr>
        <w:jc w:val="both"/>
      </w:pPr>
      <w:r>
        <w:t>Deep clean tile grout at least twice per year (December and May)</w:t>
      </w:r>
    </w:p>
    <w:p w:rsidR="001A64E8" w:rsidRDefault="00C6327E">
      <w:pPr>
        <w:numPr>
          <w:ilvl w:val="0"/>
          <w:numId w:val="18"/>
        </w:numPr>
        <w:jc w:val="both"/>
      </w:pPr>
      <w:r>
        <w:t>Provide additional janitorial staff on move-in/out days and weekend functions</w:t>
      </w:r>
    </w:p>
    <w:p w:rsidR="001A64E8" w:rsidRDefault="00C6327E">
      <w:pPr>
        <w:numPr>
          <w:ilvl w:val="0"/>
          <w:numId w:val="18"/>
        </w:numPr>
        <w:jc w:val="both"/>
      </w:pPr>
      <w:r>
        <w:t xml:space="preserve">This list is intended to be </w:t>
      </w:r>
      <w:r w:rsidR="00D857F1">
        <w:t>all-inclusive</w:t>
      </w:r>
      <w:r>
        <w:t xml:space="preserve"> of the cleaning needed and number of times it is to be performed.</w:t>
      </w:r>
    </w:p>
    <w:p w:rsidR="001A64E8" w:rsidRDefault="00C6327E">
      <w:pPr>
        <w:numPr>
          <w:ilvl w:val="0"/>
          <w:numId w:val="18"/>
        </w:numPr>
        <w:jc w:val="both"/>
      </w:pPr>
      <w:r>
        <w:t>However, the University reserves the right to alter this list if it is found the cleaning is not meeting the outcome</w:t>
      </w:r>
    </w:p>
    <w:p w:rsidR="001A64E8" w:rsidRDefault="00C6327E">
      <w:pPr>
        <w:numPr>
          <w:ilvl w:val="0"/>
          <w:numId w:val="18"/>
        </w:numPr>
        <w:jc w:val="both"/>
      </w:pPr>
      <w:r>
        <w:t xml:space="preserve">expected of the University. Notification will be given to </w:t>
      </w:r>
      <w:r w:rsidR="00D857F1">
        <w:t xml:space="preserve">the </w:t>
      </w:r>
      <w:r>
        <w:t>contractor of any changes that may be needed within one</w:t>
      </w:r>
    </w:p>
    <w:p w:rsidR="001A64E8" w:rsidRDefault="00C6327E">
      <w:pPr>
        <w:numPr>
          <w:ilvl w:val="0"/>
          <w:numId w:val="18"/>
        </w:numPr>
        <w:jc w:val="both"/>
      </w:pPr>
      <w:r>
        <w:t>week.</w:t>
      </w:r>
    </w:p>
    <w:p w:rsidR="001A64E8" w:rsidRDefault="001A64E8">
      <w:pPr>
        <w:ind w:left="720"/>
        <w:jc w:val="both"/>
      </w:pPr>
    </w:p>
    <w:p w:rsidR="001A64E8" w:rsidRDefault="00C6327E">
      <w:r>
        <w:t>Building Square Footages (Including Residential Suites)</w:t>
      </w:r>
    </w:p>
    <w:p w:rsidR="001A64E8" w:rsidRDefault="00C6327E">
      <w:r>
        <w:tab/>
        <w:t>Southeast Campus</w:t>
      </w:r>
      <w:r>
        <w:tab/>
      </w:r>
      <w:r>
        <w:tab/>
        <w:t>124,572</w:t>
      </w:r>
    </w:p>
    <w:p w:rsidR="001A64E8" w:rsidRDefault="00C6327E">
      <w:r>
        <w:tab/>
        <w:t>North Campus</w:t>
      </w:r>
      <w:r>
        <w:tab/>
      </w:r>
      <w:r>
        <w:tab/>
      </w:r>
      <w:r>
        <w:tab/>
        <w:t>104,464</w:t>
      </w:r>
    </w:p>
    <w:p w:rsidR="001A64E8" w:rsidRDefault="00C6327E">
      <w:r>
        <w:tab/>
        <w:t>Frank Franz</w:t>
      </w:r>
      <w:r>
        <w:tab/>
      </w:r>
      <w:r>
        <w:tab/>
      </w:r>
      <w:r>
        <w:tab/>
        <w:t xml:space="preserve"> 88,835</w:t>
      </w:r>
    </w:p>
    <w:p w:rsidR="001A64E8" w:rsidRDefault="00C6327E">
      <w:r>
        <w:tab/>
        <w:t>Central Campus</w:t>
      </w:r>
      <w:r>
        <w:tab/>
      </w:r>
      <w:r>
        <w:tab/>
        <w:t>134,500</w:t>
      </w:r>
    </w:p>
    <w:p w:rsidR="001A64E8" w:rsidRDefault="00C6327E">
      <w:r>
        <w:tab/>
        <w:t>Charger Village Original</w:t>
      </w:r>
      <w:r>
        <w:tab/>
        <w:t>157,923</w:t>
      </w:r>
    </w:p>
    <w:p w:rsidR="001A64E8" w:rsidRDefault="00C6327E">
      <w:r>
        <w:tab/>
        <w:t>Charger Village Addition</w:t>
      </w:r>
      <w:r>
        <w:tab/>
        <w:t>157.037</w:t>
      </w:r>
    </w:p>
    <w:p w:rsidR="001A64E8" w:rsidRDefault="001A64E8"/>
    <w:p w:rsidR="001A64E8" w:rsidRDefault="00C6327E">
      <w:pPr>
        <w:jc w:val="both"/>
        <w:rPr>
          <w:color w:val="FFFF00"/>
        </w:rPr>
      </w:pPr>
      <w:r>
        <w:t xml:space="preserve"> </w:t>
      </w:r>
      <w:r>
        <w:rPr>
          <w:color w:val="FFFF00"/>
        </w:rPr>
        <w:t xml:space="preserve"> </w:t>
      </w:r>
    </w:p>
    <w:p w:rsidR="001A64E8" w:rsidRDefault="00C6327E">
      <w:pPr>
        <w:rPr>
          <w:b/>
          <w:u w:val="single"/>
        </w:rPr>
      </w:pPr>
      <w:r>
        <w:rPr>
          <w:b/>
          <w:u w:val="single"/>
        </w:rPr>
        <w:t>Full Re-Clean Service:</w:t>
      </w:r>
    </w:p>
    <w:p w:rsidR="001A64E8" w:rsidRDefault="001A64E8">
      <w:pPr>
        <w:ind w:left="720"/>
      </w:pPr>
    </w:p>
    <w:p w:rsidR="001A64E8" w:rsidRDefault="00C6327E">
      <w:pPr>
        <w:ind w:left="720"/>
      </w:pPr>
      <w:r>
        <w:t xml:space="preserve">Specifically, to reach the Level 2 APPA Standard, the following details cover responsibilities apartment-style. Traditional dorm room buildings will not include kitchens, dining rooms or living rooms in the individual rooms, but expectations </w:t>
      </w:r>
      <w:r>
        <w:lastRenderedPageBreak/>
        <w:t>pertaining to bedrooms and bathrooms would apply.  Also, expectations pertaining to living rooms would apply to lounge-style spaces and expectations pertaining to kitchens would apply to community kitchens located in some traditional dorm-style building.</w:t>
      </w:r>
    </w:p>
    <w:p w:rsidR="001A64E8" w:rsidRDefault="00C6327E">
      <w:pPr>
        <w:ind w:left="1440"/>
      </w:pPr>
      <w:r>
        <w:rPr>
          <w:b/>
        </w:rPr>
        <w:t xml:space="preserve">A.)  All common areas (corridors, foyers, stairwells, lounges and study areas) of </w:t>
      </w:r>
      <w:proofErr w:type="gramStart"/>
      <w:r>
        <w:rPr>
          <w:b/>
        </w:rPr>
        <w:t>an</w:t>
      </w:r>
      <w:proofErr w:type="gramEnd"/>
      <w:r>
        <w:rPr>
          <w:b/>
        </w:rPr>
        <w:t xml:space="preserve"> dorm building will require</w:t>
      </w:r>
      <w:r>
        <w:t>:</w:t>
      </w:r>
    </w:p>
    <w:p w:rsidR="001A64E8" w:rsidRDefault="00C6327E">
      <w:pPr>
        <w:numPr>
          <w:ilvl w:val="0"/>
          <w:numId w:val="4"/>
        </w:numPr>
      </w:pPr>
      <w:r>
        <w:t>Any trash, debris or abandoned items from the previous occupants should be removed as trash from the space.</w:t>
      </w:r>
    </w:p>
    <w:p w:rsidR="001A64E8" w:rsidRDefault="00C6327E">
      <w:pPr>
        <w:numPr>
          <w:ilvl w:val="0"/>
          <w:numId w:val="4"/>
        </w:numPr>
      </w:pPr>
      <w:r>
        <w:t>Dust all surfaces of furniture, ledges, light fixtures and vending machines.  All surfaces should be clean to the touch.</w:t>
      </w:r>
    </w:p>
    <w:p w:rsidR="001A64E8" w:rsidRDefault="00C6327E">
      <w:pPr>
        <w:numPr>
          <w:ilvl w:val="0"/>
          <w:numId w:val="4"/>
        </w:numPr>
      </w:pPr>
      <w:r>
        <w:t xml:space="preserve">Flooring:  All carpeted areas are to be completely vacuumed, including corridors and lounges.  Any furniture must be moved and replaced for proper vacuuming.  All VCT and LVT surfaced floors are to be swept and damp mopped to leave the spaces with a fresh cleaned smell.  </w:t>
      </w:r>
      <w:r w:rsidR="00D857F1">
        <w:t>Any</w:t>
      </w:r>
      <w:r>
        <w:t xml:space="preserve"> food, adhesive product</w:t>
      </w:r>
      <w:r w:rsidR="00D857F1">
        <w:t>,</w:t>
      </w:r>
      <w:r>
        <w:t xml:space="preserve"> or anything else stuck to the floor should be scraped clean prior to sweeping and mopping, taking care not to damage the floor surface.</w:t>
      </w:r>
    </w:p>
    <w:p w:rsidR="001A64E8" w:rsidRDefault="00C6327E">
      <w:r>
        <w:tab/>
      </w:r>
      <w:r>
        <w:tab/>
      </w:r>
      <w:r>
        <w:rPr>
          <w:b/>
        </w:rPr>
        <w:t>B.)  Bedrooms</w:t>
      </w:r>
    </w:p>
    <w:p w:rsidR="001A64E8" w:rsidRDefault="00C6327E">
      <w:pPr>
        <w:numPr>
          <w:ilvl w:val="0"/>
          <w:numId w:val="22"/>
        </w:numPr>
      </w:pPr>
      <w:r>
        <w:t xml:space="preserve">Window area:  Clean window glass on </w:t>
      </w:r>
      <w:r w:rsidR="00D857F1">
        <w:t xml:space="preserve">the </w:t>
      </w:r>
      <w:r>
        <w:t>inside.  Wipe clean window sills and ledges of the window so no dust, pollen or dirt can be seen or felt.  Dust window blinds.</w:t>
      </w:r>
    </w:p>
    <w:p w:rsidR="001A64E8" w:rsidRDefault="00C6327E">
      <w:pPr>
        <w:numPr>
          <w:ilvl w:val="0"/>
          <w:numId w:val="22"/>
        </w:numPr>
      </w:pPr>
      <w:r>
        <w:t xml:space="preserve">Dust all surfaces of furniture.  Dust any other hard surfaces that has the ability to collect dust, dirt and debris, including but not limited to wall and </w:t>
      </w:r>
      <w:r w:rsidR="00D857F1">
        <w:t>ceiling-mounted</w:t>
      </w:r>
      <w:r>
        <w:t xml:space="preserve"> light fixtures.</w:t>
      </w:r>
    </w:p>
    <w:p w:rsidR="001A64E8" w:rsidRDefault="00C6327E">
      <w:pPr>
        <w:numPr>
          <w:ilvl w:val="0"/>
          <w:numId w:val="22"/>
        </w:numPr>
      </w:pPr>
      <w:r>
        <w:t>Furniture and closets:  Pull furniture out away from wall and remove any debris found.  Vacuum carpet or sweep tile behind and under furniture.  Wipe clean all surfaces of furniture closet shelves.  Open all drawers and doors of furniture, removing any belongings or debris from any compartments, wiping them clean.  Replace all furniture to standard locations.</w:t>
      </w:r>
    </w:p>
    <w:p w:rsidR="001A64E8" w:rsidRDefault="00C6327E">
      <w:pPr>
        <w:numPr>
          <w:ilvl w:val="0"/>
          <w:numId w:val="22"/>
        </w:numPr>
      </w:pPr>
      <w:r>
        <w:t>Walls, ceilings</w:t>
      </w:r>
      <w:r w:rsidR="00D857F1">
        <w:t>,</w:t>
      </w:r>
      <w:r>
        <w:t xml:space="preserve"> and doors:  Major cleaning to these areas may not be necessary during a re-clean.  However, areas should be spot cleaned as needed to remove any spots, dirt, adhesive marks, etc.  Clean surfaces of any HVAC vents or radiators present in the room.  Vents should be free of any dust or dirt </w:t>
      </w:r>
      <w:r w:rsidR="00D857F1">
        <w:t>build-up</w:t>
      </w:r>
      <w:r>
        <w:t>.  Wall and ceiling mounted light fixtures should be wipes clean, free of dust, debris and cobwebs.</w:t>
      </w:r>
    </w:p>
    <w:p w:rsidR="001A64E8" w:rsidRDefault="00C6327E">
      <w:pPr>
        <w:numPr>
          <w:ilvl w:val="0"/>
          <w:numId w:val="22"/>
        </w:numPr>
      </w:pPr>
      <w:r>
        <w:t xml:space="preserve">Flooring:  Any food, adhesive product or anything else stuck the floor should be scraped clean prior to sweeping and </w:t>
      </w:r>
      <w:r w:rsidR="00D857F1">
        <w:t>mopping, taking</w:t>
      </w:r>
      <w:r>
        <w:t xml:space="preserve"> care not to damage the floor surface.  </w:t>
      </w:r>
      <w:r w:rsidR="00D857F1">
        <w:t>All</w:t>
      </w:r>
      <w:r>
        <w:t xml:space="preserve"> carpeted areas are to be completely vacuumed.  All VCT or LVT surfaces are to be swept thoroughly and damp mopped to remove any spots or scuff marks and leave the spaces with a fresh cleaned smell.</w:t>
      </w:r>
    </w:p>
    <w:p w:rsidR="001A64E8" w:rsidRDefault="00C6327E">
      <w:pPr>
        <w:rPr>
          <w:b/>
        </w:rPr>
      </w:pPr>
      <w:r>
        <w:tab/>
      </w:r>
      <w:r>
        <w:tab/>
      </w:r>
      <w:r>
        <w:rPr>
          <w:b/>
        </w:rPr>
        <w:t>C.  Living Rooms/Lounge Areas</w:t>
      </w:r>
    </w:p>
    <w:p w:rsidR="001A64E8" w:rsidRDefault="00C6327E">
      <w:pPr>
        <w:numPr>
          <w:ilvl w:val="0"/>
          <w:numId w:val="37"/>
        </w:numPr>
      </w:pPr>
      <w:r>
        <w:lastRenderedPageBreak/>
        <w:t>Window area:  Clean window glass inside.  Wipe clean window sills and ledges of the window so no dust, pollen or dirt can be seen or felt.  Dust window blinds.</w:t>
      </w:r>
    </w:p>
    <w:p w:rsidR="001A64E8" w:rsidRDefault="00C6327E">
      <w:pPr>
        <w:numPr>
          <w:ilvl w:val="0"/>
          <w:numId w:val="37"/>
        </w:numPr>
      </w:pPr>
      <w:r>
        <w:t xml:space="preserve">High dust </w:t>
      </w:r>
      <w:r w:rsidR="00D857F1">
        <w:t xml:space="preserve">on </w:t>
      </w:r>
      <w:r>
        <w:t>all surfaces, ledges created by surfaces (conduit, outlets, corners</w:t>
      </w:r>
      <w:r w:rsidR="00D857F1">
        <w:t>,</w:t>
      </w:r>
      <w:r>
        <w:t xml:space="preserve"> or walls/</w:t>
      </w:r>
      <w:r w:rsidR="00D857F1">
        <w:t>ceilings) Any</w:t>
      </w:r>
      <w:r>
        <w:t xml:space="preserve"> other hard surface that has the ability to collect dust, dirt</w:t>
      </w:r>
      <w:r w:rsidR="00D857F1">
        <w:t>,</w:t>
      </w:r>
      <w:r>
        <w:t xml:space="preserve"> and debris should be wiped clean, utilizing an appropriate cleaning agent if necessary.  All surfaces should be clean to the touch.</w:t>
      </w:r>
    </w:p>
    <w:p w:rsidR="001A64E8" w:rsidRDefault="00C6327E">
      <w:pPr>
        <w:numPr>
          <w:ilvl w:val="0"/>
          <w:numId w:val="37"/>
        </w:numPr>
      </w:pPr>
      <w:r>
        <w:t xml:space="preserve">Furniture and closets: Pull sofas and chairs out away from </w:t>
      </w:r>
      <w:r w:rsidR="00D857F1">
        <w:t xml:space="preserve">the </w:t>
      </w:r>
      <w:r>
        <w:t>wall and remove any debris found.  Vacuum carpet or sweep tile behind and under furniture.  Wipe and clean any hard surfaces of furniture and closet shelves.  If cushions on sofas and chairs are removable, remove them and vacuum furniture thoroughly removing any belongings or debris.  Report any irremovable stains from upholstery.  Replace all furniture to standard locations.</w:t>
      </w:r>
    </w:p>
    <w:p w:rsidR="001A64E8" w:rsidRDefault="00C6327E">
      <w:pPr>
        <w:numPr>
          <w:ilvl w:val="0"/>
          <w:numId w:val="37"/>
        </w:numPr>
      </w:pPr>
      <w:r>
        <w:t>Walls, ceiling and doors:  Major cleaning to these areas may not be necessary.  However, areas should be spot cleaned as needed to remove any spots, dirt, adhesive, marks, cobwebs, etc.  Clean surfaces of any HVAC vents present in the room.  Vents should be free of any dust or dirt build up.  Wall mounted light fixtures should be wiped clean, free of dust, debris and cobwebs.</w:t>
      </w:r>
    </w:p>
    <w:p w:rsidR="001A64E8" w:rsidRDefault="00C6327E">
      <w:pPr>
        <w:numPr>
          <w:ilvl w:val="0"/>
          <w:numId w:val="37"/>
        </w:numPr>
      </w:pPr>
      <w:r>
        <w:t>Flooring:  All carpeted areas are to be completely vacuumed.  If stains are discovered on a carpet, attempt carpet extraction or other approved method of stain removal.  If stain removal is unsuccessful, document and report to UAH Senior Housekeeper.</w:t>
      </w:r>
    </w:p>
    <w:p w:rsidR="001A64E8" w:rsidRDefault="00C6327E">
      <w:pPr>
        <w:rPr>
          <w:b/>
        </w:rPr>
      </w:pPr>
      <w:r>
        <w:t xml:space="preserve">                 </w:t>
      </w:r>
      <w:r>
        <w:tab/>
      </w:r>
      <w:r>
        <w:rPr>
          <w:b/>
        </w:rPr>
        <w:t>D.  Bathroom Area:</w:t>
      </w:r>
    </w:p>
    <w:p w:rsidR="001A64E8" w:rsidRDefault="00C6327E">
      <w:pPr>
        <w:numPr>
          <w:ilvl w:val="0"/>
          <w:numId w:val="20"/>
        </w:numPr>
        <w:rPr>
          <w:b/>
        </w:rPr>
      </w:pPr>
      <w:r>
        <w:t>All bathroom fixtures and surfaces must be cleaned and sanitized</w:t>
      </w:r>
      <w:r>
        <w:rPr>
          <w:b/>
        </w:rPr>
        <w:t xml:space="preserve"> </w:t>
      </w:r>
      <w:r>
        <w:t>thoroughly with a disinfectant fungicide cleaner.  This includes all showers, tubs, toilets, partitions, sinks, faucets, countertops and vanities.</w:t>
      </w:r>
    </w:p>
    <w:p w:rsidR="001A64E8" w:rsidRDefault="00C6327E">
      <w:pPr>
        <w:numPr>
          <w:ilvl w:val="0"/>
          <w:numId w:val="20"/>
        </w:numPr>
        <w:rPr>
          <w:b/>
        </w:rPr>
      </w:pPr>
      <w:r>
        <w:t>It is recommended to pre-treat showers/tubs first, then continue cleaning other bathroom surfaces and fixtures.  Conclude by completing the shower/tub cleaning and then mop the floor on the way out the door as the final step.</w:t>
      </w:r>
    </w:p>
    <w:p w:rsidR="001A64E8" w:rsidRDefault="00C6327E">
      <w:pPr>
        <w:numPr>
          <w:ilvl w:val="0"/>
          <w:numId w:val="20"/>
        </w:numPr>
        <w:rPr>
          <w:b/>
        </w:rPr>
      </w:pPr>
      <w:r>
        <w:t>Glass:  All mirrors and windows will be cleaned with glass cleaner.</w:t>
      </w:r>
    </w:p>
    <w:p w:rsidR="001A64E8" w:rsidRDefault="00C6327E">
      <w:pPr>
        <w:numPr>
          <w:ilvl w:val="0"/>
          <w:numId w:val="20"/>
        </w:numPr>
        <w:rPr>
          <w:b/>
        </w:rPr>
      </w:pPr>
      <w:r>
        <w:t>Shower curtains</w:t>
      </w:r>
      <w:proofErr w:type="gramStart"/>
      <w:r>
        <w:t>:  (</w:t>
      </w:r>
      <w:proofErr w:type="gramEnd"/>
      <w:r>
        <w:t>Where applicable) Old curtains should be removed as trash.  New replacement curtains will be supplied.</w:t>
      </w:r>
    </w:p>
    <w:p w:rsidR="001A64E8" w:rsidRDefault="00C6327E">
      <w:pPr>
        <w:numPr>
          <w:ilvl w:val="0"/>
          <w:numId w:val="20"/>
        </w:numPr>
        <w:rPr>
          <w:b/>
        </w:rPr>
      </w:pPr>
      <w:r>
        <w:t xml:space="preserve">Walls:  Walls near the sink and toilet areas must be wiped clean and sanitized.  Clean any exhaust or air supply vent louvers to be free of dust.  Any </w:t>
      </w:r>
      <w:r w:rsidR="00D857F1">
        <w:t>wall-mounted</w:t>
      </w:r>
      <w:r>
        <w:t xml:space="preserve"> fixtures such as soap, toilet paper, paper towel dispensers</w:t>
      </w:r>
      <w:r w:rsidR="00D857F1">
        <w:t>,</w:t>
      </w:r>
      <w:r>
        <w:t xml:space="preserve"> and light switches should be wiped clean and sanitized as a touch surface.</w:t>
      </w:r>
    </w:p>
    <w:p w:rsidR="001A64E8" w:rsidRDefault="00C6327E">
      <w:pPr>
        <w:numPr>
          <w:ilvl w:val="0"/>
          <w:numId w:val="20"/>
        </w:numPr>
        <w:rPr>
          <w:b/>
        </w:rPr>
      </w:pPr>
      <w:r>
        <w:t xml:space="preserve">Floors:  Should be swept of all dust and dirt.  Remove any loose trash and trash waste baskets for those areas that may have </w:t>
      </w:r>
      <w:r>
        <w:lastRenderedPageBreak/>
        <w:t>them.  Floors should be wet mopped as a last step to conclude the bathroom cleaning.</w:t>
      </w:r>
    </w:p>
    <w:p w:rsidR="001A64E8" w:rsidRDefault="00C6327E">
      <w:pPr>
        <w:ind w:left="720" w:firstLine="720"/>
        <w:rPr>
          <w:b/>
        </w:rPr>
      </w:pPr>
      <w:r>
        <w:rPr>
          <w:b/>
        </w:rPr>
        <w:t>E. Kitchen Area:</w:t>
      </w:r>
    </w:p>
    <w:p w:rsidR="001A64E8" w:rsidRDefault="00C6327E">
      <w:pPr>
        <w:numPr>
          <w:ilvl w:val="0"/>
          <w:numId w:val="39"/>
        </w:numPr>
        <w:rPr>
          <w:b/>
        </w:rPr>
      </w:pPr>
      <w:r>
        <w:rPr>
          <w:b/>
        </w:rPr>
        <w:t xml:space="preserve"> </w:t>
      </w:r>
      <w:r>
        <w:t>Refrigerators:  All refrigerators shall be cleaned, inside and out, and shall be free of mildew and odor.  Anything left inside the refrigerators shall be removed and discarded.</w:t>
      </w:r>
    </w:p>
    <w:p w:rsidR="001A64E8" w:rsidRDefault="00C6327E">
      <w:pPr>
        <w:numPr>
          <w:ilvl w:val="0"/>
          <w:numId w:val="39"/>
        </w:numPr>
        <w:rPr>
          <w:b/>
        </w:rPr>
      </w:pPr>
      <w:r>
        <w:t xml:space="preserve">Stoves and Ovens: (Where applicable) All ovens shall be cleaned inside and out.  This shall include oven, </w:t>
      </w:r>
      <w:r w:rsidR="00727CBD">
        <w:t>stove</w:t>
      </w:r>
      <w:r>
        <w:t xml:space="preserve"> top, burner wells, drip pans</w:t>
      </w:r>
      <w:r w:rsidR="00727CBD">
        <w:t>,</w:t>
      </w:r>
      <w:r>
        <w:t xml:space="preserve"> and rims.  All cooking surfaces and prep areas should be free of any grease or other food residue.</w:t>
      </w:r>
    </w:p>
    <w:p w:rsidR="001A64E8" w:rsidRDefault="00C6327E">
      <w:pPr>
        <w:numPr>
          <w:ilvl w:val="0"/>
          <w:numId w:val="39"/>
        </w:numPr>
        <w:rPr>
          <w:b/>
        </w:rPr>
      </w:pPr>
      <w:r>
        <w:t>Kitchen exhaust fan: (Where applicable) The fans/exhaust units shall be cleaned to remove all soil that may have accumulated.  Filters are to be cleaned and replaced.  Do not dispose of any filter without the approval of the UAH Senior Housekeeper.</w:t>
      </w:r>
    </w:p>
    <w:p w:rsidR="001A64E8" w:rsidRDefault="00C6327E">
      <w:pPr>
        <w:numPr>
          <w:ilvl w:val="0"/>
          <w:numId w:val="39"/>
        </w:numPr>
        <w:rPr>
          <w:b/>
        </w:rPr>
      </w:pPr>
      <w:r>
        <w:t xml:space="preserve">Walls and Ceilings:  All spots, dirt, </w:t>
      </w:r>
      <w:proofErr w:type="spellStart"/>
      <w:r>
        <w:t>etc</w:t>
      </w:r>
      <w:proofErr w:type="spellEnd"/>
      <w:r>
        <w:t xml:space="preserve"> should be removed from walls, ceilings</w:t>
      </w:r>
      <w:r w:rsidR="00727CBD">
        <w:t>,</w:t>
      </w:r>
      <w:r>
        <w:t xml:space="preserve"> and other hard surfaces.</w:t>
      </w:r>
      <w:r>
        <w:rPr>
          <w:b/>
        </w:rPr>
        <w:t xml:space="preserve">  </w:t>
      </w:r>
    </w:p>
    <w:p w:rsidR="001A64E8" w:rsidRDefault="00C6327E">
      <w:pPr>
        <w:numPr>
          <w:ilvl w:val="0"/>
          <w:numId w:val="39"/>
        </w:numPr>
        <w:rPr>
          <w:b/>
        </w:rPr>
      </w:pPr>
      <w:r>
        <w:t>Floors:  Any food, adhesive product</w:t>
      </w:r>
      <w:r w:rsidR="00727CBD">
        <w:t>,</w:t>
      </w:r>
      <w:r>
        <w:t xml:space="preserve"> or anything else stuck to the floor should be scraped clean prior to sweeping and mopping, taking care not to damage the floor surface.  Kitchen floors should be swept </w:t>
      </w:r>
      <w:r w:rsidR="00727CBD">
        <w:t xml:space="preserve">out </w:t>
      </w:r>
      <w:r>
        <w:t>of all dust and dirt.  Remove any loose trash and empty trash from the waste basket for those areas that have them.  Floors should be wet mopped and left looking and smelling clean.</w:t>
      </w:r>
    </w:p>
    <w:p w:rsidR="001A64E8" w:rsidRDefault="00C6327E">
      <w:pPr>
        <w:numPr>
          <w:ilvl w:val="0"/>
          <w:numId w:val="39"/>
        </w:numPr>
        <w:rPr>
          <w:b/>
        </w:rPr>
      </w:pPr>
      <w:r>
        <w:t>Countertops, back-splashes, kitchen cabinets (inside and out)</w:t>
      </w:r>
      <w:r w:rsidR="00727CBD">
        <w:t>,</w:t>
      </w:r>
      <w:r>
        <w:t xml:space="preserve"> and any other hard surface that has the ability to collect dust, dirt</w:t>
      </w:r>
      <w:r w:rsidR="00727CBD">
        <w:t>,</w:t>
      </w:r>
      <w:r>
        <w:t xml:space="preserve"> and debris should be wiped clean, utilizing an appropriate cleaning agent if necessary.  Any grease on countertops, backsplashes, and cabinet surfaces from nearby cooking surfaces must be cleaned with appropriate cleaning agents.</w:t>
      </w:r>
    </w:p>
    <w:p w:rsidR="001A64E8" w:rsidRDefault="00C6327E">
      <w:pPr>
        <w:numPr>
          <w:ilvl w:val="0"/>
          <w:numId w:val="39"/>
        </w:numPr>
        <w:rPr>
          <w:b/>
        </w:rPr>
      </w:pPr>
      <w:r>
        <w:t>Closets, Cabinets</w:t>
      </w:r>
      <w:r w:rsidR="00727CBD">
        <w:t>,</w:t>
      </w:r>
      <w:r>
        <w:t xml:space="preserve"> and Shelving:  All of the units shall be free of any kind of dirt, debris</w:t>
      </w:r>
      <w:r w:rsidR="00727CBD">
        <w:t>,</w:t>
      </w:r>
      <w:r>
        <w:t xml:space="preserve"> and belongings, both </w:t>
      </w:r>
      <w:r w:rsidR="00727CBD">
        <w:t>on</w:t>
      </w:r>
      <w:r>
        <w:t xml:space="preserve"> the exterior surfaces and inside the closets, cabinets</w:t>
      </w:r>
      <w:r w:rsidR="00727CBD">
        <w:t>,</w:t>
      </w:r>
      <w:r>
        <w:t xml:space="preserve"> or shelves.</w:t>
      </w:r>
    </w:p>
    <w:p w:rsidR="001A64E8" w:rsidRDefault="00C6327E">
      <w:r>
        <w:t xml:space="preserve">             </w:t>
      </w:r>
      <w:r>
        <w:tab/>
      </w:r>
      <w:r>
        <w:rPr>
          <w:b/>
        </w:rPr>
        <w:t xml:space="preserve">F.  Upon completion of cleaning activities of </w:t>
      </w:r>
      <w:r w:rsidR="00727CBD">
        <w:rPr>
          <w:b/>
        </w:rPr>
        <w:t>space,</w:t>
      </w:r>
      <w:r>
        <w:rPr>
          <w:b/>
        </w:rPr>
        <w:t xml:space="preserve"> the contractor must:</w:t>
      </w:r>
    </w:p>
    <w:p w:rsidR="001A64E8" w:rsidRDefault="00C6327E">
      <w:pPr>
        <w:numPr>
          <w:ilvl w:val="0"/>
          <w:numId w:val="3"/>
        </w:numPr>
        <w:rPr>
          <w:b/>
        </w:rPr>
      </w:pPr>
      <w:r>
        <w:t xml:space="preserve">Flush floor drains (if present) with clean water to fill </w:t>
      </w:r>
      <w:r w:rsidR="00727CBD">
        <w:t xml:space="preserve">the </w:t>
      </w:r>
      <w:r>
        <w:t>trap</w:t>
      </w:r>
    </w:p>
    <w:p w:rsidR="001A64E8" w:rsidRDefault="00C6327E">
      <w:pPr>
        <w:numPr>
          <w:ilvl w:val="0"/>
          <w:numId w:val="3"/>
        </w:numPr>
        <w:rPr>
          <w:b/>
        </w:rPr>
      </w:pPr>
      <w:r>
        <w:t>Close and lock all windows</w:t>
      </w:r>
    </w:p>
    <w:p w:rsidR="001A64E8" w:rsidRDefault="00C6327E">
      <w:pPr>
        <w:numPr>
          <w:ilvl w:val="0"/>
          <w:numId w:val="3"/>
        </w:numPr>
        <w:rPr>
          <w:b/>
        </w:rPr>
      </w:pPr>
      <w:r>
        <w:t xml:space="preserve">Pull all blinds in </w:t>
      </w:r>
      <w:r w:rsidR="00727CBD">
        <w:t xml:space="preserve">a </w:t>
      </w:r>
      <w:r>
        <w:t>down position but adjusted to let light thru.</w:t>
      </w:r>
    </w:p>
    <w:p w:rsidR="001A64E8" w:rsidRDefault="00C6327E">
      <w:pPr>
        <w:numPr>
          <w:ilvl w:val="0"/>
          <w:numId w:val="3"/>
        </w:numPr>
        <w:rPr>
          <w:b/>
        </w:rPr>
      </w:pPr>
      <w:r>
        <w:t>Turn all lights off</w:t>
      </w:r>
    </w:p>
    <w:p w:rsidR="001A64E8" w:rsidRDefault="00C6327E">
      <w:pPr>
        <w:numPr>
          <w:ilvl w:val="0"/>
          <w:numId w:val="3"/>
        </w:numPr>
        <w:rPr>
          <w:b/>
        </w:rPr>
      </w:pPr>
      <w:r>
        <w:t>Close and lock all bedroom and apartment doors</w:t>
      </w:r>
    </w:p>
    <w:p w:rsidR="001A64E8" w:rsidRDefault="00C6327E">
      <w:pPr>
        <w:numPr>
          <w:ilvl w:val="0"/>
          <w:numId w:val="3"/>
        </w:numPr>
        <w:rPr>
          <w:b/>
        </w:rPr>
      </w:pPr>
      <w:r>
        <w:t>Set thermostat at 74 degrees</w:t>
      </w:r>
    </w:p>
    <w:p w:rsidR="001A64E8" w:rsidRDefault="001A64E8">
      <w:pPr>
        <w:rPr>
          <w:b/>
          <w:u w:val="single"/>
        </w:rPr>
      </w:pPr>
    </w:p>
    <w:p w:rsidR="001A64E8" w:rsidRDefault="00C6327E">
      <w:pPr>
        <w:rPr>
          <w:b/>
          <w:u w:val="single"/>
        </w:rPr>
      </w:pPr>
      <w:r>
        <w:rPr>
          <w:b/>
          <w:u w:val="single"/>
        </w:rPr>
        <w:t>Wipe Down Service for Camps and Conferences:</w:t>
      </w:r>
    </w:p>
    <w:p w:rsidR="001A64E8" w:rsidRDefault="00C6327E">
      <w:pPr>
        <w:ind w:left="720"/>
      </w:pPr>
      <w:r>
        <w:t xml:space="preserve">Wipe-Down Service consists of a light general cleaning.  Specifically, it refers to a unit of cleaning performed at the request of The University of Alabama in Huntsville that will take place prior to re-occupancy of a space.  It occurs after occupancy occurs for a </w:t>
      </w:r>
      <w:r>
        <w:lastRenderedPageBreak/>
        <w:t>Summer Camp or Conference.  The residential unit must be left in excellent “move-in” condition when the service is complete.</w:t>
      </w:r>
    </w:p>
    <w:p w:rsidR="001A64E8" w:rsidRDefault="001A64E8">
      <w:pPr>
        <w:ind w:left="720"/>
      </w:pPr>
    </w:p>
    <w:p w:rsidR="001A64E8" w:rsidRDefault="00C6327E">
      <w:pPr>
        <w:ind w:left="720"/>
      </w:pPr>
      <w:r>
        <w:t>Some units used during Summer Camp or Conferences will only use some of the space.  These will be the only areas expected to have Wipe-down service.</w:t>
      </w:r>
    </w:p>
    <w:p w:rsidR="001A64E8" w:rsidRDefault="001A64E8">
      <w:pPr>
        <w:ind w:left="720"/>
      </w:pPr>
    </w:p>
    <w:p w:rsidR="001A64E8" w:rsidRDefault="00C6327E">
      <w:pPr>
        <w:rPr>
          <w:b/>
          <w:u w:val="single"/>
        </w:rPr>
      </w:pPr>
      <w:r>
        <w:rPr>
          <w:b/>
          <w:u w:val="single"/>
        </w:rPr>
        <w:t>Details Associated with “Wipe Down Service”:</w:t>
      </w:r>
    </w:p>
    <w:p w:rsidR="001A64E8" w:rsidRDefault="00C6327E">
      <w:pPr>
        <w:numPr>
          <w:ilvl w:val="0"/>
          <w:numId w:val="14"/>
        </w:numPr>
      </w:pPr>
      <w:r>
        <w:t xml:space="preserve"> All horizontal hard surfaces are to be wiped down in areas used in each unit.  Furniture drawers and cabinets should be checked for any type of items to </w:t>
      </w:r>
      <w:r w:rsidR="00D857F1">
        <w:t>ensure</w:t>
      </w:r>
      <w:r>
        <w:t xml:space="preserve"> they are empty and ready for re-occupancy.</w:t>
      </w:r>
    </w:p>
    <w:p w:rsidR="001A64E8" w:rsidRDefault="00C6327E">
      <w:pPr>
        <w:numPr>
          <w:ilvl w:val="0"/>
          <w:numId w:val="14"/>
        </w:numPr>
      </w:pPr>
      <w:r>
        <w:t>Floors are to be swept and vacuumed throughout.</w:t>
      </w:r>
    </w:p>
    <w:p w:rsidR="001A64E8" w:rsidRDefault="00C6327E">
      <w:pPr>
        <w:numPr>
          <w:ilvl w:val="0"/>
          <w:numId w:val="14"/>
        </w:numPr>
      </w:pPr>
      <w:r>
        <w:t>Any loose or bagged trash should be removed.</w:t>
      </w:r>
    </w:p>
    <w:p w:rsidR="001A64E8" w:rsidRDefault="00C6327E">
      <w:pPr>
        <w:numPr>
          <w:ilvl w:val="0"/>
          <w:numId w:val="14"/>
        </w:numPr>
      </w:pPr>
      <w:r>
        <w:t>Refrigerators and microwaves are to be checked for cleanliness.</w:t>
      </w:r>
    </w:p>
    <w:p w:rsidR="001A64E8" w:rsidRDefault="00C6327E">
      <w:pPr>
        <w:numPr>
          <w:ilvl w:val="0"/>
          <w:numId w:val="14"/>
        </w:numPr>
      </w:pPr>
      <w:r>
        <w:t xml:space="preserve">The bathroom is to be serviced for cleanliness.  The toilet bowl is to be cleaned and disinfected.  </w:t>
      </w:r>
      <w:r w:rsidR="00727CBD">
        <w:t>The counter</w:t>
      </w:r>
      <w:r>
        <w:t xml:space="preserve"> </w:t>
      </w:r>
      <w:r w:rsidR="00727CBD">
        <w:t>sink</w:t>
      </w:r>
      <w:r w:rsidR="00D857F1">
        <w:t>,</w:t>
      </w:r>
      <w:r>
        <w:t xml:space="preserve"> and faucets should be wiped clean.  Shower/Tub surfaces should be cleaned.  All drain covers should be free of any hair or other debris.</w:t>
      </w:r>
    </w:p>
    <w:p w:rsidR="001A64E8" w:rsidRDefault="00C6327E">
      <w:pPr>
        <w:numPr>
          <w:ilvl w:val="0"/>
          <w:numId w:val="14"/>
        </w:numPr>
      </w:pPr>
      <w:r>
        <w:t>Each area is to be free of odors.  Any lingering odors after a Wipe-Down service is completed must be reported to the Senior Housekeeper.</w:t>
      </w:r>
    </w:p>
    <w:p w:rsidR="001A64E8" w:rsidRDefault="00C6327E">
      <w:pPr>
        <w:numPr>
          <w:ilvl w:val="0"/>
          <w:numId w:val="14"/>
        </w:numPr>
      </w:pPr>
      <w:r>
        <w:t>The University reserves the right to call for a “wipe-down” activity in place of a Re-clean activity at any time during the summer season.</w:t>
      </w:r>
    </w:p>
    <w:p w:rsidR="001A64E8" w:rsidRDefault="001A64E8">
      <w:pPr>
        <w:rPr>
          <w:b/>
        </w:rPr>
      </w:pPr>
    </w:p>
    <w:p w:rsidR="001A64E8" w:rsidRDefault="00C6327E">
      <w:pPr>
        <w:rPr>
          <w:b/>
        </w:rPr>
      </w:pPr>
      <w:r>
        <w:rPr>
          <w:b/>
        </w:rPr>
        <w:t xml:space="preserve">** </w:t>
      </w:r>
      <w:r>
        <w:t xml:space="preserve">Contractors shall not dispose of any article in any apartment/suite/room (other than litter), such as clothing, audio/visual equipment, plates, dishes, personal items of any value, </w:t>
      </w:r>
      <w:proofErr w:type="spellStart"/>
      <w:r>
        <w:t>etc</w:t>
      </w:r>
      <w:proofErr w:type="spellEnd"/>
      <w:r>
        <w:t>, without the approval of the UAH Senior Housekeeper.  If items such as these are found, the UAH Senior Housekeeper must be notified immediately for guidance.  If the contractor enters any apartment/suite/room that should be vacant but clearly seems to be occupied, cleaning activities must cease and the UAH Senior Housekeeper immediately notified.  Cleaning activities shall resume only upon approval of the UAH Senior Housekeeper.</w:t>
      </w:r>
      <w:r>
        <w:rPr>
          <w:b/>
        </w:rPr>
        <w:t xml:space="preserve">                                                                               </w:t>
      </w:r>
    </w:p>
    <w:p w:rsidR="001A64E8" w:rsidRDefault="00C6327E">
      <w:r>
        <w:tab/>
      </w:r>
      <w:r>
        <w:tab/>
      </w:r>
    </w:p>
    <w:p w:rsidR="001A64E8" w:rsidRDefault="00C6327E">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outheast Campus Housing (SCH) John Wright Drive:</w:t>
      </w:r>
    </w:p>
    <w:p w:rsidR="001A64E8" w:rsidRDefault="001A64E8">
      <w:pPr>
        <w:spacing w:line="240" w:lineRule="auto"/>
        <w:rPr>
          <w:rFonts w:ascii="Times New Roman" w:eastAsia="Times New Roman" w:hAnsi="Times New Roman" w:cs="Times New Roman"/>
          <w:sz w:val="24"/>
          <w:szCs w:val="24"/>
          <w:u w:val="single"/>
        </w:rPr>
      </w:pP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Three-bedroom student suites</w:t>
      </w:r>
      <w:r>
        <w:rPr>
          <w:rFonts w:ascii="Times New Roman" w:eastAsia="Times New Roman" w:hAnsi="Times New Roman" w:cs="Times New Roman"/>
          <w:sz w:val="24"/>
          <w:szCs w:val="24"/>
        </w:rPr>
        <w:t>:</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02 A-L, 604 C-L, 606 C-L, 608 A-L, 702 A-L, 704 A-L, </w:t>
      </w:r>
      <w:r w:rsidR="00727CBD">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706 B-L at John Wright Drive.</w:t>
      </w:r>
    </w:p>
    <w:p w:rsidR="001A64E8" w:rsidRDefault="001A64E8">
      <w:pPr>
        <w:spacing w:line="240" w:lineRule="auto"/>
        <w:rPr>
          <w:rFonts w:ascii="Times New Roman" w:eastAsia="Times New Roman" w:hAnsi="Times New Roman" w:cs="Times New Roman"/>
          <w:sz w:val="24"/>
          <w:szCs w:val="24"/>
        </w:rPr>
      </w:pPr>
    </w:p>
    <w:p w:rsidR="001A64E8" w:rsidRDefault="00727CBD">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One-bedroom</w:t>
      </w:r>
      <w:r w:rsidR="00C6327E">
        <w:rPr>
          <w:rFonts w:ascii="Times New Roman" w:eastAsia="Times New Roman" w:hAnsi="Times New Roman" w:cs="Times New Roman"/>
          <w:b/>
          <w:sz w:val="24"/>
          <w:szCs w:val="24"/>
        </w:rPr>
        <w:t xml:space="preserve"> apartments:</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700 A, C-X, and 600 A, C-X at John Wright Drive.</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entral Campus Residence Hall (CCH)</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Four bedroom suites:</w:t>
      </w:r>
      <w:r>
        <w:rPr>
          <w:rFonts w:ascii="Times New Roman" w:eastAsia="Times New Roman" w:hAnsi="Times New Roman" w:cs="Times New Roman"/>
          <w:sz w:val="24"/>
          <w:szCs w:val="24"/>
        </w:rPr>
        <w:t xml:space="preserve"> 101, 102, 103, 104, 105, 106, 110, 111, 113, 114, 116, 201, 202, 203, 204, 205, 206, 207, 209, 210, 211, 212, 213, 214, 215, 216, 217, 218, 301, 302, 303, 304, 305, 306, 307, 309, 310, 311, 312, 313, 314, 315, 316, 317, 318, 401, 402, 403, 404, 405, 406, 407, 409, 410, 411, 412, 413, 414, 415, 416, 417, 418, 501, 502, 503, 504, 505, 506, 507, 509, 510, 511, 512, 513, 514, 515, 516, 517, 518, 601, 602, 603, 604, 605, 606, </w:t>
      </w:r>
      <w:r>
        <w:rPr>
          <w:rFonts w:ascii="Times New Roman" w:eastAsia="Times New Roman" w:hAnsi="Times New Roman" w:cs="Times New Roman"/>
          <w:sz w:val="24"/>
          <w:szCs w:val="24"/>
        </w:rPr>
        <w:lastRenderedPageBreak/>
        <w:t>607, 609, 610, 611, 612, 613, 614, 615, 616, 703, 704, 705, 706, 707, 709, 710, 713, 714 CCH at 1000 Ben Graves Drive</w:t>
      </w:r>
    </w:p>
    <w:p w:rsidR="001A64E8" w:rsidRDefault="001A64E8">
      <w:pPr>
        <w:spacing w:line="240" w:lineRule="auto"/>
        <w:rPr>
          <w:rFonts w:ascii="Times New Roman" w:eastAsia="Times New Roman" w:hAnsi="Times New Roman" w:cs="Times New Roman"/>
          <w:b/>
          <w:sz w:val="24"/>
          <w:szCs w:val="24"/>
          <w:u w:val="single"/>
        </w:rPr>
      </w:pPr>
    </w:p>
    <w:p w:rsidR="001A64E8" w:rsidRDefault="00C6327E">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rank Franz Residence Hall (FFH) at 1301 Ben Graves Drive</w:t>
      </w:r>
    </w:p>
    <w:p w:rsidR="001A64E8" w:rsidRDefault="001A64E8">
      <w:pPr>
        <w:spacing w:line="240" w:lineRule="auto"/>
        <w:rPr>
          <w:rFonts w:ascii="Times New Roman" w:eastAsia="Times New Roman" w:hAnsi="Times New Roman" w:cs="Times New Roman"/>
          <w:sz w:val="24"/>
          <w:szCs w:val="24"/>
        </w:rPr>
      </w:pPr>
    </w:p>
    <w:p w:rsidR="001A64E8" w:rsidRDefault="00727CBD">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Three-bedroom</w:t>
      </w:r>
      <w:r w:rsidR="00C6327E">
        <w:rPr>
          <w:rFonts w:ascii="Times New Roman" w:eastAsia="Times New Roman" w:hAnsi="Times New Roman" w:cs="Times New Roman"/>
          <w:b/>
          <w:sz w:val="24"/>
          <w:szCs w:val="24"/>
        </w:rPr>
        <w:t xml:space="preserve"> suites:</w:t>
      </w:r>
      <w:r w:rsidR="00C6327E">
        <w:rPr>
          <w:rFonts w:ascii="Times New Roman" w:eastAsia="Times New Roman" w:hAnsi="Times New Roman" w:cs="Times New Roman"/>
          <w:sz w:val="24"/>
          <w:szCs w:val="24"/>
        </w:rPr>
        <w:t xml:space="preserve"> 130, 208, 224, 308, 324,408, 424 </w:t>
      </w:r>
    </w:p>
    <w:p w:rsidR="001A64E8" w:rsidRDefault="001A64E8">
      <w:pPr>
        <w:spacing w:line="240" w:lineRule="auto"/>
        <w:rPr>
          <w:rFonts w:ascii="Times New Roman" w:eastAsia="Times New Roman" w:hAnsi="Times New Roman" w:cs="Times New Roman"/>
          <w:b/>
          <w:sz w:val="24"/>
          <w:szCs w:val="24"/>
        </w:rPr>
      </w:pPr>
    </w:p>
    <w:p w:rsidR="001A64E8" w:rsidRDefault="00C6327E">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Four bedroom suites:</w:t>
      </w:r>
      <w:r>
        <w:rPr>
          <w:rFonts w:ascii="Times New Roman" w:eastAsia="Times New Roman" w:hAnsi="Times New Roman" w:cs="Times New Roman"/>
          <w:sz w:val="24"/>
          <w:szCs w:val="24"/>
        </w:rPr>
        <w:t xml:space="preserve"> 124, 125, 132, 133, 134, 135,136, 201, 202, 203, 204, 206, 212, 213, 216, 218, 219, 226, 227, 228, 229, 230, 301, 302, 303, 304, 306, 312, 313, 316, 318, 319, 326, 327, 328, 329, 330, 401, 402, 403, 404, 406, 412, 413, 416, 418, 419, 426, 427, 428, 429, 430 </w:t>
      </w:r>
    </w:p>
    <w:p w:rsidR="001A64E8" w:rsidRDefault="00C6327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1A64E8" w:rsidRDefault="00C6327E">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Honors College units:</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1, 102, 103, 104, 113 </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North Campus Residence Hall (NCH) 1303 Ben Graves Drive</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ne-bedroom studio suites (33 units): </w:t>
      </w:r>
    </w:p>
    <w:p w:rsidR="001A64E8" w:rsidRDefault="00C6327E">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9, 127, 134, 135, 205, 206, 207, 209, 213, 224, 227, 228, 229, 301, 306, 307, 308, 310, 314, 325, 328, 329, 330, 401, 406, 407, 408, 410, 414, 425, 428, 429, 430 </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wo-bedroom suites (2 units): </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20 and 139 NCH</w:t>
      </w:r>
    </w:p>
    <w:p w:rsidR="001A64E8" w:rsidRDefault="001A64E8">
      <w:pPr>
        <w:spacing w:line="240" w:lineRule="auto"/>
        <w:rPr>
          <w:rFonts w:ascii="Times New Roman" w:eastAsia="Times New Roman" w:hAnsi="Times New Roman" w:cs="Times New Roman"/>
          <w:sz w:val="24"/>
          <w:szCs w:val="24"/>
        </w:rPr>
      </w:pPr>
    </w:p>
    <w:p w:rsidR="001A64E8" w:rsidRDefault="00727CBD">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Three-bedroom</w:t>
      </w:r>
      <w:r w:rsidR="00C6327E">
        <w:rPr>
          <w:rFonts w:ascii="Times New Roman" w:eastAsia="Times New Roman" w:hAnsi="Times New Roman" w:cs="Times New Roman"/>
          <w:b/>
          <w:sz w:val="24"/>
          <w:szCs w:val="24"/>
        </w:rPr>
        <w:t xml:space="preserve"> suites (6 units):</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14, 232, 315, 333, 415 and 433 </w:t>
      </w:r>
    </w:p>
    <w:p w:rsidR="001A64E8" w:rsidRDefault="001A64E8">
      <w:pPr>
        <w:spacing w:line="240" w:lineRule="auto"/>
        <w:rPr>
          <w:rFonts w:ascii="Times New Roman" w:eastAsia="Times New Roman" w:hAnsi="Times New Roman" w:cs="Times New Roman"/>
          <w:b/>
          <w:sz w:val="24"/>
          <w:szCs w:val="24"/>
        </w:rPr>
      </w:pPr>
    </w:p>
    <w:p w:rsidR="001A64E8" w:rsidRDefault="00C6327E">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Four-bedroom suites (61 units):</w:t>
      </w:r>
    </w:p>
    <w:p w:rsidR="001A64E8" w:rsidRDefault="00C6327E">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6, 118, 121, 122, 123, 124, 125, 126, 131, 132, 133, 137, 138, 200, 203, 204, 210, 212, 215, 216, 217, 218, 219, 220, 223, 225, 226, 230, 231, 300, 303, 305, 311, 313, 316. 317, 318, 319, 320, 321, 324, 326, 327, 331, 332, 400, 403, 405, 411, 413, 416, 417, 418, 419, 420, 421, 424, 426, 427, 431, 432 </w:t>
      </w:r>
    </w:p>
    <w:p w:rsidR="001A64E8" w:rsidRDefault="001A64E8">
      <w:pPr>
        <w:spacing w:line="240" w:lineRule="auto"/>
        <w:rPr>
          <w:rFonts w:ascii="Times New Roman" w:eastAsia="Times New Roman" w:hAnsi="Times New Roman" w:cs="Times New Roman"/>
          <w:b/>
          <w:sz w:val="24"/>
          <w:szCs w:val="24"/>
        </w:rPr>
      </w:pPr>
    </w:p>
    <w:p w:rsidR="001A64E8" w:rsidRDefault="00C6327E">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raternity and Sorority Housing (FSH)</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lta Chi (DC) at 510 Fraternity and Sorority Row</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igma Nu (SNU) at 516 Fraternity and Sorority Row</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lta Zeta (DZ) at 520 Fraternity and Sorority Row</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appa Delta (KD) at 518 Fraternity and Sorority Row</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pha Tau Omega (ATO) at 514 Fraternity and Sorority Row</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pha Omega Phi (AOII) at 512 Fraternity and Sorority Row</w:t>
      </w:r>
    </w:p>
    <w:p w:rsidR="001A64E8" w:rsidRDefault="001A64E8">
      <w:pPr>
        <w:spacing w:line="240" w:lineRule="auto"/>
        <w:rPr>
          <w:rFonts w:ascii="Times New Roman" w:eastAsia="Times New Roman" w:hAnsi="Times New Roman" w:cs="Times New Roman"/>
          <w:b/>
          <w:sz w:val="24"/>
          <w:szCs w:val="24"/>
          <w:u w:val="single"/>
        </w:rPr>
      </w:pPr>
    </w:p>
    <w:p w:rsidR="001A64E8" w:rsidRDefault="001A64E8">
      <w:pPr>
        <w:spacing w:line="240" w:lineRule="auto"/>
        <w:rPr>
          <w:rFonts w:ascii="Times New Roman" w:eastAsia="Times New Roman" w:hAnsi="Times New Roman" w:cs="Times New Roman"/>
          <w:b/>
          <w:sz w:val="24"/>
          <w:szCs w:val="24"/>
          <w:u w:val="single"/>
        </w:rPr>
      </w:pPr>
    </w:p>
    <w:p w:rsidR="001A64E8" w:rsidRDefault="001A64E8">
      <w:pPr>
        <w:spacing w:line="240" w:lineRule="auto"/>
        <w:rPr>
          <w:rFonts w:ascii="Times New Roman" w:eastAsia="Times New Roman" w:hAnsi="Times New Roman" w:cs="Times New Roman"/>
          <w:b/>
          <w:sz w:val="24"/>
          <w:szCs w:val="24"/>
          <w:u w:val="single"/>
        </w:rPr>
      </w:pP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harger Village (CV)</w:t>
      </w:r>
      <w:r>
        <w:rPr>
          <w:rFonts w:ascii="Times New Roman" w:eastAsia="Times New Roman" w:hAnsi="Times New Roman" w:cs="Times New Roman"/>
          <w:sz w:val="24"/>
          <w:szCs w:val="24"/>
        </w:rPr>
        <w:t xml:space="preserve"> at 601 John Wright Drive</w:t>
      </w:r>
    </w:p>
    <w:p w:rsidR="001A64E8" w:rsidRDefault="001A64E8">
      <w:pPr>
        <w:spacing w:line="240" w:lineRule="auto"/>
        <w:rPr>
          <w:rFonts w:ascii="Times New Roman" w:eastAsia="Times New Roman" w:hAnsi="Times New Roman" w:cs="Times New Roman"/>
          <w:b/>
          <w:sz w:val="24"/>
          <w:szCs w:val="24"/>
        </w:rPr>
      </w:pPr>
    </w:p>
    <w:p w:rsidR="001A64E8" w:rsidRDefault="00727CBD">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ne-bedroom</w:t>
      </w:r>
      <w:r w:rsidR="00C6327E">
        <w:rPr>
          <w:rFonts w:ascii="Times New Roman" w:eastAsia="Times New Roman" w:hAnsi="Times New Roman" w:cs="Times New Roman"/>
          <w:b/>
          <w:sz w:val="24"/>
          <w:szCs w:val="24"/>
        </w:rPr>
        <w:t xml:space="preserve"> apartments:</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5, 345, 445, 545 </w:t>
      </w:r>
    </w:p>
    <w:p w:rsidR="001A64E8" w:rsidRDefault="001A64E8">
      <w:pPr>
        <w:spacing w:line="240" w:lineRule="auto"/>
        <w:rPr>
          <w:rFonts w:ascii="Times New Roman" w:eastAsia="Times New Roman" w:hAnsi="Times New Roman" w:cs="Times New Roman"/>
          <w:b/>
          <w:sz w:val="24"/>
          <w:szCs w:val="24"/>
        </w:rPr>
      </w:pPr>
    </w:p>
    <w:p w:rsidR="001A64E8" w:rsidRDefault="00C6327E">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wo-bedroom suites: </w:t>
      </w:r>
    </w:p>
    <w:p w:rsidR="001A64E8" w:rsidRDefault="00C6327E">
      <w:p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119, 134, 151, 201, 202, 211, 223, 230, 231, 236, 251, 301, 302, 311, 323, 330, 331, 336, 351, 401, 402, 411, 423, 430, 431, 436, 451, 501, 502, 511, 523, 530, 531, 536, 551 </w:t>
      </w:r>
    </w:p>
    <w:p w:rsidR="001A64E8" w:rsidRDefault="001A64E8">
      <w:pPr>
        <w:spacing w:line="240" w:lineRule="auto"/>
        <w:ind w:firstLine="720"/>
        <w:rPr>
          <w:rFonts w:ascii="Times New Roman" w:eastAsia="Times New Roman" w:hAnsi="Times New Roman" w:cs="Times New Roman"/>
          <w:b/>
          <w:sz w:val="24"/>
          <w:szCs w:val="24"/>
        </w:rPr>
      </w:pPr>
    </w:p>
    <w:p w:rsidR="001A64E8" w:rsidRDefault="00C6327E">
      <w:pPr>
        <w:spacing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our-bedroom suites: </w:t>
      </w:r>
    </w:p>
    <w:p w:rsidR="001A64E8" w:rsidRDefault="00C6327E">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7, 138, 139, 140, 141, 142, 153, 154, 155, 156, 157, 158, 159, 160, 203, 204, 205, 206, 207, 208, 209, 210, 213, 214, 215, 216, 218, 219, 220, 221, 224, 225, 226, 227, 228, 229, 234, 235, 239, 240, 241, 242, 243, 244, 246, 247, 248, 249, 253, 254, 255, 256, 257, 258, 259, 260, 303, 304, 305, 306, 307, 308, 309, 310, 313, 314, 315, 316, 318, 319, 320, 321, 324, 325, 326, 327, 328, 329, 334, 335, 339, 340, 341, 342, 343, 344, 346, 347, 348, 349, 353, 354, 355, 356, 357, 358, 359, 360, 403, 404, 405, 406, 407, 408, 409, 410, 413, 414, 415, 416, 418, 419, 420, 421, 424, 425, 426, 427, 428, 429, 434, 435, 439, 440, 441, 443, 443, 444, 446, 447,, 448, 449, 453, 454, 455, 456, 457, 458, 459, 460, 503, 504, 505, 506, 507, 508, 509, 510, 513, 514, 515, 516, 518, 519, 520, 521, 524, 525, 526, 527, 528, 529 534, 535, 539, 540, 541, 542, 543, 544, 546, 547, 548, 549, 553, 554, 555, 556, 557, 558, 559, 560 </w:t>
      </w:r>
    </w:p>
    <w:p w:rsidR="001A64E8" w:rsidRDefault="001A64E8">
      <w:pPr>
        <w:spacing w:line="240" w:lineRule="auto"/>
        <w:rPr>
          <w:rFonts w:ascii="Times New Roman" w:eastAsia="Times New Roman" w:hAnsi="Times New Roman" w:cs="Times New Roman"/>
          <w:b/>
          <w:sz w:val="24"/>
          <w:szCs w:val="24"/>
        </w:rPr>
      </w:pPr>
    </w:p>
    <w:p w:rsidR="001A64E8" w:rsidRDefault="00C6327E">
      <w:pPr>
        <w:jc w:val="center"/>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t>University Fitness Center</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Locker Rooms/restrooms:</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r>
    </w:p>
    <w:p w:rsidR="001A64E8" w:rsidRDefault="00C6327E">
      <w:pPr>
        <w:spacing w:line="240" w:lineRule="auto"/>
        <w:ind w:firstLine="720"/>
        <w:rPr>
          <w:rFonts w:ascii="Times New Roman" w:eastAsia="Times New Roman" w:hAnsi="Times New Roman" w:cs="Times New Roman"/>
          <w:b/>
        </w:rPr>
      </w:pPr>
      <w:r>
        <w:rPr>
          <w:rFonts w:ascii="Times New Roman" w:eastAsia="Times New Roman" w:hAnsi="Times New Roman" w:cs="Times New Roman"/>
          <w:b/>
        </w:rPr>
        <w:t>Includes:</w:t>
      </w:r>
    </w:p>
    <w:p w:rsidR="001A64E8" w:rsidRDefault="00C6327E">
      <w:pPr>
        <w:numPr>
          <w:ilvl w:val="0"/>
          <w:numId w:val="5"/>
        </w:numPr>
        <w:spacing w:line="240" w:lineRule="auto"/>
        <w:rPr>
          <w:rFonts w:ascii="Times New Roman" w:eastAsia="Times New Roman" w:hAnsi="Times New Roman" w:cs="Times New Roman"/>
        </w:rPr>
      </w:pPr>
      <w:r>
        <w:rPr>
          <w:rFonts w:ascii="Times New Roman" w:eastAsia="Times New Roman" w:hAnsi="Times New Roman" w:cs="Times New Roman"/>
        </w:rPr>
        <w:t>Two large locker rooms: Restroom area, locker room area, and showers in each.</w:t>
      </w:r>
    </w:p>
    <w:p w:rsidR="001A64E8" w:rsidRDefault="00C6327E">
      <w:pPr>
        <w:numPr>
          <w:ilvl w:val="0"/>
          <w:numId w:val="5"/>
        </w:numPr>
        <w:spacing w:line="240" w:lineRule="auto"/>
        <w:rPr>
          <w:rFonts w:ascii="Times New Roman" w:eastAsia="Times New Roman" w:hAnsi="Times New Roman" w:cs="Times New Roman"/>
        </w:rPr>
      </w:pPr>
      <w:r>
        <w:rPr>
          <w:rFonts w:ascii="Times New Roman" w:eastAsia="Times New Roman" w:hAnsi="Times New Roman" w:cs="Times New Roman"/>
        </w:rPr>
        <w:t>Two family restrooms w/ showers located near pool.</w:t>
      </w:r>
    </w:p>
    <w:p w:rsidR="001A64E8" w:rsidRDefault="00C6327E">
      <w:pPr>
        <w:numPr>
          <w:ilvl w:val="0"/>
          <w:numId w:val="5"/>
        </w:numPr>
        <w:spacing w:line="240" w:lineRule="auto"/>
        <w:rPr>
          <w:rFonts w:ascii="Times New Roman" w:eastAsia="Times New Roman" w:hAnsi="Times New Roman" w:cs="Times New Roman"/>
        </w:rPr>
      </w:pPr>
      <w:r>
        <w:rPr>
          <w:rFonts w:ascii="Times New Roman" w:eastAsia="Times New Roman" w:hAnsi="Times New Roman" w:cs="Times New Roman"/>
        </w:rPr>
        <w:t>Two restrooms w/o showers located upstairs.</w:t>
      </w:r>
    </w:p>
    <w:p w:rsidR="001A64E8" w:rsidRDefault="001A64E8">
      <w:pPr>
        <w:numPr>
          <w:ilvl w:val="0"/>
          <w:numId w:val="5"/>
        </w:numPr>
        <w:spacing w:line="240" w:lineRule="auto"/>
        <w:rPr>
          <w:rFonts w:ascii="Times New Roman" w:eastAsia="Times New Roman" w:hAnsi="Times New Roman" w:cs="Times New Roman"/>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Cleaning Specifics:</w:t>
      </w:r>
    </w:p>
    <w:p w:rsidR="001A64E8" w:rsidRDefault="00C6327E">
      <w:pPr>
        <w:numPr>
          <w:ilvl w:val="0"/>
          <w:numId w:val="15"/>
        </w:numPr>
        <w:spacing w:line="240" w:lineRule="auto"/>
        <w:rPr>
          <w:rFonts w:ascii="Times New Roman" w:eastAsia="Times New Roman" w:hAnsi="Times New Roman" w:cs="Times New Roman"/>
        </w:rPr>
      </w:pPr>
      <w:r>
        <w:rPr>
          <w:rFonts w:ascii="Times New Roman" w:eastAsia="Times New Roman" w:hAnsi="Times New Roman" w:cs="Times New Roman"/>
        </w:rPr>
        <w:t>Twice daily and as needed.</w:t>
      </w:r>
    </w:p>
    <w:p w:rsidR="001A64E8" w:rsidRDefault="00C6327E">
      <w:pPr>
        <w:numPr>
          <w:ilvl w:val="0"/>
          <w:numId w:val="15"/>
        </w:numPr>
        <w:spacing w:line="240" w:lineRule="auto"/>
        <w:rPr>
          <w:rFonts w:ascii="Times New Roman" w:eastAsia="Times New Roman" w:hAnsi="Times New Roman" w:cs="Times New Roman"/>
        </w:rPr>
      </w:pPr>
      <w:r>
        <w:rPr>
          <w:rFonts w:ascii="Times New Roman" w:eastAsia="Times New Roman" w:hAnsi="Times New Roman" w:cs="Times New Roman"/>
        </w:rPr>
        <w:t>Cleaning includes polishing and cleaning of all surfaces, walls and floors.</w:t>
      </w:r>
    </w:p>
    <w:p w:rsidR="001A64E8" w:rsidRDefault="00C6327E">
      <w:pPr>
        <w:numPr>
          <w:ilvl w:val="0"/>
          <w:numId w:val="15"/>
        </w:numPr>
        <w:spacing w:line="240" w:lineRule="auto"/>
        <w:rPr>
          <w:rFonts w:ascii="Times New Roman" w:eastAsia="Times New Roman" w:hAnsi="Times New Roman" w:cs="Times New Roman"/>
        </w:rPr>
      </w:pPr>
      <w:r>
        <w:rPr>
          <w:rFonts w:ascii="Times New Roman" w:eastAsia="Times New Roman" w:hAnsi="Times New Roman" w:cs="Times New Roman"/>
        </w:rPr>
        <w:t>Empty trash</w:t>
      </w:r>
    </w:p>
    <w:p w:rsidR="001A64E8" w:rsidRDefault="00C6327E">
      <w:pPr>
        <w:numPr>
          <w:ilvl w:val="0"/>
          <w:numId w:val="15"/>
        </w:numPr>
        <w:spacing w:line="240" w:lineRule="auto"/>
        <w:rPr>
          <w:rFonts w:ascii="Times New Roman" w:eastAsia="Times New Roman" w:hAnsi="Times New Roman" w:cs="Times New Roman"/>
        </w:rPr>
      </w:pPr>
      <w:r>
        <w:rPr>
          <w:rFonts w:ascii="Times New Roman" w:eastAsia="Times New Roman" w:hAnsi="Times New Roman" w:cs="Times New Roman"/>
        </w:rPr>
        <w:t>Mop with disinfectant daily, possible twice if needed.</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Quarterly:</w:t>
      </w:r>
    </w:p>
    <w:p w:rsidR="001A64E8" w:rsidRDefault="00C6327E">
      <w:pPr>
        <w:numPr>
          <w:ilvl w:val="0"/>
          <w:numId w:val="16"/>
        </w:numPr>
        <w:spacing w:line="240" w:lineRule="auto"/>
        <w:rPr>
          <w:rFonts w:ascii="Times New Roman" w:eastAsia="Times New Roman" w:hAnsi="Times New Roman" w:cs="Times New Roman"/>
        </w:rPr>
      </w:pPr>
      <w:r>
        <w:rPr>
          <w:rFonts w:ascii="Times New Roman" w:eastAsia="Times New Roman" w:hAnsi="Times New Roman" w:cs="Times New Roman"/>
        </w:rPr>
        <w:t>Scrub and disinfect the tile floors and clean inside locker</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Stocking restrooms and shower areas.</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Lobby and general areas:</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Daily (and as needed):</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Front door glass and floor area cleaning.</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 xml:space="preserve">Disinfect reception desk area </w:t>
      </w:r>
      <w:proofErr w:type="spellStart"/>
      <w:r>
        <w:rPr>
          <w:rFonts w:ascii="Times New Roman" w:eastAsia="Times New Roman" w:hAnsi="Times New Roman" w:cs="Times New Roman"/>
        </w:rPr>
        <w:t>dn</w:t>
      </w:r>
      <w:proofErr w:type="spellEnd"/>
      <w:r>
        <w:rPr>
          <w:rFonts w:ascii="Times New Roman" w:eastAsia="Times New Roman" w:hAnsi="Times New Roman" w:cs="Times New Roman"/>
        </w:rPr>
        <w:t xml:space="preserve"> door handles regularly.</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Polish water fountains, window sills and glass.</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Disinfect entry surfaces, reception glass</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Sweep and vacuum entry areas.</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Stairs swept and washed.  Handrails disinfected daily.</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Dust mop and damp mop lobby floor.</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Keep trash cans clean</w:t>
      </w:r>
    </w:p>
    <w:p w:rsidR="001A64E8" w:rsidRDefault="00C6327E">
      <w:pPr>
        <w:numPr>
          <w:ilvl w:val="0"/>
          <w:numId w:val="19"/>
        </w:numPr>
        <w:spacing w:line="240" w:lineRule="auto"/>
        <w:rPr>
          <w:rFonts w:ascii="Times New Roman" w:eastAsia="Times New Roman" w:hAnsi="Times New Roman" w:cs="Times New Roman"/>
        </w:rPr>
      </w:pPr>
      <w:r>
        <w:rPr>
          <w:rFonts w:ascii="Times New Roman" w:eastAsia="Times New Roman" w:hAnsi="Times New Roman" w:cs="Times New Roman"/>
        </w:rPr>
        <w:t>Take other misc. Trash to dumpsters (boxes, disregarded items)</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lastRenderedPageBreak/>
        <w:tab/>
      </w:r>
      <w:r>
        <w:rPr>
          <w:rFonts w:ascii="Times New Roman" w:eastAsia="Times New Roman" w:hAnsi="Times New Roman" w:cs="Times New Roman"/>
          <w:b/>
        </w:rPr>
        <w:t>Quarterly:</w:t>
      </w:r>
    </w:p>
    <w:p w:rsidR="001A64E8" w:rsidRDefault="00C6327E">
      <w:pPr>
        <w:numPr>
          <w:ilvl w:val="0"/>
          <w:numId w:val="38"/>
        </w:numPr>
        <w:spacing w:line="240" w:lineRule="auto"/>
        <w:rPr>
          <w:rFonts w:ascii="Times New Roman" w:eastAsia="Times New Roman" w:hAnsi="Times New Roman" w:cs="Times New Roman"/>
        </w:rPr>
      </w:pPr>
      <w:r>
        <w:rPr>
          <w:rFonts w:ascii="Times New Roman" w:eastAsia="Times New Roman" w:hAnsi="Times New Roman" w:cs="Times New Roman"/>
        </w:rPr>
        <w:t>Scrub the lobby tile floor to clean and brighten the tiles and grout.</w:t>
      </w:r>
    </w:p>
    <w:p w:rsidR="001A64E8" w:rsidRDefault="001A64E8">
      <w:pPr>
        <w:spacing w:line="240" w:lineRule="auto"/>
        <w:rPr>
          <w:rFonts w:ascii="Times New Roman" w:eastAsia="Times New Roman" w:hAnsi="Times New Roman" w:cs="Times New Roman"/>
          <w:b/>
        </w:rPr>
      </w:pP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Weight Rooms:</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r>
    </w:p>
    <w:p w:rsidR="001A64E8" w:rsidRDefault="00C6327E">
      <w:pPr>
        <w:spacing w:line="240" w:lineRule="auto"/>
        <w:ind w:firstLine="720"/>
        <w:rPr>
          <w:rFonts w:ascii="Times New Roman" w:eastAsia="Times New Roman" w:hAnsi="Times New Roman" w:cs="Times New Roman"/>
          <w:b/>
        </w:rPr>
      </w:pPr>
      <w:r>
        <w:rPr>
          <w:rFonts w:ascii="Times New Roman" w:eastAsia="Times New Roman" w:hAnsi="Times New Roman" w:cs="Times New Roman"/>
          <w:b/>
        </w:rPr>
        <w:t>Daily (and as needed):</w:t>
      </w:r>
    </w:p>
    <w:p w:rsidR="001A64E8" w:rsidRDefault="00C6327E">
      <w:pPr>
        <w:numPr>
          <w:ilvl w:val="0"/>
          <w:numId w:val="10"/>
        </w:numPr>
        <w:spacing w:line="240" w:lineRule="auto"/>
        <w:rPr>
          <w:rFonts w:ascii="Times New Roman" w:eastAsia="Times New Roman" w:hAnsi="Times New Roman" w:cs="Times New Roman"/>
        </w:rPr>
      </w:pPr>
      <w:r>
        <w:rPr>
          <w:rFonts w:ascii="Times New Roman" w:eastAsia="Times New Roman" w:hAnsi="Times New Roman" w:cs="Times New Roman"/>
        </w:rPr>
        <w:t>Vacuum the carpet daily.</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Weekly:</w:t>
      </w:r>
    </w:p>
    <w:p w:rsidR="001A64E8" w:rsidRDefault="00C6327E">
      <w:pPr>
        <w:numPr>
          <w:ilvl w:val="0"/>
          <w:numId w:val="35"/>
        </w:numPr>
        <w:spacing w:line="240" w:lineRule="auto"/>
        <w:rPr>
          <w:rFonts w:ascii="Times New Roman" w:eastAsia="Times New Roman" w:hAnsi="Times New Roman" w:cs="Times New Roman"/>
        </w:rPr>
      </w:pPr>
      <w:r>
        <w:rPr>
          <w:rFonts w:ascii="Times New Roman" w:eastAsia="Times New Roman" w:hAnsi="Times New Roman" w:cs="Times New Roman"/>
        </w:rPr>
        <w:t>Clean windows between the weight room and lobby.</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Monthly:</w:t>
      </w:r>
    </w:p>
    <w:p w:rsidR="001A64E8" w:rsidRDefault="00C6327E">
      <w:pPr>
        <w:numPr>
          <w:ilvl w:val="0"/>
          <w:numId w:val="41"/>
        </w:numPr>
        <w:spacing w:line="240" w:lineRule="auto"/>
        <w:rPr>
          <w:rFonts w:ascii="Times New Roman" w:eastAsia="Times New Roman" w:hAnsi="Times New Roman" w:cs="Times New Roman"/>
        </w:rPr>
      </w:pPr>
      <w:r>
        <w:rPr>
          <w:rFonts w:ascii="Times New Roman" w:eastAsia="Times New Roman" w:hAnsi="Times New Roman" w:cs="Times New Roman"/>
        </w:rPr>
        <w:t>Clean mirrors in weight room.</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Quarterly:</w:t>
      </w:r>
    </w:p>
    <w:p w:rsidR="001A64E8" w:rsidRDefault="00C6327E">
      <w:pPr>
        <w:numPr>
          <w:ilvl w:val="0"/>
          <w:numId w:val="8"/>
        </w:numPr>
        <w:spacing w:line="240" w:lineRule="auto"/>
        <w:rPr>
          <w:rFonts w:ascii="Times New Roman" w:eastAsia="Times New Roman" w:hAnsi="Times New Roman" w:cs="Times New Roman"/>
        </w:rPr>
      </w:pPr>
      <w:r>
        <w:rPr>
          <w:rFonts w:ascii="Times New Roman" w:eastAsia="Times New Roman" w:hAnsi="Times New Roman" w:cs="Times New Roman"/>
        </w:rPr>
        <w:t xml:space="preserve">Use </w:t>
      </w:r>
      <w:r w:rsidR="00727CBD">
        <w:rPr>
          <w:rFonts w:ascii="Times New Roman" w:eastAsia="Times New Roman" w:hAnsi="Times New Roman" w:cs="Times New Roman"/>
        </w:rPr>
        <w:t>an</w:t>
      </w:r>
      <w:r>
        <w:rPr>
          <w:rFonts w:ascii="Times New Roman" w:eastAsia="Times New Roman" w:hAnsi="Times New Roman" w:cs="Times New Roman"/>
        </w:rPr>
        <w:t xml:space="preserve"> edge vacuum to clean under heavy equipment.</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 xml:space="preserve">Offices, meeting rooms and </w:t>
      </w:r>
      <w:r w:rsidR="00727CBD">
        <w:rPr>
          <w:rFonts w:ascii="Times New Roman" w:eastAsia="Times New Roman" w:hAnsi="Times New Roman" w:cs="Times New Roman"/>
          <w:b/>
        </w:rPr>
        <w:t>second-floor</w:t>
      </w:r>
      <w:r>
        <w:rPr>
          <w:rFonts w:ascii="Times New Roman" w:eastAsia="Times New Roman" w:hAnsi="Times New Roman" w:cs="Times New Roman"/>
          <w:b/>
        </w:rPr>
        <w:t xml:space="preserve"> stretching area:</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r>
    </w:p>
    <w:p w:rsidR="001A64E8" w:rsidRDefault="00C6327E">
      <w:pPr>
        <w:spacing w:line="240" w:lineRule="auto"/>
        <w:ind w:firstLine="720"/>
        <w:rPr>
          <w:rFonts w:ascii="Times New Roman" w:eastAsia="Times New Roman" w:hAnsi="Times New Roman" w:cs="Times New Roman"/>
          <w:b/>
        </w:rPr>
      </w:pPr>
      <w:r>
        <w:rPr>
          <w:rFonts w:ascii="Times New Roman" w:eastAsia="Times New Roman" w:hAnsi="Times New Roman" w:cs="Times New Roman"/>
          <w:b/>
        </w:rPr>
        <w:t>Daily (and as needed:</w:t>
      </w:r>
    </w:p>
    <w:p w:rsidR="001A64E8" w:rsidRDefault="00C6327E">
      <w:pPr>
        <w:numPr>
          <w:ilvl w:val="0"/>
          <w:numId w:val="42"/>
        </w:numPr>
        <w:spacing w:line="240" w:lineRule="auto"/>
        <w:rPr>
          <w:rFonts w:ascii="Times New Roman" w:eastAsia="Times New Roman" w:hAnsi="Times New Roman" w:cs="Times New Roman"/>
        </w:rPr>
      </w:pPr>
      <w:r>
        <w:rPr>
          <w:rFonts w:ascii="Times New Roman" w:eastAsia="Times New Roman" w:hAnsi="Times New Roman" w:cs="Times New Roman"/>
        </w:rPr>
        <w:t>Dust, wash, disinfect, vacuum</w:t>
      </w:r>
      <w:r w:rsidR="00727CBD">
        <w:rPr>
          <w:rFonts w:ascii="Times New Roman" w:eastAsia="Times New Roman" w:hAnsi="Times New Roman" w:cs="Times New Roman"/>
        </w:rPr>
        <w:t>,</w:t>
      </w:r>
      <w:r>
        <w:rPr>
          <w:rFonts w:ascii="Times New Roman" w:eastAsia="Times New Roman" w:hAnsi="Times New Roman" w:cs="Times New Roman"/>
        </w:rPr>
        <w:t xml:space="preserve"> and empty trash.</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Annually:</w:t>
      </w:r>
    </w:p>
    <w:p w:rsidR="001A64E8" w:rsidRDefault="00C6327E">
      <w:pPr>
        <w:numPr>
          <w:ilvl w:val="0"/>
          <w:numId w:val="28"/>
        </w:numPr>
        <w:spacing w:line="240" w:lineRule="auto"/>
        <w:rPr>
          <w:rFonts w:ascii="Times New Roman" w:eastAsia="Times New Roman" w:hAnsi="Times New Roman" w:cs="Times New Roman"/>
        </w:rPr>
      </w:pPr>
      <w:r>
        <w:rPr>
          <w:rFonts w:ascii="Times New Roman" w:eastAsia="Times New Roman" w:hAnsi="Times New Roman" w:cs="Times New Roman"/>
        </w:rPr>
        <w:t>Shampoo the carpet in offices.</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Cardio Area:</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t>Daily (and as needed):</w:t>
      </w:r>
    </w:p>
    <w:p w:rsidR="001A64E8" w:rsidRDefault="00C6327E">
      <w:pPr>
        <w:numPr>
          <w:ilvl w:val="0"/>
          <w:numId w:val="33"/>
        </w:numPr>
        <w:spacing w:line="240" w:lineRule="auto"/>
        <w:rPr>
          <w:rFonts w:ascii="Times New Roman" w:eastAsia="Times New Roman" w:hAnsi="Times New Roman" w:cs="Times New Roman"/>
        </w:rPr>
      </w:pPr>
      <w:r>
        <w:rPr>
          <w:rFonts w:ascii="Times New Roman" w:eastAsia="Times New Roman" w:hAnsi="Times New Roman" w:cs="Times New Roman"/>
        </w:rPr>
        <w:t>Sweep and mop.</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Monthly:</w:t>
      </w:r>
    </w:p>
    <w:p w:rsidR="001A64E8" w:rsidRDefault="00C6327E">
      <w:pPr>
        <w:numPr>
          <w:ilvl w:val="0"/>
          <w:numId w:val="7"/>
        </w:numPr>
        <w:spacing w:line="240" w:lineRule="auto"/>
        <w:rPr>
          <w:rFonts w:ascii="Times New Roman" w:eastAsia="Times New Roman" w:hAnsi="Times New Roman" w:cs="Times New Roman"/>
        </w:rPr>
      </w:pPr>
      <w:r>
        <w:rPr>
          <w:rFonts w:ascii="Times New Roman" w:eastAsia="Times New Roman" w:hAnsi="Times New Roman" w:cs="Times New Roman"/>
        </w:rPr>
        <w:t>Dust the ceiling fans and beams.</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Track:</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r>
    </w:p>
    <w:p w:rsidR="001A64E8" w:rsidRDefault="00C6327E">
      <w:pPr>
        <w:spacing w:line="240" w:lineRule="auto"/>
        <w:ind w:firstLine="720"/>
        <w:rPr>
          <w:rFonts w:ascii="Times New Roman" w:eastAsia="Times New Roman" w:hAnsi="Times New Roman" w:cs="Times New Roman"/>
          <w:b/>
        </w:rPr>
      </w:pPr>
      <w:r>
        <w:rPr>
          <w:rFonts w:ascii="Times New Roman" w:eastAsia="Times New Roman" w:hAnsi="Times New Roman" w:cs="Times New Roman"/>
          <w:b/>
        </w:rPr>
        <w:t>Weekly:</w:t>
      </w:r>
    </w:p>
    <w:p w:rsidR="001A64E8" w:rsidRDefault="00C6327E">
      <w:pPr>
        <w:numPr>
          <w:ilvl w:val="0"/>
          <w:numId w:val="13"/>
        </w:numPr>
        <w:spacing w:line="240" w:lineRule="auto"/>
        <w:rPr>
          <w:rFonts w:ascii="Times New Roman" w:eastAsia="Times New Roman" w:hAnsi="Times New Roman" w:cs="Times New Roman"/>
        </w:rPr>
      </w:pPr>
      <w:r>
        <w:rPr>
          <w:rFonts w:ascii="Times New Roman" w:eastAsia="Times New Roman" w:hAnsi="Times New Roman" w:cs="Times New Roman"/>
        </w:rPr>
        <w:t>Vacuum and mop floor.</w:t>
      </w:r>
    </w:p>
    <w:p w:rsidR="001A64E8" w:rsidRDefault="00C6327E">
      <w:pPr>
        <w:numPr>
          <w:ilvl w:val="0"/>
          <w:numId w:val="13"/>
        </w:numPr>
        <w:spacing w:line="240" w:lineRule="auto"/>
        <w:rPr>
          <w:rFonts w:ascii="Times New Roman" w:eastAsia="Times New Roman" w:hAnsi="Times New Roman" w:cs="Times New Roman"/>
        </w:rPr>
      </w:pPr>
      <w:r>
        <w:rPr>
          <w:rFonts w:ascii="Times New Roman" w:eastAsia="Times New Roman" w:hAnsi="Times New Roman" w:cs="Times New Roman"/>
        </w:rPr>
        <w:t xml:space="preserve">Clean the </w:t>
      </w:r>
      <w:r w:rsidR="00727CBD">
        <w:rPr>
          <w:rFonts w:ascii="Times New Roman" w:eastAsia="Times New Roman" w:hAnsi="Times New Roman" w:cs="Times New Roman"/>
        </w:rPr>
        <w:t>handrail</w:t>
      </w:r>
      <w:r>
        <w:rPr>
          <w:rFonts w:ascii="Times New Roman" w:eastAsia="Times New Roman" w:hAnsi="Times New Roman" w:cs="Times New Roman"/>
        </w:rPr>
        <w:t xml:space="preserve"> and window sills.</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Quarterly:</w:t>
      </w:r>
    </w:p>
    <w:p w:rsidR="001A64E8" w:rsidRDefault="00C6327E">
      <w:pPr>
        <w:numPr>
          <w:ilvl w:val="0"/>
          <w:numId w:val="26"/>
        </w:numPr>
        <w:spacing w:line="240" w:lineRule="auto"/>
        <w:rPr>
          <w:rFonts w:ascii="Times New Roman" w:eastAsia="Times New Roman" w:hAnsi="Times New Roman" w:cs="Times New Roman"/>
        </w:rPr>
      </w:pPr>
      <w:r>
        <w:rPr>
          <w:rFonts w:ascii="Times New Roman" w:eastAsia="Times New Roman" w:hAnsi="Times New Roman" w:cs="Times New Roman"/>
        </w:rPr>
        <w:t>Use the walk-behind machine to clean the track with water and light scrub.</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Gymnasium:</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t>Daily (and as needed):</w:t>
      </w:r>
    </w:p>
    <w:p w:rsidR="001A64E8" w:rsidRDefault="00C6327E">
      <w:pPr>
        <w:numPr>
          <w:ilvl w:val="0"/>
          <w:numId w:val="24"/>
        </w:numPr>
        <w:spacing w:line="240" w:lineRule="auto"/>
        <w:rPr>
          <w:rFonts w:ascii="Times New Roman" w:eastAsia="Times New Roman" w:hAnsi="Times New Roman" w:cs="Times New Roman"/>
        </w:rPr>
      </w:pPr>
      <w:r>
        <w:rPr>
          <w:rFonts w:ascii="Times New Roman" w:eastAsia="Times New Roman" w:hAnsi="Times New Roman" w:cs="Times New Roman"/>
        </w:rPr>
        <w:t>Dust mop the gym floor.</w:t>
      </w:r>
    </w:p>
    <w:p w:rsidR="001A64E8" w:rsidRDefault="00C6327E">
      <w:pPr>
        <w:numPr>
          <w:ilvl w:val="0"/>
          <w:numId w:val="24"/>
        </w:numPr>
        <w:spacing w:line="240" w:lineRule="auto"/>
        <w:rPr>
          <w:rFonts w:ascii="Times New Roman" w:eastAsia="Times New Roman" w:hAnsi="Times New Roman" w:cs="Times New Roman"/>
        </w:rPr>
      </w:pPr>
      <w:r>
        <w:rPr>
          <w:rFonts w:ascii="Times New Roman" w:eastAsia="Times New Roman" w:hAnsi="Times New Roman" w:cs="Times New Roman"/>
        </w:rPr>
        <w:t>Patrol the perimeters for trash, cleaning and disinfecting surfaces.</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Weekly:</w:t>
      </w:r>
    </w:p>
    <w:p w:rsidR="001A64E8" w:rsidRDefault="00C6327E">
      <w:pPr>
        <w:numPr>
          <w:ilvl w:val="0"/>
          <w:numId w:val="34"/>
        </w:numPr>
        <w:spacing w:line="240" w:lineRule="auto"/>
        <w:rPr>
          <w:rFonts w:ascii="Times New Roman" w:eastAsia="Times New Roman" w:hAnsi="Times New Roman" w:cs="Times New Roman"/>
        </w:rPr>
      </w:pPr>
      <w:r>
        <w:rPr>
          <w:rFonts w:ascii="Times New Roman" w:eastAsia="Times New Roman" w:hAnsi="Times New Roman" w:cs="Times New Roman"/>
        </w:rPr>
        <w:t>Damp mop once per week or as needed.</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Quarterly:</w:t>
      </w:r>
    </w:p>
    <w:p w:rsidR="001A64E8" w:rsidRDefault="00C6327E">
      <w:pPr>
        <w:numPr>
          <w:ilvl w:val="0"/>
          <w:numId w:val="1"/>
        </w:numPr>
        <w:spacing w:line="240" w:lineRule="auto"/>
        <w:rPr>
          <w:rFonts w:ascii="Times New Roman" w:eastAsia="Times New Roman" w:hAnsi="Times New Roman" w:cs="Times New Roman"/>
        </w:rPr>
      </w:pPr>
      <w:r>
        <w:rPr>
          <w:rFonts w:ascii="Times New Roman" w:eastAsia="Times New Roman" w:hAnsi="Times New Roman" w:cs="Times New Roman"/>
        </w:rPr>
        <w:t>Dust the beams on the walls under the track.</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Exercise rooms:</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t>Daily:</w:t>
      </w:r>
    </w:p>
    <w:p w:rsidR="001A64E8" w:rsidRDefault="00C6327E">
      <w:pPr>
        <w:numPr>
          <w:ilvl w:val="0"/>
          <w:numId w:val="32"/>
        </w:numPr>
        <w:spacing w:line="240" w:lineRule="auto"/>
        <w:rPr>
          <w:rFonts w:ascii="Times New Roman" w:eastAsia="Times New Roman" w:hAnsi="Times New Roman" w:cs="Times New Roman"/>
        </w:rPr>
      </w:pPr>
      <w:r>
        <w:rPr>
          <w:rFonts w:ascii="Times New Roman" w:eastAsia="Times New Roman" w:hAnsi="Times New Roman" w:cs="Times New Roman"/>
        </w:rPr>
        <w:t>Mirrors cleaned.</w:t>
      </w:r>
    </w:p>
    <w:p w:rsidR="001A64E8" w:rsidRDefault="00C6327E">
      <w:pPr>
        <w:numPr>
          <w:ilvl w:val="0"/>
          <w:numId w:val="32"/>
        </w:numPr>
        <w:spacing w:line="240" w:lineRule="auto"/>
        <w:rPr>
          <w:rFonts w:ascii="Times New Roman" w:eastAsia="Times New Roman" w:hAnsi="Times New Roman" w:cs="Times New Roman"/>
        </w:rPr>
      </w:pPr>
      <w:r>
        <w:rPr>
          <w:rFonts w:ascii="Times New Roman" w:eastAsia="Times New Roman" w:hAnsi="Times New Roman" w:cs="Times New Roman"/>
        </w:rPr>
        <w:lastRenderedPageBreak/>
        <w:t>Dust mop and damp mop.</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Monthly:</w:t>
      </w:r>
    </w:p>
    <w:p w:rsidR="001A64E8" w:rsidRDefault="00C6327E">
      <w:pPr>
        <w:numPr>
          <w:ilvl w:val="0"/>
          <w:numId w:val="6"/>
        </w:numPr>
        <w:spacing w:line="240" w:lineRule="auto"/>
        <w:rPr>
          <w:rFonts w:ascii="Times New Roman" w:eastAsia="Times New Roman" w:hAnsi="Times New Roman" w:cs="Times New Roman"/>
        </w:rPr>
      </w:pPr>
      <w:r>
        <w:rPr>
          <w:rFonts w:ascii="Times New Roman" w:eastAsia="Times New Roman" w:hAnsi="Times New Roman" w:cs="Times New Roman"/>
        </w:rPr>
        <w:t>Fans and HVAC Vents cleaned.</w:t>
      </w:r>
    </w:p>
    <w:p w:rsidR="001A64E8" w:rsidRDefault="001A64E8">
      <w:pPr>
        <w:spacing w:line="240" w:lineRule="auto"/>
        <w:rPr>
          <w:rFonts w:ascii="Times New Roman" w:eastAsia="Times New Roman" w:hAnsi="Times New Roman" w:cs="Times New Roman"/>
          <w:b/>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Pool area:</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ab/>
      </w:r>
    </w:p>
    <w:p w:rsidR="001A64E8" w:rsidRDefault="00C6327E">
      <w:pPr>
        <w:spacing w:line="240" w:lineRule="auto"/>
        <w:ind w:firstLine="720"/>
        <w:rPr>
          <w:rFonts w:ascii="Times New Roman" w:eastAsia="Times New Roman" w:hAnsi="Times New Roman" w:cs="Times New Roman"/>
          <w:b/>
        </w:rPr>
      </w:pPr>
      <w:r>
        <w:rPr>
          <w:rFonts w:ascii="Times New Roman" w:eastAsia="Times New Roman" w:hAnsi="Times New Roman" w:cs="Times New Roman"/>
          <w:b/>
        </w:rPr>
        <w:t>Daily (and as needed):</w:t>
      </w:r>
    </w:p>
    <w:p w:rsidR="001A64E8" w:rsidRDefault="00C6327E">
      <w:pPr>
        <w:numPr>
          <w:ilvl w:val="0"/>
          <w:numId w:val="40"/>
        </w:numPr>
        <w:spacing w:line="240" w:lineRule="auto"/>
        <w:rPr>
          <w:rFonts w:ascii="Times New Roman" w:eastAsia="Times New Roman" w:hAnsi="Times New Roman" w:cs="Times New Roman"/>
        </w:rPr>
      </w:pPr>
      <w:r>
        <w:rPr>
          <w:rFonts w:ascii="Times New Roman" w:eastAsia="Times New Roman" w:hAnsi="Times New Roman" w:cs="Times New Roman"/>
        </w:rPr>
        <w:t>Empty trash</w:t>
      </w: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b/>
        </w:rPr>
        <w:t>Quarterly:</w:t>
      </w:r>
    </w:p>
    <w:p w:rsidR="001A64E8" w:rsidRDefault="00C6327E">
      <w:pPr>
        <w:numPr>
          <w:ilvl w:val="0"/>
          <w:numId w:val="31"/>
        </w:numPr>
        <w:spacing w:line="240" w:lineRule="auto"/>
        <w:rPr>
          <w:rFonts w:ascii="Times New Roman" w:eastAsia="Times New Roman" w:hAnsi="Times New Roman" w:cs="Times New Roman"/>
        </w:rPr>
      </w:pPr>
      <w:r>
        <w:rPr>
          <w:rFonts w:ascii="Times New Roman" w:eastAsia="Times New Roman" w:hAnsi="Times New Roman" w:cs="Times New Roman"/>
        </w:rPr>
        <w:t>Power wash the pool deck.</w:t>
      </w:r>
    </w:p>
    <w:p w:rsidR="001A64E8" w:rsidRDefault="001A64E8">
      <w:pPr>
        <w:spacing w:line="240" w:lineRule="auto"/>
        <w:rPr>
          <w:rFonts w:ascii="Times New Roman" w:eastAsia="Times New Roman" w:hAnsi="Times New Roman" w:cs="Times New Roman"/>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Stairwells:</w:t>
      </w:r>
    </w:p>
    <w:p w:rsidR="001A64E8" w:rsidRDefault="00C6327E">
      <w:pPr>
        <w:numPr>
          <w:ilvl w:val="0"/>
          <w:numId w:val="12"/>
        </w:numPr>
        <w:spacing w:line="240" w:lineRule="auto"/>
        <w:rPr>
          <w:rFonts w:ascii="Times New Roman" w:eastAsia="Times New Roman" w:hAnsi="Times New Roman" w:cs="Times New Roman"/>
        </w:rPr>
      </w:pPr>
      <w:r>
        <w:rPr>
          <w:rFonts w:ascii="Times New Roman" w:eastAsia="Times New Roman" w:hAnsi="Times New Roman" w:cs="Times New Roman"/>
        </w:rPr>
        <w:t xml:space="preserve">Includes track </w:t>
      </w:r>
      <w:r w:rsidR="00727CBD">
        <w:rPr>
          <w:rFonts w:ascii="Times New Roman" w:eastAsia="Times New Roman" w:hAnsi="Times New Roman" w:cs="Times New Roman"/>
        </w:rPr>
        <w:t xml:space="preserve">of </w:t>
      </w:r>
      <w:r>
        <w:rPr>
          <w:rFonts w:ascii="Times New Roman" w:eastAsia="Times New Roman" w:hAnsi="Times New Roman" w:cs="Times New Roman"/>
        </w:rPr>
        <w:t>three emergency exit stairwells leading to outside</w:t>
      </w:r>
    </w:p>
    <w:p w:rsidR="001A64E8" w:rsidRDefault="00C6327E">
      <w:pPr>
        <w:numPr>
          <w:ilvl w:val="0"/>
          <w:numId w:val="12"/>
        </w:numPr>
        <w:spacing w:line="240" w:lineRule="auto"/>
        <w:rPr>
          <w:rFonts w:ascii="Times New Roman" w:eastAsia="Times New Roman" w:hAnsi="Times New Roman" w:cs="Times New Roman"/>
        </w:rPr>
      </w:pPr>
      <w:r>
        <w:rPr>
          <w:rFonts w:ascii="Times New Roman" w:eastAsia="Times New Roman" w:hAnsi="Times New Roman" w:cs="Times New Roman"/>
        </w:rPr>
        <w:t>Near rear of women’s locker room</w:t>
      </w:r>
    </w:p>
    <w:p w:rsidR="001A64E8" w:rsidRDefault="00C6327E">
      <w:pPr>
        <w:numPr>
          <w:ilvl w:val="0"/>
          <w:numId w:val="12"/>
        </w:numPr>
        <w:spacing w:line="240" w:lineRule="auto"/>
        <w:rPr>
          <w:rFonts w:ascii="Times New Roman" w:eastAsia="Times New Roman" w:hAnsi="Times New Roman" w:cs="Times New Roman"/>
        </w:rPr>
      </w:pPr>
      <w:r>
        <w:rPr>
          <w:rFonts w:ascii="Times New Roman" w:eastAsia="Times New Roman" w:hAnsi="Times New Roman" w:cs="Times New Roman"/>
        </w:rPr>
        <w:t>Clean under stairwells</w:t>
      </w:r>
    </w:p>
    <w:p w:rsidR="001A64E8" w:rsidRDefault="00C6327E">
      <w:pPr>
        <w:numPr>
          <w:ilvl w:val="0"/>
          <w:numId w:val="12"/>
        </w:numPr>
        <w:spacing w:line="240" w:lineRule="auto"/>
        <w:rPr>
          <w:rFonts w:ascii="Times New Roman" w:eastAsia="Times New Roman" w:hAnsi="Times New Roman" w:cs="Times New Roman"/>
        </w:rPr>
      </w:pPr>
      <w:r>
        <w:rPr>
          <w:rFonts w:ascii="Times New Roman" w:eastAsia="Times New Roman" w:hAnsi="Times New Roman" w:cs="Times New Roman"/>
        </w:rPr>
        <w:t>Sweep stairs</w:t>
      </w:r>
    </w:p>
    <w:p w:rsidR="001A64E8" w:rsidRDefault="001A64E8">
      <w:pPr>
        <w:spacing w:line="240" w:lineRule="auto"/>
        <w:rPr>
          <w:rFonts w:ascii="Times New Roman" w:eastAsia="Times New Roman" w:hAnsi="Times New Roman" w:cs="Times New Roman"/>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Elevator:</w:t>
      </w:r>
    </w:p>
    <w:p w:rsidR="001A64E8" w:rsidRDefault="00C6327E">
      <w:pPr>
        <w:numPr>
          <w:ilvl w:val="0"/>
          <w:numId w:val="30"/>
        </w:numPr>
        <w:spacing w:line="240" w:lineRule="auto"/>
        <w:rPr>
          <w:rFonts w:ascii="Times New Roman" w:eastAsia="Times New Roman" w:hAnsi="Times New Roman" w:cs="Times New Roman"/>
        </w:rPr>
      </w:pPr>
      <w:r>
        <w:rPr>
          <w:rFonts w:ascii="Times New Roman" w:eastAsia="Times New Roman" w:hAnsi="Times New Roman" w:cs="Times New Roman"/>
        </w:rPr>
        <w:t>Vacuum Daily</w:t>
      </w:r>
    </w:p>
    <w:p w:rsidR="001A64E8" w:rsidRDefault="00C6327E">
      <w:pPr>
        <w:numPr>
          <w:ilvl w:val="0"/>
          <w:numId w:val="30"/>
        </w:numPr>
        <w:spacing w:line="240" w:lineRule="auto"/>
        <w:rPr>
          <w:rFonts w:ascii="Times New Roman" w:eastAsia="Times New Roman" w:hAnsi="Times New Roman" w:cs="Times New Roman"/>
        </w:rPr>
      </w:pPr>
      <w:r>
        <w:rPr>
          <w:rFonts w:ascii="Times New Roman" w:eastAsia="Times New Roman" w:hAnsi="Times New Roman" w:cs="Times New Roman"/>
        </w:rPr>
        <w:t>Polish Weekly</w:t>
      </w:r>
    </w:p>
    <w:p w:rsidR="001A64E8" w:rsidRDefault="001A64E8">
      <w:pPr>
        <w:spacing w:line="240" w:lineRule="auto"/>
        <w:rPr>
          <w:rFonts w:ascii="Times New Roman" w:eastAsia="Times New Roman" w:hAnsi="Times New Roman" w:cs="Times New Roman"/>
        </w:rPr>
      </w:pPr>
    </w:p>
    <w:p w:rsidR="001A64E8" w:rsidRDefault="00C6327E">
      <w:pPr>
        <w:spacing w:line="240" w:lineRule="auto"/>
        <w:rPr>
          <w:rFonts w:ascii="Times New Roman" w:eastAsia="Times New Roman" w:hAnsi="Times New Roman" w:cs="Times New Roman"/>
          <w:b/>
        </w:rPr>
      </w:pPr>
      <w:r>
        <w:rPr>
          <w:rFonts w:ascii="Times New Roman" w:eastAsia="Times New Roman" w:hAnsi="Times New Roman" w:cs="Times New Roman"/>
          <w:b/>
        </w:rPr>
        <w:t>Supplies:</w:t>
      </w:r>
    </w:p>
    <w:p w:rsidR="001A64E8" w:rsidRDefault="00C6327E">
      <w:pPr>
        <w:numPr>
          <w:ilvl w:val="0"/>
          <w:numId w:val="27"/>
        </w:numPr>
        <w:spacing w:line="240" w:lineRule="auto"/>
        <w:rPr>
          <w:rFonts w:ascii="Times New Roman" w:eastAsia="Times New Roman" w:hAnsi="Times New Roman" w:cs="Times New Roman"/>
        </w:rPr>
      </w:pPr>
      <w:r>
        <w:rPr>
          <w:rFonts w:ascii="Times New Roman" w:eastAsia="Times New Roman" w:hAnsi="Times New Roman" w:cs="Times New Roman"/>
        </w:rPr>
        <w:t xml:space="preserve">General cleaning chemicals for cleaning to be supplied by </w:t>
      </w:r>
      <w:r w:rsidR="00727CBD">
        <w:rPr>
          <w:rFonts w:ascii="Times New Roman" w:eastAsia="Times New Roman" w:hAnsi="Times New Roman" w:cs="Times New Roman"/>
        </w:rPr>
        <w:t xml:space="preserve">the </w:t>
      </w:r>
      <w:r>
        <w:rPr>
          <w:rFonts w:ascii="Times New Roman" w:eastAsia="Times New Roman" w:hAnsi="Times New Roman" w:cs="Times New Roman"/>
        </w:rPr>
        <w:t>contractor.</w:t>
      </w:r>
    </w:p>
    <w:p w:rsidR="001A64E8" w:rsidRDefault="00C6327E">
      <w:pPr>
        <w:numPr>
          <w:ilvl w:val="0"/>
          <w:numId w:val="27"/>
        </w:numPr>
        <w:spacing w:line="240" w:lineRule="auto"/>
        <w:rPr>
          <w:rFonts w:ascii="Times New Roman" w:eastAsia="Times New Roman" w:hAnsi="Times New Roman" w:cs="Times New Roman"/>
        </w:rPr>
      </w:pPr>
      <w:r>
        <w:rPr>
          <w:rFonts w:ascii="Times New Roman" w:eastAsia="Times New Roman" w:hAnsi="Times New Roman" w:cs="Times New Roman"/>
        </w:rPr>
        <w:t xml:space="preserve">Contractor will provide equipment such as buffers, carpet shampooers, </w:t>
      </w:r>
      <w:r w:rsidR="00727CBD">
        <w:rPr>
          <w:rFonts w:ascii="Times New Roman" w:eastAsia="Times New Roman" w:hAnsi="Times New Roman" w:cs="Times New Roman"/>
        </w:rPr>
        <w:t>walk-behind</w:t>
      </w:r>
      <w:r>
        <w:rPr>
          <w:rFonts w:ascii="Times New Roman" w:eastAsia="Times New Roman" w:hAnsi="Times New Roman" w:cs="Times New Roman"/>
        </w:rPr>
        <w:t xml:space="preserve"> machines, etc.</w:t>
      </w:r>
    </w:p>
    <w:p w:rsidR="001A64E8" w:rsidRDefault="00C6327E">
      <w:pPr>
        <w:numPr>
          <w:ilvl w:val="0"/>
          <w:numId w:val="27"/>
        </w:numPr>
        <w:spacing w:line="240" w:lineRule="auto"/>
        <w:rPr>
          <w:rFonts w:ascii="Times New Roman" w:eastAsia="Times New Roman" w:hAnsi="Times New Roman" w:cs="Times New Roman"/>
        </w:rPr>
      </w:pPr>
      <w:r>
        <w:rPr>
          <w:rFonts w:ascii="Times New Roman" w:eastAsia="Times New Roman" w:hAnsi="Times New Roman" w:cs="Times New Roman"/>
        </w:rPr>
        <w:t>University Fitness Center to supply bathroom paper products, trash bags</w:t>
      </w:r>
      <w:r w:rsidR="00727CBD">
        <w:rPr>
          <w:rFonts w:ascii="Times New Roman" w:eastAsia="Times New Roman" w:hAnsi="Times New Roman" w:cs="Times New Roman"/>
        </w:rPr>
        <w:t>,</w:t>
      </w:r>
      <w:r>
        <w:rPr>
          <w:rFonts w:ascii="Times New Roman" w:eastAsia="Times New Roman" w:hAnsi="Times New Roman" w:cs="Times New Roman"/>
        </w:rPr>
        <w:t xml:space="preserve"> and hand/body soap.</w:t>
      </w:r>
    </w:p>
    <w:p w:rsidR="001A64E8" w:rsidRDefault="00C6327E">
      <w:pPr>
        <w:numPr>
          <w:ilvl w:val="0"/>
          <w:numId w:val="27"/>
        </w:numPr>
        <w:spacing w:line="240" w:lineRule="auto"/>
        <w:rPr>
          <w:rFonts w:ascii="Times New Roman" w:eastAsia="Times New Roman" w:hAnsi="Times New Roman" w:cs="Times New Roman"/>
        </w:rPr>
      </w:pPr>
      <w:r>
        <w:rPr>
          <w:rFonts w:ascii="Times New Roman" w:eastAsia="Times New Roman" w:hAnsi="Times New Roman" w:cs="Times New Roman"/>
        </w:rPr>
        <w:t xml:space="preserve">Any equipment or supplies that are </w:t>
      </w:r>
      <w:r w:rsidR="00727CBD">
        <w:rPr>
          <w:rFonts w:ascii="Times New Roman" w:eastAsia="Times New Roman" w:hAnsi="Times New Roman" w:cs="Times New Roman"/>
        </w:rPr>
        <w:t>on-premise</w:t>
      </w:r>
      <w:r>
        <w:rPr>
          <w:rFonts w:ascii="Times New Roman" w:eastAsia="Times New Roman" w:hAnsi="Times New Roman" w:cs="Times New Roman"/>
        </w:rPr>
        <w:t xml:space="preserve"> can be used by </w:t>
      </w:r>
      <w:r w:rsidR="00727CBD">
        <w:rPr>
          <w:rFonts w:ascii="Times New Roman" w:eastAsia="Times New Roman" w:hAnsi="Times New Roman" w:cs="Times New Roman"/>
        </w:rPr>
        <w:t xml:space="preserve">the </w:t>
      </w:r>
      <w:r>
        <w:rPr>
          <w:rFonts w:ascii="Times New Roman" w:eastAsia="Times New Roman" w:hAnsi="Times New Roman" w:cs="Times New Roman"/>
        </w:rPr>
        <w:t>contractor.</w:t>
      </w:r>
    </w:p>
    <w:p w:rsidR="001A64E8" w:rsidRDefault="001A64E8">
      <w:pPr>
        <w:spacing w:line="240" w:lineRule="auto"/>
        <w:rPr>
          <w:rFonts w:ascii="Times New Roman" w:eastAsia="Times New Roman" w:hAnsi="Times New Roman" w:cs="Times New Roman"/>
        </w:rPr>
      </w:pPr>
    </w:p>
    <w:p w:rsidR="001A64E8" w:rsidRDefault="00C6327E">
      <w:pPr>
        <w:spacing w:line="240" w:lineRule="auto"/>
        <w:rPr>
          <w:rFonts w:ascii="Times New Roman" w:eastAsia="Times New Roman" w:hAnsi="Times New Roman" w:cs="Times New Roman"/>
          <w:b/>
          <w:sz w:val="24"/>
          <w:szCs w:val="24"/>
        </w:rPr>
      </w:pPr>
      <w:r>
        <w:br w:type="page"/>
      </w:r>
    </w:p>
    <w:p w:rsidR="001A64E8" w:rsidRDefault="00C6327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CING SHEET</w:t>
      </w:r>
    </w:p>
    <w:p w:rsidR="001A64E8" w:rsidRDefault="001A64E8">
      <w:pPr>
        <w:spacing w:line="240" w:lineRule="auto"/>
        <w:jc w:val="center"/>
        <w:rPr>
          <w:rFonts w:ascii="Times New Roman" w:eastAsia="Times New Roman" w:hAnsi="Times New Roman" w:cs="Times New Roman"/>
          <w:b/>
          <w:sz w:val="24"/>
          <w:szCs w:val="24"/>
        </w:rPr>
      </w:pPr>
    </w:p>
    <w:p w:rsidR="001A64E8" w:rsidRDefault="00C6327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lease quote the following prices as they relate to specifications</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e for complete cleaning of student suite including full floor treatment per suite</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 (1-bedroom/</w:t>
      </w:r>
      <w:proofErr w:type="gramStart"/>
      <w:r w:rsidR="00727CBD">
        <w:rPr>
          <w:rFonts w:ascii="Times New Roman" w:eastAsia="Times New Roman" w:hAnsi="Times New Roman" w:cs="Times New Roman"/>
          <w:sz w:val="24"/>
          <w:szCs w:val="24"/>
        </w:rPr>
        <w:t xml:space="preserve">unfurnished)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w:t>
      </w:r>
      <w:r w:rsidR="00727C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 (3-bedroom/full kitch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CH (4-bedroom/mini kitch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FFH (2-bedroom w/bathroo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w:t>
      </w:r>
      <w:r>
        <w:rPr>
          <w:rFonts w:ascii="Times New Roman" w:eastAsia="Times New Roman" w:hAnsi="Times New Roman" w:cs="Times New Roman"/>
          <w:sz w:val="24"/>
          <w:szCs w:val="24"/>
          <w:u w:val="single"/>
        </w:rPr>
        <w:t>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FH (3-bedroom/mini kitch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FH (4-bedroom/mini kitche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CH (1-bedroom studio/mini kitchen)</w:t>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CH (2-bedroom/mini kitch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CH (3-bedroom/mini kitch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NCH (4-bedroom/mini kitch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V (1-bedroom/mini kitche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__________________</w:t>
      </w:r>
    </w:p>
    <w:p w:rsidR="001A64E8" w:rsidRDefault="00C6327E">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CV (2-bedroom/mini kitche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 </w:t>
      </w:r>
      <w:r>
        <w:rPr>
          <w:rFonts w:ascii="Times New Roman" w:eastAsia="Times New Roman" w:hAnsi="Times New Roman" w:cs="Times New Roman"/>
          <w:b/>
          <w:sz w:val="24"/>
          <w:szCs w:val="24"/>
          <w:u w:val="single"/>
        </w:rPr>
        <w:t>__________________</w:t>
      </w:r>
    </w:p>
    <w:p w:rsidR="001A64E8" w:rsidRDefault="00C6327E">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CV (4-bedroom/mini kitche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 _______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eek Row House                                          $__________________</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erence Cleaning Proposal (NCH/FFH/CVA &amp; CVO)</w:t>
      </w:r>
    </w:p>
    <w:p w:rsidR="001A64E8" w:rsidRDefault="001A64E8">
      <w:pPr>
        <w:spacing w:line="240" w:lineRule="auto"/>
        <w:rPr>
          <w:rFonts w:ascii="Times New Roman" w:eastAsia="Times New Roman" w:hAnsi="Times New Roman" w:cs="Times New Roman"/>
          <w:sz w:val="24"/>
          <w:szCs w:val="24"/>
          <w:u w:val="single"/>
        </w:rPr>
      </w:pP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iodically suites will be used for individual guests and conference groups.  The number of suites </w:t>
      </w:r>
      <w:r w:rsidR="00727CBD">
        <w:rPr>
          <w:rFonts w:ascii="Times New Roman" w:eastAsia="Times New Roman" w:hAnsi="Times New Roman" w:cs="Times New Roman"/>
          <w:sz w:val="24"/>
          <w:szCs w:val="24"/>
        </w:rPr>
        <w:t>varies</w:t>
      </w:r>
      <w:r>
        <w:rPr>
          <w:rFonts w:ascii="Times New Roman" w:eastAsia="Times New Roman" w:hAnsi="Times New Roman" w:cs="Times New Roman"/>
          <w:sz w:val="24"/>
          <w:szCs w:val="24"/>
        </w:rPr>
        <w:t xml:space="preserve">.  The level of cleaning is contingent upon </w:t>
      </w:r>
      <w:r w:rsidR="00727CB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ength of stay.</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lete cleaning of entire suite or half-suite (2 bedrooms, 1 bath area, and kitchen/living area)</w:t>
      </w:r>
    </w:p>
    <w:p w:rsidR="001A64E8" w:rsidRDefault="001A64E8">
      <w:pPr>
        <w:spacing w:line="240" w:lineRule="auto"/>
        <w:rPr>
          <w:rFonts w:ascii="Times New Roman" w:eastAsia="Times New Roman" w:hAnsi="Times New Roman" w:cs="Times New Roman"/>
          <w:sz w:val="24"/>
          <w:szCs w:val="24"/>
        </w:rPr>
      </w:pP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 nights:</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1-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4-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7 nights:</w:t>
      </w:r>
    </w:p>
    <w:p w:rsidR="001A64E8" w:rsidRDefault="00C6327E">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4-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8-14 nights:</w:t>
      </w:r>
    </w:p>
    <w:p w:rsidR="001A64E8" w:rsidRDefault="00C6327E">
      <w:pPr>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1-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4-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2 weeks - 4 weeks:</w:t>
      </w:r>
    </w:p>
    <w:p w:rsidR="001A64E8" w:rsidRDefault="00C6327E">
      <w:pPr>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1-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4-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1 month:</w:t>
      </w:r>
    </w:p>
    <w:p w:rsidR="001A64E8" w:rsidRDefault="00C6327E">
      <w:pPr>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1-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4-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1A64E8">
      <w:pPr>
        <w:spacing w:line="240" w:lineRule="auto"/>
        <w:rPr>
          <w:rFonts w:ascii="Times New Roman" w:eastAsia="Times New Roman" w:hAnsi="Times New Roman" w:cs="Times New Roman"/>
          <w:sz w:val="24"/>
          <w:szCs w:val="24"/>
        </w:rPr>
      </w:pPr>
    </w:p>
    <w:p w:rsidR="001A64E8" w:rsidRDefault="00C6327E">
      <w:pPr>
        <w:rPr>
          <w:rFonts w:ascii="Times New Roman" w:eastAsia="Times New Roman" w:hAnsi="Times New Roman" w:cs="Times New Roman"/>
        </w:rPr>
      </w:pPr>
      <w:r>
        <w:rPr>
          <w:rFonts w:ascii="Times New Roman" w:eastAsia="Times New Roman" w:hAnsi="Times New Roman" w:cs="Times New Roman"/>
        </w:rPr>
        <w:t>2 months:</w:t>
      </w:r>
    </w:p>
    <w:p w:rsidR="001A64E8" w:rsidRDefault="00C6327E">
      <w:pPr>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1-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4-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Ten weeks (include full floor treatment)</w:t>
      </w:r>
    </w:p>
    <w:p w:rsidR="001A64E8" w:rsidRDefault="00C6327E">
      <w:pPr>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1-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C63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4-bedroom full suite $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Half Suite $___________</w:t>
      </w:r>
    </w:p>
    <w:p w:rsidR="001A64E8" w:rsidRDefault="001A64E8">
      <w:pPr>
        <w:rPr>
          <w:b/>
          <w:sz w:val="26"/>
          <w:szCs w:val="26"/>
        </w:rPr>
      </w:pPr>
    </w:p>
    <w:p w:rsidR="001A64E8" w:rsidRDefault="00C6327E">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Monthly Common Area Cleaning Fee:</w:t>
      </w:r>
    </w:p>
    <w:p w:rsidR="001A64E8" w:rsidRDefault="00C6327E">
      <w:pPr>
        <w:rPr>
          <w:rFonts w:ascii="Times New Roman" w:eastAsia="Times New Roman" w:hAnsi="Times New Roman" w:cs="Times New Roman"/>
        </w:rPr>
      </w:pPr>
      <w:r>
        <w:rPr>
          <w:rFonts w:ascii="Times New Roman" w:eastAsia="Times New Roman" w:hAnsi="Times New Roman" w:cs="Times New Roman"/>
          <w:b/>
          <w:sz w:val="26"/>
          <w:szCs w:val="26"/>
        </w:rPr>
        <w:tab/>
      </w:r>
      <w:r>
        <w:rPr>
          <w:rFonts w:ascii="Times New Roman" w:eastAsia="Times New Roman" w:hAnsi="Times New Roman" w:cs="Times New Roman"/>
        </w:rPr>
        <w:t>Charger Village Original</w:t>
      </w:r>
      <w:r>
        <w:rPr>
          <w:rFonts w:ascii="Times New Roman" w:eastAsia="Times New Roman" w:hAnsi="Times New Roman" w:cs="Times New Roman"/>
        </w:rPr>
        <w:tab/>
      </w:r>
      <w:r>
        <w:rPr>
          <w:rFonts w:ascii="Times New Roman" w:eastAsia="Times New Roman" w:hAnsi="Times New Roman" w:cs="Times New Roman"/>
        </w:rPr>
        <w:tab/>
        <w:t>______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ab/>
        <w:t>Charger Village Addition</w:t>
      </w:r>
      <w:r>
        <w:rPr>
          <w:rFonts w:ascii="Times New Roman" w:eastAsia="Times New Roman" w:hAnsi="Times New Roman" w:cs="Times New Roman"/>
        </w:rPr>
        <w:tab/>
      </w:r>
      <w:r>
        <w:rPr>
          <w:rFonts w:ascii="Times New Roman" w:eastAsia="Times New Roman" w:hAnsi="Times New Roman" w:cs="Times New Roman"/>
        </w:rPr>
        <w:tab/>
        <w:t>______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ab/>
        <w:t>Southeast Campus Residence</w:t>
      </w:r>
      <w:r>
        <w:rPr>
          <w:rFonts w:ascii="Times New Roman" w:eastAsia="Times New Roman" w:hAnsi="Times New Roman" w:cs="Times New Roman"/>
        </w:rPr>
        <w:tab/>
        <w:t>______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ab/>
        <w:t>Frank Franz Residence Hall</w:t>
      </w:r>
      <w:r>
        <w:rPr>
          <w:rFonts w:ascii="Times New Roman" w:eastAsia="Times New Roman" w:hAnsi="Times New Roman" w:cs="Times New Roman"/>
        </w:rPr>
        <w:tab/>
      </w:r>
      <w:r>
        <w:rPr>
          <w:rFonts w:ascii="Times New Roman" w:eastAsia="Times New Roman" w:hAnsi="Times New Roman" w:cs="Times New Roman"/>
        </w:rPr>
        <w:tab/>
        <w:t>______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ab/>
        <w:t>North Campus Residence Hall</w:t>
      </w:r>
      <w:r>
        <w:rPr>
          <w:rFonts w:ascii="Times New Roman" w:eastAsia="Times New Roman" w:hAnsi="Times New Roman" w:cs="Times New Roman"/>
        </w:rPr>
        <w:tab/>
        <w:t>_________________</w:t>
      </w:r>
    </w:p>
    <w:p w:rsidR="001A64E8" w:rsidRDefault="00C6327E">
      <w:pPr>
        <w:rPr>
          <w:rFonts w:ascii="Times New Roman" w:eastAsia="Times New Roman" w:hAnsi="Times New Roman" w:cs="Times New Roman"/>
        </w:rPr>
      </w:pPr>
      <w:r>
        <w:rPr>
          <w:rFonts w:ascii="Times New Roman" w:eastAsia="Times New Roman" w:hAnsi="Times New Roman" w:cs="Times New Roman"/>
        </w:rPr>
        <w:tab/>
        <w:t>Central Campus Residence Hall</w:t>
      </w:r>
      <w:r>
        <w:rPr>
          <w:rFonts w:ascii="Times New Roman" w:eastAsia="Times New Roman" w:hAnsi="Times New Roman" w:cs="Times New Roman"/>
        </w:rPr>
        <w:tab/>
        <w:t>_________________</w:t>
      </w:r>
    </w:p>
    <w:p w:rsidR="001A64E8" w:rsidRDefault="001A64E8">
      <w:pPr>
        <w:rPr>
          <w:rFonts w:ascii="Times New Roman" w:eastAsia="Times New Roman" w:hAnsi="Times New Roman" w:cs="Times New Roman"/>
          <w:sz w:val="24"/>
          <w:szCs w:val="24"/>
        </w:rPr>
      </w:pPr>
    </w:p>
    <w:p w:rsidR="001A64E8" w:rsidRDefault="00C6327E">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Fitness Center Fee (Monthly):</w:t>
      </w:r>
      <w:r w:rsidR="00727CBD">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_____________________</w:t>
      </w:r>
    </w:p>
    <w:p w:rsidR="001A64E8" w:rsidRDefault="001A64E8">
      <w:pPr>
        <w:rPr>
          <w:rFonts w:ascii="Times New Roman" w:eastAsia="Times New Roman" w:hAnsi="Times New Roman" w:cs="Times New Roman"/>
          <w:b/>
        </w:rPr>
      </w:pPr>
    </w:p>
    <w:p w:rsidR="001A64E8" w:rsidRDefault="001A64E8">
      <w:pPr>
        <w:rPr>
          <w:rFonts w:ascii="Times New Roman" w:eastAsia="Times New Roman" w:hAnsi="Times New Roman" w:cs="Times New Roman"/>
        </w:rPr>
      </w:pPr>
    </w:p>
    <w:p w:rsidR="001A64E8" w:rsidRDefault="00C6327E">
      <w:pPr>
        <w:rPr>
          <w:rFonts w:ascii="Times New Roman" w:eastAsia="Times New Roman" w:hAnsi="Times New Roman" w:cs="Times New Roman"/>
          <w:b/>
          <w:u w:val="single"/>
        </w:rPr>
      </w:pPr>
      <w:r>
        <w:rPr>
          <w:rFonts w:ascii="Times New Roman" w:eastAsia="Times New Roman" w:hAnsi="Times New Roman" w:cs="Times New Roman"/>
          <w:b/>
          <w:u w:val="single"/>
        </w:rPr>
        <w:t>PRICING</w:t>
      </w:r>
    </w:p>
    <w:p w:rsidR="001A64E8" w:rsidRDefault="00C6327E">
      <w:pPr>
        <w:numPr>
          <w:ilvl w:val="0"/>
          <w:numId w:val="9"/>
        </w:numPr>
        <w:rPr>
          <w:rFonts w:ascii="Times New Roman" w:eastAsia="Times New Roman" w:hAnsi="Times New Roman" w:cs="Times New Roman"/>
        </w:rPr>
      </w:pPr>
      <w:r>
        <w:rPr>
          <w:rFonts w:ascii="Times New Roman" w:eastAsia="Times New Roman" w:hAnsi="Times New Roman" w:cs="Times New Roman"/>
        </w:rPr>
        <w:t>Proposals shall include all services, labor</w:t>
      </w:r>
      <w:r w:rsidR="00727CBD">
        <w:rPr>
          <w:rFonts w:ascii="Times New Roman" w:eastAsia="Times New Roman" w:hAnsi="Times New Roman" w:cs="Times New Roman"/>
        </w:rPr>
        <w:t>,</w:t>
      </w:r>
      <w:r>
        <w:rPr>
          <w:rFonts w:ascii="Times New Roman" w:eastAsia="Times New Roman" w:hAnsi="Times New Roman" w:cs="Times New Roman"/>
        </w:rPr>
        <w:t xml:space="preserve"> and price plus costs as indicated on the proposal page.</w:t>
      </w:r>
    </w:p>
    <w:p w:rsidR="001A64E8" w:rsidRDefault="00C6327E">
      <w:pPr>
        <w:numPr>
          <w:ilvl w:val="0"/>
          <w:numId w:val="9"/>
        </w:numPr>
        <w:rPr>
          <w:rFonts w:ascii="Times New Roman" w:eastAsia="Times New Roman" w:hAnsi="Times New Roman" w:cs="Times New Roman"/>
        </w:rPr>
      </w:pPr>
      <w:r>
        <w:rPr>
          <w:rFonts w:ascii="Times New Roman" w:eastAsia="Times New Roman" w:hAnsi="Times New Roman" w:cs="Times New Roman"/>
        </w:rPr>
        <w:t>Prices provided must remain in effect for the dates noted on the Proposal Form.</w:t>
      </w:r>
    </w:p>
    <w:p w:rsidR="001A64E8" w:rsidRDefault="00C6327E">
      <w:pPr>
        <w:numPr>
          <w:ilvl w:val="0"/>
          <w:numId w:val="9"/>
        </w:numPr>
        <w:rPr>
          <w:rFonts w:ascii="Times New Roman" w:eastAsia="Times New Roman" w:hAnsi="Times New Roman" w:cs="Times New Roman"/>
        </w:rPr>
      </w:pPr>
      <w:r>
        <w:rPr>
          <w:rFonts w:ascii="Times New Roman" w:eastAsia="Times New Roman" w:hAnsi="Times New Roman" w:cs="Times New Roman"/>
        </w:rPr>
        <w:t>Payments for labor and services, under this contract, shall be made on per unit (room/unit) basis and limited to the work actually performed on any job/project.</w:t>
      </w: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C6327E">
      <w:pPr>
        <w:rPr>
          <w:rFonts w:ascii="Times New Roman" w:eastAsia="Times New Roman" w:hAnsi="Times New Roman" w:cs="Times New Roman"/>
        </w:rPr>
      </w:pPr>
      <w:r>
        <w:rPr>
          <w:rFonts w:ascii="Times New Roman" w:eastAsia="Times New Roman" w:hAnsi="Times New Roman" w:cs="Times New Roman"/>
        </w:rPr>
        <w:t>Signature_________________________________    Date____________________________________</w:t>
      </w: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1A64E8" w:rsidRDefault="001A64E8">
      <w:pPr>
        <w:rPr>
          <w:rFonts w:ascii="Times New Roman" w:eastAsia="Times New Roman" w:hAnsi="Times New Roman" w:cs="Times New Roman"/>
        </w:rPr>
      </w:pPr>
    </w:p>
    <w:p w:rsidR="00727CBD" w:rsidRDefault="00727CBD">
      <w:pPr>
        <w:rPr>
          <w:rFonts w:ascii="Times New Roman" w:eastAsia="Times New Roman" w:hAnsi="Times New Roman" w:cs="Times New Roman"/>
          <w:b/>
          <w:u w:val="single"/>
        </w:rPr>
      </w:pPr>
    </w:p>
    <w:p w:rsidR="001A64E8" w:rsidRDefault="00C6327E">
      <w:pPr>
        <w:rPr>
          <w:rFonts w:ascii="Times New Roman" w:eastAsia="Times New Roman" w:hAnsi="Times New Roman" w:cs="Times New Roman"/>
          <w:b/>
          <w:u w:val="single"/>
        </w:rPr>
      </w:pPr>
      <w:bookmarkStart w:id="1" w:name="_GoBack"/>
      <w:bookmarkEnd w:id="1"/>
      <w:r>
        <w:rPr>
          <w:rFonts w:ascii="Times New Roman" w:eastAsia="Times New Roman" w:hAnsi="Times New Roman" w:cs="Times New Roman"/>
          <w:b/>
          <w:u w:val="single"/>
        </w:rPr>
        <w:lastRenderedPageBreak/>
        <w:t>TERM OF CONTRACT</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The anticipated contractual period will be for one (1) year with (5) possible renewals of one year each, subject to budgetary approval on a yearly basis.  The University of Alabama in Huntsville reserves the right to alter this time period upon review of all proposals.</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 xml:space="preserve">Service Dates will be between October to </w:t>
      </w:r>
      <w:proofErr w:type="gramStart"/>
      <w:r>
        <w:rPr>
          <w:rFonts w:ascii="Times New Roman" w:eastAsia="Times New Roman" w:hAnsi="Times New Roman" w:cs="Times New Roman"/>
        </w:rPr>
        <w:t>October  yearly</w:t>
      </w:r>
      <w:proofErr w:type="gramEnd"/>
      <w:r>
        <w:rPr>
          <w:rFonts w:ascii="Times New Roman" w:eastAsia="Times New Roman" w:hAnsi="Times New Roman" w:cs="Times New Roman"/>
        </w:rPr>
        <w:t>.  A high use time will be at the end of Spring semester and during the summer.</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The University reserves the right to terminate the awarded contractor’s services for cause or convenience at any time during the term of the contract.</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 xml:space="preserve">These services can be terminated at any time with no cause, by the University. In the event that services are terminated by the University, written notice will be provided thirty (30) days in advance of termination.  </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The awarded contractor may not assign, sell or sub-contract its obligations under the contract to any third party without prior approval in writing by the University.</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In the event that the contract is terminated either by contract expiration or by voluntary termination by the University, the contractor must continue all services until new services become completely operational or a new service provider is in place.</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The contractor will be responsible for any additional costs incurred by the University in utilizing any replacement firm</w:t>
      </w:r>
    </w:p>
    <w:p w:rsidR="001A64E8" w:rsidRDefault="00C6327E">
      <w:pPr>
        <w:numPr>
          <w:ilvl w:val="0"/>
          <w:numId w:val="29"/>
        </w:numPr>
        <w:rPr>
          <w:rFonts w:ascii="Times New Roman" w:eastAsia="Times New Roman" w:hAnsi="Times New Roman" w:cs="Times New Roman"/>
        </w:rPr>
      </w:pPr>
      <w:r>
        <w:rPr>
          <w:rFonts w:ascii="Times New Roman" w:eastAsia="Times New Roman" w:hAnsi="Times New Roman" w:cs="Times New Roman"/>
        </w:rPr>
        <w:t>At no time shall this service extend more than thirty (30) days beyond the expiration date of the existing contract.</w:t>
      </w:r>
    </w:p>
    <w:p w:rsidR="001A64E8" w:rsidRDefault="001A64E8">
      <w:pPr>
        <w:rPr>
          <w:rFonts w:ascii="Times New Roman" w:eastAsia="Times New Roman" w:hAnsi="Times New Roman" w:cs="Times New Roman"/>
        </w:rPr>
      </w:pPr>
    </w:p>
    <w:p w:rsidR="001A64E8" w:rsidRDefault="00C6327E">
      <w:pPr>
        <w:spacing w:after="200"/>
        <w:jc w:val="both"/>
        <w:rPr>
          <w:b/>
          <w:sz w:val="24"/>
          <w:szCs w:val="24"/>
        </w:rPr>
      </w:pPr>
      <w:r>
        <w:rPr>
          <w:b/>
          <w:sz w:val="24"/>
          <w:szCs w:val="24"/>
        </w:rPr>
        <w:t>General Terms and Conditions for This Proposal</w:t>
      </w:r>
    </w:p>
    <w:p w:rsidR="001A64E8" w:rsidRDefault="00C6327E">
      <w:pPr>
        <w:spacing w:before="240" w:after="240"/>
        <w:jc w:val="both"/>
        <w:rPr>
          <w:b/>
        </w:rPr>
      </w:pPr>
      <w:r>
        <w:rPr>
          <w:b/>
        </w:rPr>
        <w:t>Access to Facilities</w:t>
      </w:r>
    </w:p>
    <w:p w:rsidR="001A64E8" w:rsidRDefault="00C6327E">
      <w:pPr>
        <w:spacing w:before="240" w:after="240"/>
        <w:jc w:val="both"/>
      </w:pPr>
      <w:r>
        <w:t>The Contractor and its employees or agents shall have the right to use only those facilities of the University that are necessary to its performance of services under this Contract and shall have no right of access to any other facilities of the University. Sidewalks, entrances, passageways, stairways, and corridors shall not be obstructed by the Contractor or used for any purpose other than ingress and egress to and from the University’s premises under the Contractor’s control.</w:t>
      </w:r>
    </w:p>
    <w:p w:rsidR="001A64E8" w:rsidRDefault="00C6327E">
      <w:pPr>
        <w:pStyle w:val="Heading2"/>
        <w:keepNext w:val="0"/>
        <w:keepLines w:val="0"/>
        <w:spacing w:after="80"/>
        <w:rPr>
          <w:b/>
          <w:sz w:val="22"/>
          <w:szCs w:val="22"/>
        </w:rPr>
      </w:pPr>
      <w:bookmarkStart w:id="2" w:name="_gb29k63j80c1" w:colFirst="0" w:colLast="0"/>
      <w:bookmarkEnd w:id="2"/>
      <w:r>
        <w:rPr>
          <w:b/>
          <w:sz w:val="22"/>
          <w:szCs w:val="22"/>
        </w:rPr>
        <w:t>Hold Harmless Clause</w:t>
      </w:r>
    </w:p>
    <w:p w:rsidR="001A64E8" w:rsidRDefault="00C6327E">
      <w:pPr>
        <w:spacing w:before="240" w:after="240"/>
      </w:pPr>
      <w:r>
        <w:t>The vendor must agree “To hold harmless” the State of Alabama, Board of Trustees of the University of Alabama System, and employees of the University of Alabama in Huntsville, against claims arising out of the actions of any person in the use or administration of this project.</w:t>
      </w:r>
    </w:p>
    <w:p w:rsidR="001A64E8" w:rsidRDefault="00C6327E">
      <w:pPr>
        <w:spacing w:before="240" w:after="240"/>
        <w:rPr>
          <w:b/>
        </w:rPr>
      </w:pPr>
      <w:r>
        <w:rPr>
          <w:b/>
        </w:rPr>
        <w:t>Permits, Licenses, Taxes and Certificate of Authority</w:t>
      </w:r>
    </w:p>
    <w:p w:rsidR="001A64E8" w:rsidRDefault="00C6327E">
      <w:pPr>
        <w:spacing w:before="240" w:after="240"/>
      </w:pPr>
      <w:r>
        <w:t>The vendor shall, at its sole expense, procure and keep in effect all necessary permits and licenses required for its performance under this agreement, and it shall post or display in a prominent place such permits and/or notices as are required by law.</w:t>
      </w:r>
    </w:p>
    <w:p w:rsidR="001A64E8" w:rsidRDefault="00C6327E">
      <w:pPr>
        <w:spacing w:before="240" w:after="240"/>
      </w:pPr>
      <w:r>
        <w:lastRenderedPageBreak/>
        <w:t>The vendor shall be responsible for and pay when due any and all taxes and assessments arising out of the operation including, but not limited to, payroll taxes (including all deductions of employees) and income taxes.</w:t>
      </w:r>
    </w:p>
    <w:p w:rsidR="001A64E8" w:rsidRDefault="00C6327E">
      <w:pPr>
        <w:spacing w:before="240" w:after="240"/>
      </w:pPr>
      <w:r>
        <w:t>The vendor shall comply with the provisions of all applicable statutes and regulations of taxing authorities to which it is subject.</w:t>
      </w:r>
    </w:p>
    <w:p w:rsidR="001A64E8" w:rsidRDefault="00C6327E">
      <w:pPr>
        <w:spacing w:before="240" w:after="240"/>
        <w:jc w:val="both"/>
        <w:rPr>
          <w:b/>
        </w:rPr>
      </w:pPr>
      <w:r>
        <w:rPr>
          <w:b/>
        </w:rPr>
        <w:t>Applicable Law</w:t>
      </w:r>
    </w:p>
    <w:p w:rsidR="001A64E8" w:rsidRDefault="00C6327E">
      <w:pPr>
        <w:spacing w:before="240" w:after="240"/>
      </w:pPr>
      <w:r>
        <w:t>This Contract, and all matters or issues collateral to it, shall be governed by and construed in accordance with the laws of the State of Alabama.</w:t>
      </w:r>
    </w:p>
    <w:p w:rsidR="001A64E8" w:rsidRDefault="00C6327E">
      <w:pPr>
        <w:spacing w:before="240" w:after="240"/>
        <w:ind w:firstLine="20"/>
      </w:pPr>
      <w:r>
        <w:t>Vendor represents and warrants that all article and services covered by this proposal meet or exceed the safety standards established and promulgated under the Federal Occupational Safety and Health Act of 1970, No. 2006, and its regulations in effect or proposed as of the date of this proposal.</w:t>
      </w:r>
    </w:p>
    <w:p w:rsidR="001A64E8" w:rsidRDefault="00C6327E">
      <w:pPr>
        <w:spacing w:before="240" w:after="240"/>
        <w:ind w:firstLine="20"/>
      </w:pPr>
      <w:r>
        <w:t>The vendor agrees that it shall not, with respect to any activity carried out on the premises of the University or relating in any way to this Contract, discriminate unlawfully against any person on the basis of race, color, national origin, religion, sex, age, handicap or disability. The equal opportunity clause required under Executive Order 11246 date September 28, 1965 issued by the President of the United States of America, and Public Law 88-352, 88</w:t>
      </w:r>
      <w:r>
        <w:rPr>
          <w:vertAlign w:val="superscript"/>
        </w:rPr>
        <w:t>th</w:t>
      </w:r>
      <w:r>
        <w:t xml:space="preserve"> Congress, the “Civil Rights Act of 1964” and regulations issued there under are made a part of this Contract by reference.</w:t>
      </w:r>
    </w:p>
    <w:p w:rsidR="001A64E8" w:rsidRDefault="00C6327E">
      <w:pPr>
        <w:spacing w:before="240" w:after="240"/>
        <w:ind w:firstLine="20"/>
        <w:rPr>
          <w:b/>
        </w:rPr>
      </w:pPr>
      <w:r>
        <w:rPr>
          <w:b/>
        </w:rPr>
        <w:t>Assignment</w:t>
      </w:r>
    </w:p>
    <w:p w:rsidR="001A64E8" w:rsidRDefault="00C6327E">
      <w:pPr>
        <w:spacing w:before="240" w:after="240"/>
      </w:pPr>
      <w:r>
        <w:t>No contract may be assigned; sublet or transferred without the written consent of the University.</w:t>
      </w:r>
    </w:p>
    <w:p w:rsidR="001A64E8" w:rsidRDefault="00C6327E">
      <w:pPr>
        <w:spacing w:before="240" w:after="240"/>
        <w:rPr>
          <w:b/>
        </w:rPr>
      </w:pPr>
      <w:r>
        <w:rPr>
          <w:b/>
        </w:rPr>
        <w:t>Insurance Obligations Including Worker’s Compensation and Comprehensive General Liability</w:t>
      </w:r>
    </w:p>
    <w:p w:rsidR="001A64E8" w:rsidRDefault="00C6327E">
      <w:pPr>
        <w:spacing w:before="240" w:after="240"/>
        <w:rPr>
          <w:b/>
        </w:rPr>
      </w:pPr>
      <w:r>
        <w:t>The vendor shall maintain in force at all times during the term of this Agreement, with responsible insurance carriers, the following insurance: (a) workmen’s compensation insurance, to the extent coverage is required by law for the Contractor, in the amount of the statutory limits; (b) public liability insurance in the amount of $1 million; and (c) automobile liability insurance, if the use of an automobile by the Vendor is involved in or related to its performance under this contract. The vendor shall provide a Certificate of Insurance to the University with respect to one (1) or more of the foregoing coverages. The University shall be made an additional insured on any of such policies of insurance.</w:t>
      </w:r>
      <w:r>
        <w:rPr>
          <w:b/>
        </w:rPr>
        <w:t xml:space="preserve"> </w:t>
      </w:r>
    </w:p>
    <w:p w:rsidR="001A64E8" w:rsidRDefault="00C6327E">
      <w:pPr>
        <w:spacing w:before="240" w:after="240"/>
        <w:rPr>
          <w:b/>
        </w:rPr>
      </w:pPr>
      <w:r>
        <w:rPr>
          <w:b/>
        </w:rPr>
        <w:t>Warranty Period</w:t>
      </w:r>
    </w:p>
    <w:p w:rsidR="001A64E8" w:rsidRDefault="00C6327E">
      <w:pPr>
        <w:spacing w:before="240" w:after="240"/>
      </w:pPr>
      <w:r>
        <w:t>Include a copy of your materials warranty; clearly state the length of the warranty for both labor and materials.</w:t>
      </w:r>
    </w:p>
    <w:p w:rsidR="001A64E8" w:rsidRDefault="00C6327E">
      <w:pPr>
        <w:spacing w:before="240" w:after="240"/>
        <w:rPr>
          <w:b/>
        </w:rPr>
      </w:pPr>
      <w:r>
        <w:rPr>
          <w:b/>
        </w:rPr>
        <w:lastRenderedPageBreak/>
        <w:t>Contract Cancellation</w:t>
      </w:r>
    </w:p>
    <w:p w:rsidR="001A64E8" w:rsidRDefault="00C6327E">
      <w:pPr>
        <w:spacing w:before="240" w:after="240"/>
      </w:pPr>
      <w:r>
        <w:t>If the vendor fails to fulfill its contract obligations, the University may give the vendor written notice of its failure to perform, and if the vendor fails to correct the default within thirty (30) days, the University, by written notice, may terminate the contract after an additional (15) days.  UAH may cancel this contract for any reason as seen fit by the university.</w:t>
      </w:r>
    </w:p>
    <w:p w:rsidR="001A64E8" w:rsidRDefault="00C6327E">
      <w:pPr>
        <w:spacing w:before="240" w:after="240"/>
        <w:rPr>
          <w:b/>
        </w:rPr>
      </w:pPr>
      <w:r>
        <w:rPr>
          <w:b/>
        </w:rPr>
        <w:t>Codes and Standards</w:t>
      </w:r>
    </w:p>
    <w:p w:rsidR="001A64E8" w:rsidRDefault="00C6327E">
      <w:pPr>
        <w:spacing w:before="240" w:after="240"/>
      </w:pPr>
      <w:r>
        <w:t>The successful vendor must perform all work under the current codes and standards that are applicable, such as, but not limited to: American Standards Association, National Bureau of Standards, ADA, American National Standards Institute, etc. and any federal and local codes and ordinances.</w:t>
      </w:r>
    </w:p>
    <w:p w:rsidR="001A64E8" w:rsidRDefault="00C6327E">
      <w:pPr>
        <w:spacing w:before="240" w:after="240"/>
        <w:rPr>
          <w:b/>
        </w:rPr>
      </w:pPr>
      <w:r>
        <w:rPr>
          <w:b/>
        </w:rPr>
        <w:t xml:space="preserve"> University Name – Limitations on Use</w:t>
      </w:r>
    </w:p>
    <w:p w:rsidR="001A64E8" w:rsidRDefault="00C6327E">
      <w:pPr>
        <w:spacing w:before="240" w:after="240"/>
      </w:pPr>
      <w:r>
        <w:t>The vendor shall not use, in its external advertising, marketing programs, or other promotional efforts, any data, pictures, or other representation of the University except on the specific written authorization of the University’s Vice President for Finance and Administration. However, the vendor shall be allowed to include the University on its routine client list for matters of reference.</w:t>
      </w:r>
    </w:p>
    <w:p w:rsidR="001A64E8" w:rsidRDefault="00C6327E">
      <w:pPr>
        <w:spacing w:before="240" w:after="240"/>
      </w:pPr>
      <w:r>
        <w:t xml:space="preserve"> </w:t>
      </w:r>
    </w:p>
    <w:p w:rsidR="001A64E8" w:rsidRDefault="00C6327E">
      <w:pPr>
        <w:spacing w:before="240" w:after="240"/>
        <w:rPr>
          <w:b/>
        </w:rPr>
      </w:pPr>
      <w:r>
        <w:rPr>
          <w:b/>
        </w:rPr>
        <w:t>Non-Collusion</w:t>
      </w:r>
    </w:p>
    <w:p w:rsidR="001A64E8" w:rsidRDefault="00C6327E">
      <w:pPr>
        <w:spacing w:before="240" w:after="240"/>
      </w:pPr>
      <w:r>
        <w:t>Any agreement or collusion among vendors or prospective vendors in restraint of freedom of competition, by agreement to proposal at a fixed price or to refrain from bidding, or otherwise, shall render the proposals of such vendors void.  Each vendor certifies that he has not been a party to such an agreement by signing this request for proposal.</w:t>
      </w:r>
    </w:p>
    <w:p w:rsidR="001A64E8" w:rsidRDefault="00C6327E">
      <w:pPr>
        <w:spacing w:before="240" w:after="240"/>
        <w:rPr>
          <w:b/>
        </w:rPr>
      </w:pPr>
      <w:r>
        <w:rPr>
          <w:b/>
        </w:rPr>
        <w:t>Proposals are Public Record</w:t>
      </w:r>
    </w:p>
    <w:p w:rsidR="001A64E8" w:rsidRDefault="00C6327E">
      <w:pPr>
        <w:spacing w:before="240" w:after="240"/>
      </w:pPr>
      <w:r>
        <w:t>All proposals become a matter of public record at proposal award.  The University accepts no responsibility for maintaining confidentiality of any information submitted with proposal whether labeled confidential or not.</w:t>
      </w:r>
    </w:p>
    <w:p w:rsidR="001A64E8" w:rsidRDefault="00C6327E">
      <w:pPr>
        <w:spacing w:before="240" w:after="240"/>
        <w:rPr>
          <w:b/>
        </w:rPr>
      </w:pPr>
      <w:r>
        <w:rPr>
          <w:b/>
        </w:rPr>
        <w:t>Disclosure Statement</w:t>
      </w:r>
    </w:p>
    <w:p w:rsidR="001A64E8" w:rsidRDefault="00C6327E">
      <w:pPr>
        <w:spacing w:before="240" w:after="240"/>
      </w:pPr>
      <w:r>
        <w:t>Vendors are required to file with Procurement Services a disclosure statement of relationship between contractors/grantees and employees/officials of the University.  This form must be completed and included in proposal response.</w:t>
      </w:r>
    </w:p>
    <w:p w:rsidR="001A64E8" w:rsidRDefault="00C6327E">
      <w:pPr>
        <w:spacing w:before="240" w:after="240"/>
        <w:jc w:val="both"/>
        <w:rPr>
          <w:b/>
        </w:rPr>
      </w:pPr>
      <w:r>
        <w:rPr>
          <w:b/>
        </w:rPr>
        <w:t xml:space="preserve">Certification Pursuant </w:t>
      </w:r>
      <w:proofErr w:type="gramStart"/>
      <w:r>
        <w:rPr>
          <w:b/>
        </w:rPr>
        <w:t>To</w:t>
      </w:r>
      <w:proofErr w:type="gramEnd"/>
      <w:r>
        <w:rPr>
          <w:b/>
        </w:rPr>
        <w:t xml:space="preserve"> Act No. 2006-557</w:t>
      </w:r>
    </w:p>
    <w:p w:rsidR="001A64E8" w:rsidRDefault="00C6327E">
      <w:pPr>
        <w:spacing w:before="240" w:after="240"/>
        <w:jc w:val="both"/>
      </w:pPr>
      <w:r>
        <w:t xml:space="preserve">Alabama Law (Section 41-4-116, Code of Alabama 1975) provides that every proposal submitted and contract executed shall contain a certification that the vendor, contractor, and all of its affiliates that make sales for delivery into Alabama or leases for use in Alabama are registered, </w:t>
      </w:r>
      <w:r>
        <w:lastRenderedPageBreak/>
        <w:t xml:space="preserve">collecting, and remitting Alabama state and local sales, use, and/or lease tax on all taxable sales and leases into Alabama.  </w:t>
      </w:r>
      <w:r>
        <w:rPr>
          <w:u w:val="single"/>
        </w:rPr>
        <w:t>By submitting this proposal, the vendor is hereby certifying that they are in full compliance with Act No. 2006-557</w:t>
      </w:r>
      <w:r>
        <w:t>, they are not barred from bidding or entering into a contract pursuant to 41-4-116, and acknowledges that the awarding authority may declare the contract void if the certification is false.</w:t>
      </w:r>
    </w:p>
    <w:p w:rsidR="001A64E8" w:rsidRDefault="00C6327E">
      <w:pPr>
        <w:spacing w:before="240" w:after="240"/>
        <w:jc w:val="both"/>
      </w:pPr>
      <w:r>
        <w:rPr>
          <w:b/>
        </w:rPr>
        <w:t>Claims</w:t>
      </w:r>
      <w:r>
        <w:t xml:space="preserve"> Any alleged claim against UAH for breach of this Contract or any other liability must be submitted to the Board of Adjustment of the State of Alabama, the exclusive means provided by the law of the State of Alabama for bringing a claim against a state agency.</w:t>
      </w:r>
    </w:p>
    <w:p w:rsidR="001A64E8" w:rsidRDefault="00C6327E">
      <w:pPr>
        <w:spacing w:before="240" w:after="240"/>
        <w:jc w:val="both"/>
      </w:pPr>
      <w:r>
        <w:rPr>
          <w:b/>
        </w:rPr>
        <w:t xml:space="preserve">Compliance with Law </w:t>
      </w:r>
      <w:r>
        <w:t>With respect to all activities carried out under this Contract and/or on UAH premises, The Contractor shall comply with all laws, rules, and regulations of duly constituted authorities having jurisdiction over such activities.</w:t>
      </w:r>
    </w:p>
    <w:p w:rsidR="001A64E8" w:rsidRDefault="00C6327E">
      <w:pPr>
        <w:spacing w:before="240" w:after="240"/>
        <w:jc w:val="both"/>
      </w:pPr>
      <w:r>
        <w:rPr>
          <w:b/>
        </w:rPr>
        <w:t>Consent</w:t>
      </w:r>
      <w:r>
        <w:t xml:space="preserve"> Wherever in this Contract the consent or approval of a party is required or permitted, such consent or approval shall be in writing and shall be executed by an officer or agent of the party duly authorized to take such action. If a party fails to respond within thirty (30) days to a request by the other party for a consent or approval, such consent or approval shall be deemed to have been given.</w:t>
      </w:r>
    </w:p>
    <w:p w:rsidR="001A64E8" w:rsidRDefault="00C6327E">
      <w:pPr>
        <w:spacing w:before="240" w:after="240"/>
        <w:jc w:val="both"/>
        <w:rPr>
          <w:b/>
        </w:rPr>
      </w:pPr>
      <w:r>
        <w:rPr>
          <w:b/>
        </w:rPr>
        <w:t xml:space="preserve"> </w:t>
      </w:r>
    </w:p>
    <w:p w:rsidR="001A64E8" w:rsidRDefault="00C6327E">
      <w:pPr>
        <w:spacing w:before="240" w:after="240"/>
        <w:jc w:val="both"/>
        <w:rPr>
          <w:b/>
        </w:rPr>
      </w:pPr>
      <w:r>
        <w:rPr>
          <w:b/>
        </w:rPr>
        <w:t>Conduct on Premises</w:t>
      </w:r>
    </w:p>
    <w:p w:rsidR="001A64E8" w:rsidRDefault="00C6327E">
      <w:pPr>
        <w:ind w:left="720"/>
        <w:jc w:val="both"/>
      </w:pPr>
      <w:r>
        <w:t>(a)</w:t>
      </w:r>
      <w:r>
        <w:rPr>
          <w:rFonts w:ascii="Times New Roman" w:eastAsia="Times New Roman" w:hAnsi="Times New Roman" w:cs="Times New Roman"/>
        </w:rPr>
        <w:t xml:space="preserve">   </w:t>
      </w:r>
      <w:r>
        <w:t>The Contractor agrees that all persons working for and on behalf of it whose duties bring them upon the University’s premises shall obey all applicable rules and regulations established by the University and shall comply with the reasonable directions of the University’s officers.</w:t>
      </w:r>
    </w:p>
    <w:p w:rsidR="001A64E8" w:rsidRDefault="00C6327E">
      <w:pPr>
        <w:spacing w:before="240" w:after="240"/>
        <w:ind w:left="720"/>
        <w:jc w:val="both"/>
      </w:pPr>
      <w:r>
        <w:t>(b)</w:t>
      </w:r>
      <w:r>
        <w:rPr>
          <w:rFonts w:ascii="Times New Roman" w:eastAsia="Times New Roman" w:hAnsi="Times New Roman" w:cs="Times New Roman"/>
        </w:rPr>
        <w:t xml:space="preserve">   </w:t>
      </w:r>
      <w:r>
        <w:t>The Contractor shall be responsible for the acts of its employees and agents while on the University’s premises and for all injury to persons and damage to property located on University premises caused by its employees and agents. Accordingly, the Contractor shall promptly repair, to the specifications of the University’s Director of Building Maintenance and Construction, any damage that it, or its employees or agents may cause to the University’s premises or equipment. On the Contractors failure to do so, the University may repair such damage and the Contractor shall reimburse the University promptly for the cost of repair.</w:t>
      </w:r>
    </w:p>
    <w:p w:rsidR="001A64E8" w:rsidRDefault="00C6327E">
      <w:pPr>
        <w:ind w:left="720"/>
        <w:jc w:val="both"/>
      </w:pPr>
      <w:r>
        <w:t>(c)</w:t>
      </w:r>
      <w:r>
        <w:rPr>
          <w:rFonts w:ascii="Times New Roman" w:eastAsia="Times New Roman" w:hAnsi="Times New Roman" w:cs="Times New Roman"/>
        </w:rPr>
        <w:t xml:space="preserve">   </w:t>
      </w:r>
      <w:r>
        <w:t>The Contractor agrees that, in the event of an accident of any kind on the University’s premises involving any of its employees or agents, the Contractor will immediately notify University officials and thereafter furnish a full written report of such accident.</w:t>
      </w:r>
    </w:p>
    <w:p w:rsidR="001A64E8" w:rsidRDefault="00C6327E">
      <w:pPr>
        <w:spacing w:before="240" w:after="240"/>
        <w:jc w:val="both"/>
        <w:rPr>
          <w:b/>
        </w:rPr>
      </w:pPr>
      <w:r>
        <w:rPr>
          <w:b/>
        </w:rPr>
        <w:t>Codes and Standards</w:t>
      </w:r>
    </w:p>
    <w:p w:rsidR="001A64E8" w:rsidRDefault="00C6327E">
      <w:pPr>
        <w:spacing w:before="240" w:after="240"/>
        <w:jc w:val="both"/>
      </w:pPr>
      <w:r>
        <w:t xml:space="preserve">The successful vendor must perform all work under the current codes and standards that are applicable, such as, but not limited to: American Standards Association, National Bureau of </w:t>
      </w:r>
      <w:r>
        <w:lastRenderedPageBreak/>
        <w:t>Standards, Americans with Disabilities Act, American National Standards Institute, etc. and any federal and local codes and ordinances.</w:t>
      </w:r>
    </w:p>
    <w:p w:rsidR="001A64E8" w:rsidRDefault="00C6327E">
      <w:pPr>
        <w:spacing w:before="240" w:after="240"/>
        <w:jc w:val="both"/>
        <w:rPr>
          <w:b/>
        </w:rPr>
      </w:pPr>
      <w:r>
        <w:rPr>
          <w:b/>
        </w:rPr>
        <w:t>Default of Contractor</w:t>
      </w:r>
    </w:p>
    <w:p w:rsidR="001A64E8" w:rsidRDefault="00C6327E">
      <w:pPr>
        <w:spacing w:before="240" w:after="240"/>
        <w:jc w:val="both"/>
      </w:pPr>
      <w:r>
        <w:t>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proposal from the defaulting contractor will be considered.</w:t>
      </w:r>
    </w:p>
    <w:p w:rsidR="001A64E8" w:rsidRDefault="00C6327E">
      <w:pPr>
        <w:spacing w:before="240" w:after="240"/>
        <w:jc w:val="both"/>
      </w:pPr>
      <w:r>
        <w:rPr>
          <w:b/>
        </w:rPr>
        <w:t>Encumbrances</w:t>
      </w:r>
      <w:r>
        <w:t xml:space="preserve"> </w:t>
      </w:r>
      <w:proofErr w:type="gramStart"/>
      <w:r>
        <w:t>The</w:t>
      </w:r>
      <w:proofErr w:type="gramEnd"/>
      <w:r>
        <w:t xml:space="preserve"> Contractor shall at all times keep UAH free and clear from all encumbrances and liens asserted against or on account of it or its employees and/or agents, by any person, firm, or corporation for any reason whatsoever. If any such lien shall at any time be filed against UAH’s premises, and the Contractor shall fail to cause such lien to be removed or discharged (by payment or bond or otherwise) within ten (10) days after being notified of the filing of such lien, the UAH may, but shall not be obligated to, discharge the same. All costs and expenses (including attorney’s fees) incurred by UAH in discharging the lien shall either be deducted from any payments due the Contractor or be paid by the Contractor directly to UAH.</w:t>
      </w:r>
    </w:p>
    <w:p w:rsidR="001A64E8" w:rsidRDefault="00C6327E">
      <w:pPr>
        <w:spacing w:before="240" w:after="240"/>
        <w:jc w:val="both"/>
        <w:rPr>
          <w:b/>
        </w:rPr>
      </w:pPr>
      <w:r>
        <w:rPr>
          <w:b/>
        </w:rPr>
        <w:t xml:space="preserve"> </w:t>
      </w:r>
    </w:p>
    <w:p w:rsidR="001A64E8" w:rsidRDefault="00C6327E">
      <w:pPr>
        <w:spacing w:before="240" w:after="240"/>
        <w:jc w:val="both"/>
      </w:pPr>
      <w:r>
        <w:rPr>
          <w:b/>
        </w:rPr>
        <w:t xml:space="preserve">Ethics Certification </w:t>
      </w:r>
      <w:proofErr w:type="gramStart"/>
      <w:r>
        <w:t>The</w:t>
      </w:r>
      <w:proofErr w:type="gramEnd"/>
      <w:r>
        <w:t xml:space="preserve"> Contractor hereby certifies that it’s entering into or performance of this Contract will not violate any provision of the Alabama Ethics Act.</w:t>
      </w:r>
    </w:p>
    <w:p w:rsidR="001A64E8" w:rsidRDefault="00C6327E">
      <w:pPr>
        <w:pStyle w:val="Heading2"/>
        <w:keepNext w:val="0"/>
        <w:keepLines w:val="0"/>
        <w:spacing w:after="80"/>
        <w:jc w:val="both"/>
        <w:rPr>
          <w:b/>
          <w:sz w:val="22"/>
          <w:szCs w:val="22"/>
        </w:rPr>
      </w:pPr>
      <w:bookmarkStart w:id="3" w:name="_epeevvlsb6e4" w:colFirst="0" w:colLast="0"/>
      <w:bookmarkEnd w:id="3"/>
      <w:r>
        <w:rPr>
          <w:b/>
          <w:sz w:val="22"/>
          <w:szCs w:val="22"/>
        </w:rPr>
        <w:t>Force Majeure</w:t>
      </w:r>
    </w:p>
    <w:p w:rsidR="001A64E8" w:rsidRDefault="00C6327E">
      <w:pPr>
        <w:spacing w:before="240" w:after="240"/>
        <w:jc w:val="both"/>
      </w:pPr>
      <w:r>
        <w:t>The Contractor shall notify the University promptly of any material delay in the performance of the work specified and shall state in writing the revised performance date as soon as practicable after the notice of delay. Neither party shall not be liable for delays in performance unavoidably caused by circumstances beyond its control, such as labor disputes, civil disorders, acts of war, acts of god, government action, etc., but it will be liable for all other delay, including specifically that caused by its own fault or negligence.</w:t>
      </w:r>
    </w:p>
    <w:p w:rsidR="001A64E8" w:rsidRDefault="00C6327E">
      <w:pPr>
        <w:pStyle w:val="Heading2"/>
        <w:keepNext w:val="0"/>
        <w:keepLines w:val="0"/>
        <w:spacing w:after="80"/>
        <w:jc w:val="both"/>
        <w:rPr>
          <w:b/>
          <w:sz w:val="22"/>
          <w:szCs w:val="22"/>
        </w:rPr>
      </w:pPr>
      <w:bookmarkStart w:id="4" w:name="_xnsrgmosa8q0" w:colFirst="0" w:colLast="0"/>
      <w:bookmarkEnd w:id="4"/>
      <w:r>
        <w:rPr>
          <w:b/>
          <w:sz w:val="22"/>
          <w:szCs w:val="22"/>
        </w:rPr>
        <w:t>Hold Harmless Clause</w:t>
      </w:r>
    </w:p>
    <w:p w:rsidR="001A64E8" w:rsidRDefault="00C6327E">
      <w:pPr>
        <w:spacing w:before="240" w:after="240"/>
        <w:jc w:val="both"/>
      </w:pPr>
      <w:r>
        <w:t>The vendor agrees to indemnify and hold harmless the University, its trustees, officers, agents, employees, successors, and/or assigns from all liability, losses, claims, demands, actions, debts, and expenses of every name and nature for personal or bodily injury (including any resulting in death), damage to property, and/or other injury or damage arising out of or as a consequence of the Vendor’s acts or omissions in performing under this Contract, its presence on the University’s premises, or the existence of this Contract or any matter related hereto. This indemnification agreement shall include all costs, including reasonable attorney’s fees and court costs, incurred by the University in connection with the defense against any such claim of liability.</w:t>
      </w:r>
    </w:p>
    <w:p w:rsidR="001A64E8" w:rsidRDefault="00C6327E">
      <w:pPr>
        <w:spacing w:before="240" w:after="240"/>
        <w:jc w:val="both"/>
        <w:rPr>
          <w:b/>
        </w:rPr>
      </w:pPr>
      <w:r>
        <w:rPr>
          <w:b/>
        </w:rPr>
        <w:lastRenderedPageBreak/>
        <w:t>Insurance Obligations Including Worker’s Compensation and Comprehensive General Liability</w:t>
      </w:r>
    </w:p>
    <w:p w:rsidR="001A64E8" w:rsidRDefault="00C6327E">
      <w:pPr>
        <w:spacing w:before="240" w:after="240"/>
        <w:jc w:val="both"/>
      </w:pPr>
      <w:r>
        <w:t>The vendor shall maintain in force at all times during the term of this Agreement, with responsible insurance carriers, the following insurance: (a) workmen’s compensation insurance, to the extent coverage is required by law for the Contractor, in the amount of the statutory limits; (b) public liability insurance in the amount of $1 million; and (c) automobile liability insurance, if the use of an automobile by the Vendor is involved in or related to its performance under this contract. The vendor shall provide a Certificate of Insurance to the University with respect to one (1) or more of the foregoing coverages. The University shall be made an additional insured on any of such policies of insurance.</w:t>
      </w:r>
    </w:p>
    <w:p w:rsidR="001A64E8" w:rsidRDefault="00C6327E">
      <w:pPr>
        <w:spacing w:before="240" w:after="240"/>
        <w:jc w:val="both"/>
      </w:pPr>
      <w:r>
        <w:t xml:space="preserve">The successful bidder will be responsible for all insurance and benefit regulations covering the employees engaged in this project.  The successful bidder shall file, with Procurement Services of the University of Alabama in Huntsville, in duplicate, a certificate or certificates issued by a company licensed to transact business within the state of Alabama, stating that policies are maintained providing the insurance protection described below.  The policy must be filed within 10 working days of verbal notification by The University of Alabama in Huntsville of intent to issue a purchase order.  Each policy must contain a requirement that in the event of change or cancellation, written notice be sent by mail to Purchasing Services of the University, referencing the proposal number, within ten (10) days and each must contain a provision waiving any rights of subrogation against the University of Alabama in Huntsville, which might arise by reason of payment under the policies. The coverage must meet the following requirements: </w:t>
      </w:r>
    </w:p>
    <w:p w:rsidR="001A64E8" w:rsidRDefault="00C6327E">
      <w:pPr>
        <w:spacing w:before="240" w:after="240"/>
        <w:jc w:val="both"/>
      </w:pPr>
      <w:r>
        <w:t xml:space="preserve"> The amounts of such insurance shall not be less than the following: </w:t>
      </w:r>
    </w:p>
    <w:tbl>
      <w:tblPr>
        <w:tblStyle w:val="a"/>
        <w:tblW w:w="10035" w:type="dxa"/>
        <w:tblBorders>
          <w:top w:val="nil"/>
          <w:left w:val="nil"/>
          <w:bottom w:val="nil"/>
          <w:right w:val="nil"/>
          <w:insideH w:val="nil"/>
          <w:insideV w:val="nil"/>
        </w:tblBorders>
        <w:tblLayout w:type="fixed"/>
        <w:tblLook w:val="0600" w:firstRow="0" w:lastRow="0" w:firstColumn="0" w:lastColumn="0" w:noHBand="1" w:noVBand="1"/>
      </w:tblPr>
      <w:tblGrid>
        <w:gridCol w:w="5910"/>
        <w:gridCol w:w="4125"/>
      </w:tblGrid>
      <w:tr w:rsidR="001A64E8">
        <w:trPr>
          <w:trHeight w:val="596"/>
        </w:trPr>
        <w:tc>
          <w:tcPr>
            <w:tcW w:w="59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A64E8" w:rsidRDefault="00C6327E">
            <w:pPr>
              <w:widowControl w:val="0"/>
              <w:pBdr>
                <w:top w:val="nil"/>
                <w:left w:val="nil"/>
                <w:bottom w:val="nil"/>
                <w:right w:val="nil"/>
                <w:between w:val="nil"/>
              </w:pBdr>
              <w:spacing w:line="240" w:lineRule="auto"/>
            </w:pPr>
            <w:r>
              <w:t>A.  Workmen’s Compensation and Employer’s Liability:</w:t>
            </w:r>
          </w:p>
        </w:tc>
        <w:tc>
          <w:tcPr>
            <w:tcW w:w="41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A64E8" w:rsidRDefault="00C6327E">
            <w:pPr>
              <w:spacing w:line="240" w:lineRule="auto"/>
              <w:ind w:left="820"/>
              <w:jc w:val="both"/>
            </w:pPr>
            <w:r>
              <w:t>$   statutory</w:t>
            </w:r>
          </w:p>
        </w:tc>
      </w:tr>
      <w:tr w:rsidR="001A64E8">
        <w:trPr>
          <w:trHeight w:val="2525"/>
        </w:trPr>
        <w:tc>
          <w:tcPr>
            <w:tcW w:w="5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A64E8" w:rsidRDefault="00C6327E">
            <w:pPr>
              <w:spacing w:line="240" w:lineRule="auto"/>
              <w:ind w:left="1180"/>
              <w:jc w:val="both"/>
            </w:pPr>
            <w:r>
              <w:t xml:space="preserve">B.  </w:t>
            </w:r>
            <w:r>
              <w:tab/>
              <w:t>Comprehensive General Liability Insurance:</w:t>
            </w:r>
          </w:p>
          <w:p w:rsidR="001A64E8" w:rsidRDefault="00C6327E">
            <w:pPr>
              <w:spacing w:line="240" w:lineRule="auto"/>
              <w:ind w:left="1180"/>
              <w:jc w:val="both"/>
            </w:pPr>
            <w:r>
              <w:t>General Aggregate:</w:t>
            </w:r>
          </w:p>
          <w:p w:rsidR="001A64E8" w:rsidRDefault="00C6327E">
            <w:pPr>
              <w:spacing w:line="240" w:lineRule="auto"/>
              <w:ind w:left="1180"/>
              <w:jc w:val="both"/>
            </w:pPr>
            <w:r>
              <w:t>Products Completed Operations Aggregate:</w:t>
            </w:r>
          </w:p>
          <w:p w:rsidR="001A64E8" w:rsidRDefault="00C6327E">
            <w:pPr>
              <w:spacing w:line="240" w:lineRule="auto"/>
              <w:ind w:left="1180"/>
              <w:jc w:val="both"/>
            </w:pPr>
            <w:r>
              <w:t>Personal and Advertising Injury:</w:t>
            </w:r>
          </w:p>
          <w:p w:rsidR="001A64E8" w:rsidRDefault="00C6327E">
            <w:pPr>
              <w:spacing w:line="240" w:lineRule="auto"/>
              <w:ind w:left="1180"/>
              <w:jc w:val="both"/>
            </w:pPr>
            <w:r>
              <w:t>Each Occurrence:</w:t>
            </w:r>
          </w:p>
        </w:tc>
        <w:tc>
          <w:tcPr>
            <w:tcW w:w="4125" w:type="dxa"/>
            <w:tcBorders>
              <w:top w:val="nil"/>
              <w:left w:val="nil"/>
              <w:bottom w:val="single" w:sz="8" w:space="0" w:color="000000"/>
              <w:right w:val="single" w:sz="8" w:space="0" w:color="000000"/>
            </w:tcBorders>
            <w:tcMar>
              <w:top w:w="100" w:type="dxa"/>
              <w:left w:w="100" w:type="dxa"/>
              <w:bottom w:w="100" w:type="dxa"/>
              <w:right w:w="100" w:type="dxa"/>
            </w:tcMar>
          </w:tcPr>
          <w:p w:rsidR="001A64E8" w:rsidRDefault="00C6327E">
            <w:pPr>
              <w:spacing w:line="240" w:lineRule="auto"/>
              <w:ind w:left="820"/>
              <w:jc w:val="both"/>
            </w:pPr>
            <w:r>
              <w:t xml:space="preserve"> </w:t>
            </w:r>
          </w:p>
          <w:p w:rsidR="001A64E8" w:rsidRDefault="00C6327E">
            <w:pPr>
              <w:spacing w:line="240" w:lineRule="auto"/>
              <w:ind w:left="820"/>
              <w:jc w:val="both"/>
            </w:pPr>
            <w:r>
              <w:t>$    2,000,000</w:t>
            </w:r>
          </w:p>
          <w:p w:rsidR="001A64E8" w:rsidRDefault="00C6327E">
            <w:pPr>
              <w:spacing w:line="240" w:lineRule="auto"/>
              <w:ind w:left="820"/>
              <w:jc w:val="both"/>
            </w:pPr>
            <w:r>
              <w:t>$    2,000,000</w:t>
            </w:r>
          </w:p>
          <w:p w:rsidR="001A64E8" w:rsidRDefault="00C6327E">
            <w:pPr>
              <w:spacing w:line="240" w:lineRule="auto"/>
              <w:ind w:left="820"/>
              <w:jc w:val="both"/>
            </w:pPr>
            <w:r>
              <w:t>$    1,000,000</w:t>
            </w:r>
          </w:p>
          <w:p w:rsidR="001A64E8" w:rsidRDefault="00C6327E">
            <w:pPr>
              <w:spacing w:line="240" w:lineRule="auto"/>
              <w:ind w:left="820"/>
              <w:jc w:val="both"/>
            </w:pPr>
            <w:r>
              <w:t>$    1,000,000</w:t>
            </w:r>
          </w:p>
        </w:tc>
      </w:tr>
      <w:tr w:rsidR="001A64E8">
        <w:trPr>
          <w:trHeight w:val="686"/>
        </w:trPr>
        <w:tc>
          <w:tcPr>
            <w:tcW w:w="5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A64E8" w:rsidRDefault="00C6327E">
            <w:pPr>
              <w:spacing w:line="240" w:lineRule="auto"/>
              <w:ind w:left="1180"/>
              <w:jc w:val="both"/>
            </w:pPr>
            <w:r>
              <w:t xml:space="preserve">C.  </w:t>
            </w:r>
            <w:r>
              <w:tab/>
              <w:t>Automobile and Truck Liability, Bodily Injury and Property Damage:</w:t>
            </w:r>
          </w:p>
        </w:tc>
        <w:tc>
          <w:tcPr>
            <w:tcW w:w="4125" w:type="dxa"/>
            <w:tcBorders>
              <w:top w:val="nil"/>
              <w:left w:val="nil"/>
              <w:bottom w:val="single" w:sz="8" w:space="0" w:color="000000"/>
              <w:right w:val="single" w:sz="8" w:space="0" w:color="000000"/>
            </w:tcBorders>
            <w:tcMar>
              <w:top w:w="100" w:type="dxa"/>
              <w:left w:w="100" w:type="dxa"/>
              <w:bottom w:w="100" w:type="dxa"/>
              <w:right w:w="100" w:type="dxa"/>
            </w:tcMar>
          </w:tcPr>
          <w:p w:rsidR="001A64E8" w:rsidRDefault="00C6327E">
            <w:pPr>
              <w:spacing w:line="240" w:lineRule="auto"/>
              <w:ind w:left="820"/>
              <w:jc w:val="both"/>
            </w:pPr>
            <w:r>
              <w:t xml:space="preserve">      </w:t>
            </w:r>
            <w:r>
              <w:tab/>
            </w:r>
          </w:p>
          <w:p w:rsidR="001A64E8" w:rsidRDefault="00C6327E">
            <w:pPr>
              <w:spacing w:line="240" w:lineRule="auto"/>
              <w:ind w:left="820"/>
              <w:jc w:val="both"/>
            </w:pPr>
            <w:r>
              <w:t xml:space="preserve">       </w:t>
            </w:r>
            <w:r>
              <w:tab/>
            </w:r>
            <w:proofErr w:type="gramStart"/>
            <w:r>
              <w:t>$  statutory</w:t>
            </w:r>
            <w:proofErr w:type="gramEnd"/>
          </w:p>
        </w:tc>
      </w:tr>
    </w:tbl>
    <w:p w:rsidR="001A64E8" w:rsidRDefault="00C6327E">
      <w:pPr>
        <w:spacing w:before="240" w:after="240"/>
        <w:jc w:val="both"/>
        <w:rPr>
          <w:b/>
        </w:rPr>
      </w:pPr>
      <w:r>
        <w:rPr>
          <w:b/>
        </w:rPr>
        <w:t>Interest of Contractor</w:t>
      </w:r>
      <w:r>
        <w:t xml:space="preserve"> </w:t>
      </w:r>
      <w:proofErr w:type="gramStart"/>
      <w:r>
        <w:t>The</w:t>
      </w:r>
      <w:proofErr w:type="gramEnd"/>
      <w:r>
        <w:t xml:space="preserve"> Contractor covenants that it presently has no interest, direct or indirect, which would conflict in any manner or degree with the performance of its services </w:t>
      </w:r>
      <w:r>
        <w:lastRenderedPageBreak/>
        <w:t>hereunder. The Contractor further covenants that in the performance of this Contract no such person having such interest shall be employed or engaged.</w:t>
      </w:r>
      <w:r>
        <w:rPr>
          <w:b/>
        </w:rPr>
        <w:t xml:space="preserve"> </w:t>
      </w:r>
    </w:p>
    <w:p w:rsidR="001A64E8" w:rsidRDefault="00C6327E">
      <w:pPr>
        <w:spacing w:before="240" w:after="240"/>
        <w:jc w:val="both"/>
        <w:rPr>
          <w:b/>
        </w:rPr>
      </w:pPr>
      <w:r>
        <w:rPr>
          <w:b/>
        </w:rPr>
        <w:t>Loss of Contractor’s Property</w:t>
      </w:r>
    </w:p>
    <w:p w:rsidR="001A64E8" w:rsidRDefault="00C6327E">
      <w:pPr>
        <w:spacing w:before="240" w:after="240"/>
        <w:jc w:val="both"/>
      </w:pPr>
      <w:r>
        <w:t>The University shall have no responsibility for the loss, theft, or mysterious disappearance of or damage to equipment, tools, materials, supplies, and other personal property of the Contractor or its employees or agents.</w:t>
      </w:r>
    </w:p>
    <w:p w:rsidR="001A64E8" w:rsidRDefault="00C6327E">
      <w:pPr>
        <w:spacing w:before="240" w:after="240"/>
        <w:jc w:val="both"/>
        <w:rPr>
          <w:b/>
        </w:rPr>
      </w:pPr>
      <w:r>
        <w:rPr>
          <w:b/>
        </w:rPr>
        <w:t>Non-Collusion</w:t>
      </w:r>
    </w:p>
    <w:p w:rsidR="001A64E8" w:rsidRDefault="00C6327E">
      <w:pPr>
        <w:spacing w:before="240" w:after="240"/>
        <w:jc w:val="both"/>
      </w:pPr>
      <w:r>
        <w:t>Any agreement or collusion among vendors or prospective vendors in restraint of freedom of competition, by agreement to proposal at a fixed price or to refrain from bidding, or otherwise, shall render the proposals of such vendors void.  Each vendor certifies that he has not been a party to such an agreement by signing this request for proposal.</w:t>
      </w:r>
    </w:p>
    <w:p w:rsidR="001A64E8" w:rsidRDefault="00C6327E">
      <w:pPr>
        <w:spacing w:before="240" w:after="240"/>
        <w:jc w:val="both"/>
      </w:pPr>
      <w:r>
        <w:rPr>
          <w:b/>
        </w:rPr>
        <w:t>Notices</w:t>
      </w:r>
      <w:r>
        <w:t xml:space="preserve"> Any notice required under this Contract shall be in writing and shall be given by certified mail, return receipt requested, addressed as follows: if to UAH, to the attention of the department representative, The University of Alabama in Huntsville, Huntsville, Alabama 35899; if to the Contractor, to the address shown on the Contract for Professional Service. The name and address to which mailings shall be made may be changed from time to time by a notice mailed as set forth above.</w:t>
      </w:r>
    </w:p>
    <w:p w:rsidR="001A64E8" w:rsidRDefault="00C6327E">
      <w:pPr>
        <w:spacing w:before="240" w:after="240"/>
        <w:jc w:val="both"/>
        <w:rPr>
          <w:b/>
        </w:rPr>
      </w:pPr>
      <w:r>
        <w:rPr>
          <w:b/>
        </w:rPr>
        <w:t xml:space="preserve"> Ownership of Material</w:t>
      </w:r>
    </w:p>
    <w:p w:rsidR="001A64E8" w:rsidRDefault="00C6327E">
      <w:pPr>
        <w:spacing w:before="240" w:after="240"/>
        <w:jc w:val="both"/>
      </w:pPr>
      <w:r>
        <w:t>Ownership of all data, material, and documentation originated and prepared for the University pursuant to the Request for Proposal shall belong exclusively to the University.</w:t>
      </w:r>
    </w:p>
    <w:p w:rsidR="001A64E8" w:rsidRDefault="00C6327E">
      <w:pPr>
        <w:spacing w:before="240" w:after="240"/>
        <w:jc w:val="both"/>
        <w:rPr>
          <w:b/>
        </w:rPr>
      </w:pPr>
      <w:r>
        <w:rPr>
          <w:b/>
        </w:rPr>
        <w:t xml:space="preserve"> Permits, Licenses, Taxes and Certificate of Authority</w:t>
      </w:r>
    </w:p>
    <w:p w:rsidR="001A64E8" w:rsidRDefault="00C6327E">
      <w:pPr>
        <w:spacing w:before="240" w:after="240"/>
        <w:jc w:val="both"/>
      </w:pPr>
      <w:r>
        <w:t>The vendor shall, at its sole expense, procure and keep in effect all necessary permits and licenses required for its performance under this Contract, and it shall post or display in a prominent place such permits and/or notices as are required by law. The vendor must include with their proposal a certification of authority to conduct business in the State of Alabama. The vendor shall be responsible for and pay when due any and all taxes and assessments arising out of the operation including, but not limited to, payroll taxes (including all deductions of employees) and income taxes. The vendor shall comply with the provisions of all applicable statutes and regulations of taxing authorities to which it is subject.</w:t>
      </w:r>
    </w:p>
    <w:p w:rsidR="001A64E8" w:rsidRDefault="00C6327E">
      <w:pPr>
        <w:spacing w:before="240" w:after="240"/>
        <w:jc w:val="both"/>
        <w:rPr>
          <w:b/>
        </w:rPr>
      </w:pPr>
      <w:r>
        <w:rPr>
          <w:b/>
        </w:rPr>
        <w:t>Public Record</w:t>
      </w:r>
    </w:p>
    <w:p w:rsidR="001A64E8" w:rsidRDefault="00C6327E">
      <w:pPr>
        <w:spacing w:before="240" w:after="240"/>
        <w:jc w:val="both"/>
      </w:pPr>
      <w:r>
        <w:t>All proposals become a matter of public record at proposal award.  The University accepts no responsibility for maintaining confidentiality of any information submitted with proposal whether labeled confidential or not.</w:t>
      </w:r>
    </w:p>
    <w:p w:rsidR="001A64E8" w:rsidRDefault="001A64E8">
      <w:pPr>
        <w:spacing w:before="240" w:after="240"/>
        <w:jc w:val="both"/>
        <w:rPr>
          <w:b/>
        </w:rPr>
      </w:pPr>
    </w:p>
    <w:p w:rsidR="001A64E8" w:rsidRDefault="00C6327E">
      <w:pPr>
        <w:spacing w:before="240" w:after="240"/>
        <w:jc w:val="both"/>
        <w:rPr>
          <w:b/>
        </w:rPr>
      </w:pPr>
      <w:r>
        <w:rPr>
          <w:b/>
        </w:rPr>
        <w:lastRenderedPageBreak/>
        <w:t>Rejection of Proposals</w:t>
      </w:r>
    </w:p>
    <w:p w:rsidR="001A64E8" w:rsidRDefault="00C6327E">
      <w:pPr>
        <w:spacing w:before="240" w:after="240"/>
        <w:jc w:val="both"/>
      </w:pPr>
      <w:r>
        <w:t>The University reserves the right to reject any and all proposals and to waive technicalities and minor irregularities in proposals at its sole discretion.</w:t>
      </w:r>
    </w:p>
    <w:p w:rsidR="001A64E8" w:rsidRDefault="00C6327E">
      <w:pPr>
        <w:spacing w:line="240" w:lineRule="auto"/>
      </w:pPr>
      <w:r>
        <w:t xml:space="preserve"> Grounds for the rejection of a proposal include, but shall not be limited to:</w:t>
      </w:r>
    </w:p>
    <w:p w:rsidR="001A64E8" w:rsidRDefault="001A64E8">
      <w:pPr>
        <w:spacing w:line="240" w:lineRule="auto"/>
        <w:ind w:left="720" w:hanging="720"/>
      </w:pPr>
    </w:p>
    <w:p w:rsidR="001A64E8" w:rsidRDefault="00C6327E">
      <w:pPr>
        <w:spacing w:line="240" w:lineRule="auto"/>
        <w:ind w:left="720" w:hanging="720"/>
      </w:pPr>
      <w:r>
        <w:t>·</w:t>
      </w:r>
      <w:r>
        <w:rPr>
          <w:rFonts w:ascii="Times New Roman" w:eastAsia="Times New Roman" w:hAnsi="Times New Roman" w:cs="Times New Roman"/>
        </w:rPr>
        <w:t xml:space="preserve">         </w:t>
      </w:r>
      <w:r>
        <w:t>Failure of a proposal to conform to the essential requirements of the solicitation.</w:t>
      </w:r>
    </w:p>
    <w:p w:rsidR="001A64E8" w:rsidRDefault="00C6327E">
      <w:pPr>
        <w:spacing w:line="240" w:lineRule="auto"/>
        <w:ind w:left="720" w:hanging="720"/>
      </w:pPr>
      <w:r>
        <w:t>·</w:t>
      </w:r>
      <w:r>
        <w:rPr>
          <w:rFonts w:ascii="Times New Roman" w:eastAsia="Times New Roman" w:hAnsi="Times New Roman" w:cs="Times New Roman"/>
        </w:rPr>
        <w:t xml:space="preserve">         </w:t>
      </w:r>
      <w:r>
        <w:t>A proposal imposing conditions which would modify the terms and conditions of the     solicitation, or limit the Contractor’s liability to the University on the contract awarded on the basis of such solicitation.</w:t>
      </w:r>
    </w:p>
    <w:p w:rsidR="001A64E8" w:rsidRDefault="00C6327E">
      <w:pPr>
        <w:spacing w:line="240" w:lineRule="auto"/>
        <w:ind w:left="720" w:hanging="720"/>
      </w:pPr>
      <w:r>
        <w:t>·</w:t>
      </w:r>
      <w:r>
        <w:rPr>
          <w:rFonts w:ascii="Times New Roman" w:eastAsia="Times New Roman" w:hAnsi="Times New Roman" w:cs="Times New Roman"/>
        </w:rPr>
        <w:t xml:space="preserve">         </w:t>
      </w:r>
      <w:r>
        <w:t>Failure of the Contractor to sign Proposal Form in the designated signature location.</w:t>
      </w:r>
    </w:p>
    <w:p w:rsidR="001A64E8" w:rsidRDefault="00C6327E">
      <w:pPr>
        <w:spacing w:line="240" w:lineRule="auto"/>
        <w:ind w:left="720" w:hanging="720"/>
      </w:pPr>
      <w:r>
        <w:t>·</w:t>
      </w:r>
      <w:r>
        <w:rPr>
          <w:rFonts w:ascii="Times New Roman" w:eastAsia="Times New Roman" w:hAnsi="Times New Roman" w:cs="Times New Roman"/>
        </w:rPr>
        <w:t xml:space="preserve">         </w:t>
      </w:r>
      <w:r>
        <w:t>Any proposal determined by the University to be unreasonable as to commission and/or guarantee.</w:t>
      </w:r>
    </w:p>
    <w:p w:rsidR="001A64E8" w:rsidRDefault="00C6327E">
      <w:pPr>
        <w:spacing w:line="240" w:lineRule="auto"/>
        <w:ind w:left="720" w:hanging="720"/>
      </w:pPr>
      <w:r>
        <w:t>·</w:t>
      </w:r>
      <w:r>
        <w:rPr>
          <w:rFonts w:ascii="Times New Roman" w:eastAsia="Times New Roman" w:hAnsi="Times New Roman" w:cs="Times New Roman"/>
        </w:rPr>
        <w:t xml:space="preserve">         </w:t>
      </w:r>
      <w:r>
        <w:t>Proposals received that are determined to be from Contractors who are not responsible.</w:t>
      </w:r>
    </w:p>
    <w:p w:rsidR="001A64E8" w:rsidRDefault="00C6327E">
      <w:pPr>
        <w:spacing w:before="240" w:after="240"/>
        <w:jc w:val="both"/>
      </w:pPr>
      <w:r>
        <w:t>Technicalities or minor irregularities in a Contractor’s proposal which may be waived, when the University determines that it will be in the University’s best interest to do so, are mere matters of form not affecting the material substance of a proposal or some immaterial deviation from or variation in the precise requirements of this Request for Proposals and having a trivial or negligible effect on price, quality, quantity or delivery of supplies or performance of the services being procured, the correction or waiver of which will not affect the relative standing of, or be otherwise prejudicial to other Contractors. The University may either give a Contractor an opportunity to cure any deficiency resulting from a technicality or minor irregularity in its proposal, or waive such deficiency where it is advantageous to the University to do so.</w:t>
      </w:r>
    </w:p>
    <w:p w:rsidR="001A64E8" w:rsidRDefault="00C6327E">
      <w:pPr>
        <w:spacing w:before="240" w:after="240"/>
        <w:jc w:val="both"/>
      </w:pPr>
      <w:r>
        <w:rPr>
          <w:b/>
        </w:rPr>
        <w:t>Remedies</w:t>
      </w:r>
      <w:r>
        <w:t xml:space="preserve"> All parties’ remedies and rights contained in this Contract shall be cumulative and shall not be in limitation of any other right or remedy which the parties may have.</w:t>
      </w:r>
    </w:p>
    <w:p w:rsidR="001A64E8" w:rsidRDefault="00C6327E">
      <w:pPr>
        <w:spacing w:before="240" w:after="240"/>
        <w:jc w:val="both"/>
      </w:pPr>
      <w:r>
        <w:rPr>
          <w:b/>
        </w:rPr>
        <w:t xml:space="preserve">Representation and Warranties </w:t>
      </w:r>
      <w:r>
        <w:t xml:space="preserve">the Contractor covenants that all action required on its part has been taken to authorize and empower it to enter into and perform this Contract and that it has and will continue to have throughout the term of this Contract the full right to perform its obligations hereunder. The Contractor further represents that there are no prior or existing contractual commitments that would prevent it from entering into this Contract or from conducting the activities and carrying out the duties and obligations provided for hereunder. </w:t>
      </w:r>
    </w:p>
    <w:p w:rsidR="001A64E8" w:rsidRDefault="00C6327E">
      <w:pPr>
        <w:spacing w:before="240" w:after="240"/>
        <w:rPr>
          <w:b/>
        </w:rPr>
      </w:pPr>
      <w:r>
        <w:rPr>
          <w:b/>
        </w:rPr>
        <w:t>Restrictions on Communications with University Staff: From the issue date of this Solicitation until a Contractor is selected and a contract award is made, Bidders are not allowed to communicate about the subject of the proposal with any University administrator faculty, staff, or members of the Board of Trustees except:</w:t>
      </w:r>
    </w:p>
    <w:p w:rsidR="001A64E8" w:rsidRDefault="00C6327E">
      <w:pPr>
        <w:numPr>
          <w:ilvl w:val="0"/>
          <w:numId w:val="21"/>
        </w:numPr>
        <w:spacing w:before="240"/>
        <w:rPr>
          <w:b/>
        </w:rPr>
      </w:pPr>
      <w:r>
        <w:rPr>
          <w:b/>
        </w:rPr>
        <w:t>The Procurement Services representative, any University Procurement Official representing the University administration, or others authorized in writing by the Procurement Office and</w:t>
      </w:r>
    </w:p>
    <w:p w:rsidR="001A64E8" w:rsidRDefault="00C6327E">
      <w:pPr>
        <w:numPr>
          <w:ilvl w:val="0"/>
          <w:numId w:val="36"/>
        </w:numPr>
        <w:spacing w:after="240"/>
        <w:rPr>
          <w:rFonts w:ascii="Times New Roman" w:eastAsia="Times New Roman" w:hAnsi="Times New Roman" w:cs="Times New Roman"/>
        </w:rPr>
      </w:pPr>
      <w:r>
        <w:rPr>
          <w:b/>
        </w:rPr>
        <w:t xml:space="preserve">University Representatives during Bidder presentations.  </w:t>
      </w:r>
      <w:r>
        <w:rPr>
          <w:b/>
        </w:rPr>
        <w:tab/>
      </w:r>
    </w:p>
    <w:p w:rsidR="001A64E8" w:rsidRDefault="00C6327E">
      <w:pPr>
        <w:spacing w:before="240" w:after="240"/>
        <w:rPr>
          <w:b/>
        </w:rPr>
      </w:pPr>
      <w:r>
        <w:rPr>
          <w:b/>
        </w:rPr>
        <w:lastRenderedPageBreak/>
        <w:t>If violation of this provision occurs, the University reserves the right to reject the Bidder’s response to this Solicitation.</w:t>
      </w:r>
    </w:p>
    <w:p w:rsidR="001A64E8" w:rsidRDefault="00C6327E">
      <w:pPr>
        <w:spacing w:before="240" w:after="240"/>
      </w:pPr>
      <w:r>
        <w:rPr>
          <w:b/>
        </w:rPr>
        <w:t xml:space="preserve">State of Alabama Immigration Law: </w:t>
      </w:r>
      <w:r>
        <w:t>Pursuant to the State of Alabama Immigration Law, by signing this contract, the contracting parties affirm, for the duration of the agreement, that they will not violate federal immigration law or knowingly employ, hire for employment, or continue to employ an unauthorized alien within the State of Alabama. Furthermore, a contracting party found to be in violation of this provision shall be deemed in breach of the agreement and shall be responsible for all damages resulting therefrom.</w:t>
      </w:r>
    </w:p>
    <w:p w:rsidR="001A64E8" w:rsidRDefault="00C6327E">
      <w:pPr>
        <w:spacing w:before="240" w:after="240"/>
        <w:jc w:val="both"/>
      </w:pPr>
      <w:r>
        <w:rPr>
          <w:b/>
        </w:rPr>
        <w:t xml:space="preserve">Survival of Terms </w:t>
      </w:r>
      <w:r>
        <w:t>All covenants, representations, and warranties of the Contractor contained in this Contract shall survive the termination or expiration of this Contract whenever necessary to carry out the reasonably intended purpose thereof.</w:t>
      </w:r>
    </w:p>
    <w:p w:rsidR="001A64E8" w:rsidRDefault="00C6327E">
      <w:pPr>
        <w:spacing w:before="240" w:after="240"/>
        <w:jc w:val="both"/>
      </w:pPr>
      <w:r>
        <w:rPr>
          <w:b/>
        </w:rPr>
        <w:t xml:space="preserve">Unenforceable Provision </w:t>
      </w:r>
      <w:r>
        <w:t>If any provision of this Contract, as applied to any party or to any circumstance, shall be adjudged by a court to be void or unenforceable, the same shall in no way affect any other provision of this contract or the validity or enforceability of the Contract as a whole.</w:t>
      </w: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1A64E8" w:rsidRDefault="001A64E8">
      <w:pPr>
        <w:spacing w:before="240" w:after="240"/>
        <w:rPr>
          <w:rFonts w:ascii="Times New Roman" w:eastAsia="Times New Roman" w:hAnsi="Times New Roman" w:cs="Times New Roman"/>
          <w:sz w:val="18"/>
          <w:szCs w:val="18"/>
        </w:rPr>
      </w:pPr>
    </w:p>
    <w:p w:rsidR="00C6327E" w:rsidRDefault="00C6327E">
      <w:pPr>
        <w:spacing w:before="240" w:after="240"/>
        <w:rPr>
          <w:rFonts w:ascii="Times New Roman" w:eastAsia="Times New Roman" w:hAnsi="Times New Roman" w:cs="Times New Roman"/>
          <w:sz w:val="18"/>
          <w:szCs w:val="18"/>
        </w:rPr>
      </w:pPr>
    </w:p>
    <w:p w:rsidR="001A64E8" w:rsidRDefault="00C6327E">
      <w:pPr>
        <w:spacing w:before="240" w:after="240"/>
      </w:pPr>
      <w:r>
        <w:rPr>
          <w:rFonts w:ascii="Times New Roman" w:eastAsia="Times New Roman" w:hAnsi="Times New Roman" w:cs="Times New Roman"/>
          <w:sz w:val="18"/>
          <w:szCs w:val="18"/>
        </w:rPr>
        <w:lastRenderedPageBreak/>
        <w:t xml:space="preserve"> </w:t>
      </w:r>
      <w:proofErr w:type="gramStart"/>
      <w:r>
        <w:rPr>
          <w:rFonts w:ascii="Times New Roman" w:eastAsia="Times New Roman" w:hAnsi="Times New Roman" w:cs="Times New Roman"/>
          <w:sz w:val="18"/>
          <w:szCs w:val="18"/>
        </w:rPr>
        <w:t>Date:_</w:t>
      </w:r>
      <w:proofErr w:type="gramEnd"/>
      <w:r>
        <w:rPr>
          <w:rFonts w:ascii="Times New Roman" w:eastAsia="Times New Roman" w:hAnsi="Times New Roman" w:cs="Times New Roman"/>
          <w:sz w:val="18"/>
          <w:szCs w:val="18"/>
        </w:rPr>
        <w:t xml:space="preserve">____________________________  </w:t>
      </w:r>
      <w:r>
        <w:tab/>
      </w:r>
    </w:p>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Note:</w:t>
      </w:r>
      <w:r>
        <w:rPr>
          <w:rFonts w:ascii="Times New Roman" w:eastAsia="Times New Roman" w:hAnsi="Times New Roman" w:cs="Times New Roman"/>
          <w:sz w:val="20"/>
          <w:szCs w:val="20"/>
        </w:rPr>
        <w:t xml:space="preserve">  In order for an alternate proposal to be considered, bidders </w:t>
      </w:r>
      <w:r>
        <w:rPr>
          <w:rFonts w:ascii="Times New Roman" w:eastAsia="Times New Roman" w:hAnsi="Times New Roman" w:cs="Times New Roman"/>
          <w:sz w:val="20"/>
          <w:szCs w:val="20"/>
          <w:u w:val="single"/>
        </w:rPr>
        <w:t>must</w:t>
      </w:r>
      <w:r>
        <w:rPr>
          <w:rFonts w:ascii="Times New Roman" w:eastAsia="Times New Roman" w:hAnsi="Times New Roman" w:cs="Times New Roman"/>
          <w:sz w:val="20"/>
          <w:szCs w:val="20"/>
        </w:rPr>
        <w:t xml:space="preserve"> supply current catalogs or brochures, including pictorials and specifications. </w:t>
      </w:r>
    </w:p>
    <w:tbl>
      <w:tblPr>
        <w:tblStyle w:val="a0"/>
        <w:tblW w:w="10155" w:type="dxa"/>
        <w:tblBorders>
          <w:top w:val="nil"/>
          <w:left w:val="nil"/>
          <w:bottom w:val="nil"/>
          <w:right w:val="nil"/>
          <w:insideH w:val="nil"/>
          <w:insideV w:val="nil"/>
        </w:tblBorders>
        <w:tblLayout w:type="fixed"/>
        <w:tblLook w:val="0600" w:firstRow="0" w:lastRow="0" w:firstColumn="0" w:lastColumn="0" w:noHBand="1" w:noVBand="1"/>
      </w:tblPr>
      <w:tblGrid>
        <w:gridCol w:w="3195"/>
        <w:gridCol w:w="3015"/>
        <w:gridCol w:w="3945"/>
      </w:tblGrid>
      <w:tr w:rsidR="001A64E8">
        <w:trPr>
          <w:trHeight w:val="1415"/>
        </w:trPr>
        <w:tc>
          <w:tcPr>
            <w:tcW w:w="3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B. Point </w:t>
            </w:r>
          </w:p>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AH DESTINATION</w:t>
            </w:r>
          </w:p>
        </w:tc>
        <w:tc>
          <w:tcPr>
            <w:tcW w:w="30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RMS</w:t>
            </w:r>
          </w:p>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et30</w:t>
            </w:r>
          </w:p>
        </w:tc>
        <w:tc>
          <w:tcPr>
            <w:tcW w:w="39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ARRANTY</w:t>
            </w:r>
          </w:p>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_______________</w:t>
            </w:r>
          </w:p>
        </w:tc>
      </w:tr>
      <w:tr w:rsidR="001A64E8">
        <w:trPr>
          <w:trHeight w:val="1415"/>
        </w:trPr>
        <w:tc>
          <w:tcPr>
            <w:tcW w:w="31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STIMATED DELIVERY</w:t>
            </w:r>
          </w:p>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____________</w:t>
            </w:r>
          </w:p>
        </w:tc>
        <w:tc>
          <w:tcPr>
            <w:tcW w:w="3015" w:type="dxa"/>
            <w:tcBorders>
              <w:top w:val="nil"/>
              <w:left w:val="nil"/>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OUR REFERENCE NO.*</w:t>
            </w:r>
          </w:p>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________________</w:t>
            </w:r>
          </w:p>
        </w:tc>
        <w:tc>
          <w:tcPr>
            <w:tcW w:w="3945" w:type="dxa"/>
            <w:tcBorders>
              <w:top w:val="nil"/>
              <w:left w:val="nil"/>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OTATION_EFFECTIVE UNTIL_______________</w:t>
            </w:r>
          </w:p>
        </w:tc>
      </w:tr>
      <w:tr w:rsidR="001A64E8">
        <w:trPr>
          <w:trHeight w:val="918"/>
        </w:trPr>
        <w:tc>
          <w:tcPr>
            <w:tcW w:w="31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USINESS CLASSIFICATION (see note below</w:t>
            </w:r>
            <w:proofErr w:type="gramStart"/>
            <w:r>
              <w:rPr>
                <w:rFonts w:ascii="Times New Roman" w:eastAsia="Times New Roman" w:hAnsi="Times New Roman" w:cs="Times New Roman"/>
                <w:sz w:val="20"/>
                <w:szCs w:val="20"/>
              </w:rPr>
              <w:t>):_</w:t>
            </w:r>
            <w:proofErr w:type="gramEnd"/>
            <w:r>
              <w:rPr>
                <w:rFonts w:ascii="Times New Roman" w:eastAsia="Times New Roman" w:hAnsi="Times New Roman" w:cs="Times New Roman"/>
                <w:sz w:val="20"/>
                <w:szCs w:val="20"/>
              </w:rPr>
              <w:t>________</w:t>
            </w:r>
          </w:p>
        </w:tc>
        <w:tc>
          <w:tcPr>
            <w:tcW w:w="6960" w:type="dxa"/>
            <w:gridSpan w:val="2"/>
            <w:tcBorders>
              <w:top w:val="nil"/>
              <w:left w:val="nil"/>
              <w:bottom w:val="single" w:sz="8" w:space="0" w:color="000000"/>
              <w:right w:val="single" w:sz="8" w:space="0" w:color="000000"/>
            </w:tcBorders>
            <w:tcMar>
              <w:top w:w="100" w:type="dxa"/>
              <w:left w:w="100" w:type="dxa"/>
              <w:bottom w:w="100" w:type="dxa"/>
              <w:right w:w="100" w:type="dxa"/>
            </w:tcMar>
          </w:tcPr>
          <w:p w:rsidR="001A64E8" w:rsidRDefault="00C6327E">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MAIL ADDRESS:</w:t>
            </w:r>
            <w:r>
              <w:rPr>
                <w:rFonts w:ascii="Times New Roman" w:eastAsia="Times New Roman" w:hAnsi="Times New Roman" w:cs="Times New Roman"/>
                <w:sz w:val="20"/>
                <w:szCs w:val="20"/>
              </w:rPr>
              <w:br/>
              <w:t>________________________________________</w:t>
            </w:r>
          </w:p>
        </w:tc>
      </w:tr>
    </w:tbl>
    <w:p w:rsidR="001A64E8" w:rsidRDefault="00C6327E">
      <w:pPr>
        <w:spacing w:before="240" w:after="240"/>
        <w:jc w:val="both"/>
        <w:rPr>
          <w:rFonts w:ascii="Times New Roman" w:eastAsia="Times New Roman" w:hAnsi="Times New Roman" w:cs="Times New Roman"/>
          <w:b/>
          <w:sz w:val="18"/>
          <w:szCs w:val="18"/>
        </w:rPr>
      </w:pPr>
      <w:r>
        <w:rPr>
          <w:rFonts w:ascii="Times New Roman" w:eastAsia="Times New Roman" w:hAnsi="Times New Roman" w:cs="Times New Roman"/>
          <w:sz w:val="20"/>
          <w:szCs w:val="20"/>
        </w:rPr>
        <w:t xml:space="preserve"> </w:t>
      </w:r>
      <w:r>
        <w:rPr>
          <w:rFonts w:ascii="Times New Roman" w:eastAsia="Times New Roman" w:hAnsi="Times New Roman" w:cs="Times New Roman"/>
          <w:sz w:val="18"/>
          <w:szCs w:val="18"/>
        </w:rPr>
        <w:t>* Your company reference number, if applicable with this proposal quotation.</w:t>
      </w:r>
      <w:r>
        <w:rPr>
          <w:rFonts w:ascii="Times New Roman" w:eastAsia="Times New Roman" w:hAnsi="Times New Roman" w:cs="Times New Roman"/>
          <w:b/>
          <w:sz w:val="18"/>
          <w:szCs w:val="18"/>
        </w:rPr>
        <w:t xml:space="preserve"> </w:t>
      </w:r>
    </w:p>
    <w:p w:rsidR="001A64E8" w:rsidRDefault="00C6327E">
      <w:pPr>
        <w:spacing w:before="240" w:after="240"/>
        <w:jc w:val="both"/>
        <w:rPr>
          <w:rFonts w:ascii="Times New Roman" w:eastAsia="Times New Roman" w:hAnsi="Times New Roman" w:cs="Times New Roman"/>
          <w:sz w:val="18"/>
          <w:szCs w:val="18"/>
        </w:rPr>
      </w:pPr>
      <w:r>
        <w:rPr>
          <w:rFonts w:ascii="Times New Roman" w:eastAsia="Times New Roman" w:hAnsi="Times New Roman" w:cs="Times New Roman"/>
          <w:b/>
          <w:sz w:val="18"/>
          <w:szCs w:val="18"/>
        </w:rPr>
        <w:t>NOTE:</w:t>
      </w:r>
      <w:r>
        <w:rPr>
          <w:rFonts w:ascii="Times New Roman" w:eastAsia="Times New Roman" w:hAnsi="Times New Roman" w:cs="Times New Roman"/>
          <w:b/>
          <w:sz w:val="18"/>
          <w:szCs w:val="18"/>
          <w:highlight w:val="yellow"/>
        </w:rPr>
        <w:t xml:space="preserve"> </w:t>
      </w:r>
      <w:r>
        <w:rPr>
          <w:rFonts w:ascii="Times New Roman" w:eastAsia="Times New Roman" w:hAnsi="Times New Roman" w:cs="Times New Roman"/>
          <w:b/>
          <w:sz w:val="18"/>
          <w:szCs w:val="18"/>
          <w:highlight w:val="yellow"/>
          <w:u w:val="single"/>
        </w:rPr>
        <w:t>Please indicate your company classification in the appropriate box above</w:t>
      </w:r>
      <w:r>
        <w:rPr>
          <w:rFonts w:ascii="Times New Roman" w:eastAsia="Times New Roman" w:hAnsi="Times New Roman" w:cs="Times New Roman"/>
          <w:b/>
          <w:sz w:val="18"/>
          <w:szCs w:val="18"/>
          <w:highlight w:val="yellow"/>
        </w:rPr>
        <w:t>:</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Small Business (</w:t>
      </w:r>
      <w:r>
        <w:rPr>
          <w:rFonts w:ascii="Times New Roman" w:eastAsia="Times New Roman" w:hAnsi="Times New Roman" w:cs="Times New Roman"/>
          <w:b/>
          <w:sz w:val="18"/>
          <w:szCs w:val="18"/>
        </w:rPr>
        <w:t>SB</w:t>
      </w:r>
      <w:r>
        <w:rPr>
          <w:rFonts w:ascii="Times New Roman" w:eastAsia="Times New Roman" w:hAnsi="Times New Roman" w:cs="Times New Roman"/>
          <w:sz w:val="18"/>
          <w:szCs w:val="18"/>
        </w:rPr>
        <w:t>), a Small Disadvantaged Business (</w:t>
      </w:r>
      <w:r>
        <w:rPr>
          <w:rFonts w:ascii="Times New Roman" w:eastAsia="Times New Roman" w:hAnsi="Times New Roman" w:cs="Times New Roman"/>
          <w:b/>
          <w:sz w:val="18"/>
          <w:szCs w:val="18"/>
        </w:rPr>
        <w:t>SD</w:t>
      </w:r>
      <w:r>
        <w:rPr>
          <w:rFonts w:ascii="Times New Roman" w:eastAsia="Times New Roman" w:hAnsi="Times New Roman" w:cs="Times New Roman"/>
          <w:sz w:val="18"/>
          <w:szCs w:val="18"/>
        </w:rPr>
        <w:t>), a Black Small Disadvantaged Business (</w:t>
      </w:r>
      <w:r>
        <w:rPr>
          <w:rFonts w:ascii="Times New Roman" w:eastAsia="Times New Roman" w:hAnsi="Times New Roman" w:cs="Times New Roman"/>
          <w:b/>
          <w:sz w:val="18"/>
          <w:szCs w:val="18"/>
        </w:rPr>
        <w:t>BD</w:t>
      </w:r>
      <w:r>
        <w:rPr>
          <w:rFonts w:ascii="Times New Roman" w:eastAsia="Times New Roman" w:hAnsi="Times New Roman" w:cs="Times New Roman"/>
          <w:sz w:val="18"/>
          <w:szCs w:val="18"/>
        </w:rPr>
        <w:t>), a Woman-Owned Small Business (</w:t>
      </w:r>
      <w:r>
        <w:rPr>
          <w:rFonts w:ascii="Times New Roman" w:eastAsia="Times New Roman" w:hAnsi="Times New Roman" w:cs="Times New Roman"/>
          <w:b/>
          <w:sz w:val="18"/>
          <w:szCs w:val="18"/>
        </w:rPr>
        <w:t>WB</w:t>
      </w:r>
      <w:r>
        <w:rPr>
          <w:rFonts w:ascii="Times New Roman" w:eastAsia="Times New Roman" w:hAnsi="Times New Roman" w:cs="Times New Roman"/>
          <w:sz w:val="18"/>
          <w:szCs w:val="18"/>
        </w:rPr>
        <w:t>), a Woman-Owned Small Disadvantaged Business (</w:t>
      </w:r>
      <w:r>
        <w:rPr>
          <w:rFonts w:ascii="Times New Roman" w:eastAsia="Times New Roman" w:hAnsi="Times New Roman" w:cs="Times New Roman"/>
          <w:b/>
          <w:sz w:val="18"/>
          <w:szCs w:val="18"/>
        </w:rPr>
        <w:t>WD</w:t>
      </w:r>
      <w:r>
        <w:rPr>
          <w:rFonts w:ascii="Times New Roman" w:eastAsia="Times New Roman" w:hAnsi="Times New Roman" w:cs="Times New Roman"/>
          <w:sz w:val="18"/>
          <w:szCs w:val="18"/>
        </w:rPr>
        <w:t>), a Black Woman-Owned Small Disadvantaged Business (</w:t>
      </w:r>
      <w:r>
        <w:rPr>
          <w:rFonts w:ascii="Times New Roman" w:eastAsia="Times New Roman" w:hAnsi="Times New Roman" w:cs="Times New Roman"/>
          <w:b/>
          <w:sz w:val="18"/>
          <w:szCs w:val="18"/>
        </w:rPr>
        <w:t>BW</w:t>
      </w:r>
      <w:r>
        <w:rPr>
          <w:rFonts w:ascii="Times New Roman" w:eastAsia="Times New Roman" w:hAnsi="Times New Roman" w:cs="Times New Roman"/>
          <w:sz w:val="18"/>
          <w:szCs w:val="18"/>
        </w:rPr>
        <w:t>), a Large Business (</w:t>
      </w:r>
      <w:r>
        <w:rPr>
          <w:rFonts w:ascii="Times New Roman" w:eastAsia="Times New Roman" w:hAnsi="Times New Roman" w:cs="Times New Roman"/>
          <w:b/>
          <w:sz w:val="18"/>
          <w:szCs w:val="18"/>
        </w:rPr>
        <w:t>LB</w:t>
      </w:r>
      <w:r>
        <w:rPr>
          <w:rFonts w:ascii="Times New Roman" w:eastAsia="Times New Roman" w:hAnsi="Times New Roman" w:cs="Times New Roman"/>
          <w:sz w:val="18"/>
          <w:szCs w:val="18"/>
        </w:rPr>
        <w:t>), an Individual (</w:t>
      </w:r>
      <w:r>
        <w:rPr>
          <w:rFonts w:ascii="Times New Roman" w:eastAsia="Times New Roman" w:hAnsi="Times New Roman" w:cs="Times New Roman"/>
          <w:b/>
          <w:sz w:val="18"/>
          <w:szCs w:val="18"/>
        </w:rPr>
        <w:t>IN</w:t>
      </w:r>
      <w:r>
        <w:rPr>
          <w:rFonts w:ascii="Times New Roman" w:eastAsia="Times New Roman" w:hAnsi="Times New Roman" w:cs="Times New Roman"/>
          <w:sz w:val="18"/>
          <w:szCs w:val="18"/>
        </w:rPr>
        <w:t>), Educational (</w:t>
      </w:r>
      <w:r>
        <w:rPr>
          <w:rFonts w:ascii="Times New Roman" w:eastAsia="Times New Roman" w:hAnsi="Times New Roman" w:cs="Times New Roman"/>
          <w:b/>
          <w:sz w:val="18"/>
          <w:szCs w:val="18"/>
        </w:rPr>
        <w:t>ED</w:t>
      </w:r>
      <w:r>
        <w:rPr>
          <w:rFonts w:ascii="Times New Roman" w:eastAsia="Times New Roman" w:hAnsi="Times New Roman" w:cs="Times New Roman"/>
          <w:sz w:val="18"/>
          <w:szCs w:val="18"/>
        </w:rPr>
        <w:t>), Non-Profit (</w:t>
      </w:r>
      <w:r>
        <w:rPr>
          <w:rFonts w:ascii="Times New Roman" w:eastAsia="Times New Roman" w:hAnsi="Times New Roman" w:cs="Times New Roman"/>
          <w:b/>
          <w:sz w:val="18"/>
          <w:szCs w:val="18"/>
        </w:rPr>
        <w:t>NP</w:t>
      </w:r>
      <w:r>
        <w:rPr>
          <w:rFonts w:ascii="Times New Roman" w:eastAsia="Times New Roman" w:hAnsi="Times New Roman" w:cs="Times New Roman"/>
          <w:sz w:val="18"/>
          <w:szCs w:val="18"/>
        </w:rPr>
        <w:t>), a Labor Surplus Area Concern (</w:t>
      </w:r>
      <w:r>
        <w:rPr>
          <w:rFonts w:ascii="Times New Roman" w:eastAsia="Times New Roman" w:hAnsi="Times New Roman" w:cs="Times New Roman"/>
          <w:b/>
          <w:sz w:val="18"/>
          <w:szCs w:val="18"/>
        </w:rPr>
        <w:t>LS</w:t>
      </w:r>
      <w:r>
        <w:rPr>
          <w:rFonts w:ascii="Times New Roman" w:eastAsia="Times New Roman" w:hAnsi="Times New Roman" w:cs="Times New Roman"/>
          <w:sz w:val="18"/>
          <w:szCs w:val="18"/>
        </w:rPr>
        <w:t>), Disabled Veteran-Owned Small Business (</w:t>
      </w:r>
      <w:r>
        <w:rPr>
          <w:rFonts w:ascii="Times New Roman" w:eastAsia="Times New Roman" w:hAnsi="Times New Roman" w:cs="Times New Roman"/>
          <w:b/>
          <w:sz w:val="18"/>
          <w:szCs w:val="18"/>
        </w:rPr>
        <w:t>DV</w:t>
      </w:r>
      <w:r>
        <w:rPr>
          <w:rFonts w:ascii="Times New Roman" w:eastAsia="Times New Roman" w:hAnsi="Times New Roman" w:cs="Times New Roman"/>
          <w:sz w:val="18"/>
          <w:szCs w:val="18"/>
        </w:rPr>
        <w:t>), Veteran-Owned Small Business (</w:t>
      </w:r>
      <w:r>
        <w:rPr>
          <w:rFonts w:ascii="Times New Roman" w:eastAsia="Times New Roman" w:hAnsi="Times New Roman" w:cs="Times New Roman"/>
          <w:b/>
          <w:sz w:val="18"/>
          <w:szCs w:val="18"/>
        </w:rPr>
        <w:t>VS</w:t>
      </w:r>
      <w:r>
        <w:rPr>
          <w:rFonts w:ascii="Times New Roman" w:eastAsia="Times New Roman" w:hAnsi="Times New Roman" w:cs="Times New Roman"/>
          <w:sz w:val="18"/>
          <w:szCs w:val="18"/>
        </w:rPr>
        <w:t>), Historically Underutilized Business Zone (</w:t>
      </w:r>
      <w:r>
        <w:rPr>
          <w:rFonts w:ascii="Times New Roman" w:eastAsia="Times New Roman" w:hAnsi="Times New Roman" w:cs="Times New Roman"/>
          <w:b/>
          <w:sz w:val="18"/>
          <w:szCs w:val="18"/>
        </w:rPr>
        <w:t>UZ</w:t>
      </w:r>
      <w:r>
        <w:rPr>
          <w:rFonts w:ascii="Times New Roman" w:eastAsia="Times New Roman" w:hAnsi="Times New Roman" w:cs="Times New Roman"/>
          <w:sz w:val="18"/>
          <w:szCs w:val="18"/>
        </w:rPr>
        <w:t>), or a Governmental Agency (</w:t>
      </w:r>
      <w:r>
        <w:rPr>
          <w:rFonts w:ascii="Times New Roman" w:eastAsia="Times New Roman" w:hAnsi="Times New Roman" w:cs="Times New Roman"/>
          <w:b/>
          <w:sz w:val="18"/>
          <w:szCs w:val="18"/>
        </w:rPr>
        <w:t>GV</w:t>
      </w:r>
      <w:r>
        <w:rPr>
          <w:rFonts w:ascii="Times New Roman" w:eastAsia="Times New Roman" w:hAnsi="Times New Roman" w:cs="Times New Roman"/>
          <w:sz w:val="18"/>
          <w:szCs w:val="18"/>
        </w:rPr>
        <w:t>).</w:t>
      </w:r>
    </w:p>
    <w:p w:rsidR="001A64E8" w:rsidRDefault="00C6327E">
      <w:pPr>
        <w:spacing w:before="240" w:after="240"/>
        <w:jc w:val="both"/>
        <w:rPr>
          <w:rFonts w:ascii="Times New Roman" w:eastAsia="Times New Roman" w:hAnsi="Times New Roman" w:cs="Times New Roman"/>
          <w:b/>
          <w:sz w:val="18"/>
          <w:szCs w:val="18"/>
        </w:rPr>
      </w:pPr>
      <w:r>
        <w:rPr>
          <w:rFonts w:ascii="Times New Roman" w:eastAsia="Times New Roman" w:hAnsi="Times New Roman" w:cs="Times New Roman"/>
          <w:sz w:val="18"/>
          <w:szCs w:val="18"/>
        </w:rPr>
        <w:t xml:space="preserve"> </w:t>
      </w:r>
      <w:r>
        <w:rPr>
          <w:rFonts w:ascii="Times New Roman" w:eastAsia="Times New Roman" w:hAnsi="Times New Roman" w:cs="Times New Roman"/>
          <w:b/>
          <w:sz w:val="18"/>
          <w:szCs w:val="18"/>
        </w:rPr>
        <w:t xml:space="preserve">Certification Pursuant </w:t>
      </w:r>
      <w:proofErr w:type="gramStart"/>
      <w:r>
        <w:rPr>
          <w:rFonts w:ascii="Times New Roman" w:eastAsia="Times New Roman" w:hAnsi="Times New Roman" w:cs="Times New Roman"/>
          <w:b/>
          <w:sz w:val="18"/>
          <w:szCs w:val="18"/>
        </w:rPr>
        <w:t>To</w:t>
      </w:r>
      <w:proofErr w:type="gramEnd"/>
      <w:r>
        <w:rPr>
          <w:rFonts w:ascii="Times New Roman" w:eastAsia="Times New Roman" w:hAnsi="Times New Roman" w:cs="Times New Roman"/>
          <w:b/>
          <w:sz w:val="18"/>
          <w:szCs w:val="18"/>
        </w:rPr>
        <w:t xml:space="preserve"> Act No. 2006-557</w:t>
      </w:r>
    </w:p>
    <w:p w:rsidR="001A64E8" w:rsidRDefault="00C6327E">
      <w:pPr>
        <w:spacing w:before="240" w:after="240"/>
        <w:rPr>
          <w:rFonts w:ascii="Times New Roman" w:eastAsia="Times New Roman" w:hAnsi="Times New Roman" w:cs="Times New Roman"/>
          <w:sz w:val="20"/>
          <w:szCs w:val="20"/>
        </w:rPr>
      </w:pPr>
      <w:r>
        <w:rPr>
          <w:rFonts w:ascii="Times New Roman" w:eastAsia="Times New Roman" w:hAnsi="Times New Roman" w:cs="Times New Roman"/>
          <w:b/>
          <w:sz w:val="18"/>
          <w:szCs w:val="18"/>
        </w:rPr>
        <w:t>Alabama Law (Section 41-4-116, Code of Alabama 1975)</w:t>
      </w:r>
      <w:r>
        <w:rPr>
          <w:rFonts w:ascii="Times New Roman" w:eastAsia="Times New Roman" w:hAnsi="Times New Roman" w:cs="Times New Roman"/>
          <w:sz w:val="18"/>
          <w:szCs w:val="18"/>
        </w:rPr>
        <w:t xml:space="preserve"> provides that every proposal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Pr>
          <w:rFonts w:ascii="Times New Roman" w:eastAsia="Times New Roman" w:hAnsi="Times New Roman" w:cs="Times New Roman"/>
          <w:sz w:val="18"/>
          <w:szCs w:val="18"/>
          <w:u w:val="single"/>
        </w:rPr>
        <w:t>By submitting this proposal, the bidder is hereby certifying that they are in full compliance with Act No. 2006-557</w:t>
      </w:r>
      <w:r>
        <w:rPr>
          <w:rFonts w:ascii="Times New Roman" w:eastAsia="Times New Roman" w:hAnsi="Times New Roman" w:cs="Times New Roman"/>
          <w:sz w:val="18"/>
          <w:szCs w:val="18"/>
        </w:rPr>
        <w:t xml:space="preserve">, they are not barred from bidding or entering into a contract pursuant to 41-4-116, and acknowledges that the awarding authority may declare the contract void if the certification is false.                                                                                          </w:t>
      </w:r>
      <w:r>
        <w:rPr>
          <w:rFonts w:ascii="Times New Roman" w:eastAsia="Times New Roman" w:hAnsi="Times New Roman" w:cs="Times New Roman"/>
          <w:sz w:val="20"/>
          <w:szCs w:val="20"/>
        </w:rPr>
        <w:t xml:space="preserve">  </w:t>
      </w:r>
    </w:p>
    <w:p w:rsidR="001A64E8" w:rsidRDefault="00C6327E">
      <w:pPr>
        <w:spacing w:before="240"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MPANY NAME (TYPE OR </w:t>
      </w:r>
      <w:proofErr w:type="gramStart"/>
      <w:r>
        <w:rPr>
          <w:rFonts w:ascii="Times New Roman" w:eastAsia="Times New Roman" w:hAnsi="Times New Roman" w:cs="Times New Roman"/>
          <w:sz w:val="20"/>
          <w:szCs w:val="20"/>
        </w:rPr>
        <w:t xml:space="preserve">PRINT)   </w:t>
      </w:r>
      <w:proofErr w:type="gramEnd"/>
      <w:r>
        <w:rPr>
          <w:rFonts w:ascii="Times New Roman" w:eastAsia="Times New Roman" w:hAnsi="Times New Roman" w:cs="Times New Roman"/>
          <w:sz w:val="20"/>
          <w:szCs w:val="20"/>
        </w:rPr>
        <w:t xml:space="preserve">                                               TELEPHONE NUMBER ______________________________                                                                                  ____________________                         </w:t>
      </w:r>
      <w:r>
        <w:rPr>
          <w:rFonts w:ascii="Times New Roman" w:eastAsia="Times New Roman" w:hAnsi="Times New Roman" w:cs="Times New Roman"/>
          <w:sz w:val="20"/>
          <w:szCs w:val="20"/>
        </w:rPr>
        <w:tab/>
        <w:t xml:space="preserve">                                                                                                                                          ______________________________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FAX NUMBER</w:t>
      </w:r>
      <w:r>
        <w:rPr>
          <w:rFonts w:ascii="Times New Roman" w:eastAsia="Times New Roman" w:hAnsi="Times New Roman" w:cs="Times New Roman"/>
          <w:sz w:val="20"/>
          <w:szCs w:val="20"/>
        </w:rPr>
        <w:tab/>
      </w:r>
    </w:p>
    <w:p w:rsidR="001A64E8" w:rsidRDefault="00C6327E">
      <w:pPr>
        <w:spacing w:before="240"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GNER’S NAME (TYPE OR </w:t>
      </w:r>
      <w:proofErr w:type="gramStart"/>
      <w:r>
        <w:rPr>
          <w:rFonts w:ascii="Times New Roman" w:eastAsia="Times New Roman" w:hAnsi="Times New Roman" w:cs="Times New Roman"/>
          <w:sz w:val="20"/>
          <w:szCs w:val="20"/>
        </w:rPr>
        <w:t xml:space="preserve">PRINT)   </w:t>
      </w:r>
      <w:proofErr w:type="gramEnd"/>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t xml:space="preserve">   ___________________  _______________________________                                                                                      </w:t>
      </w:r>
    </w:p>
    <w:p w:rsidR="001A64E8" w:rsidRDefault="00C6327E">
      <w:pPr>
        <w:spacing w:before="240" w:after="240" w:line="240" w:lineRule="auto"/>
        <w:jc w:val="both"/>
        <w:rPr>
          <w:rFonts w:ascii="Times New Roman" w:eastAsia="Times New Roman" w:hAnsi="Times New Roman" w:cs="Times New Roman"/>
          <w:sz w:val="16"/>
          <w:szCs w:val="16"/>
        </w:rPr>
      </w:pPr>
      <w:proofErr w:type="gramStart"/>
      <w:r>
        <w:rPr>
          <w:rFonts w:ascii="Times New Roman" w:eastAsia="Times New Roman" w:hAnsi="Times New Roman" w:cs="Times New Roman"/>
          <w:sz w:val="20"/>
          <w:szCs w:val="20"/>
        </w:rPr>
        <w:t>SIGNATURE:_</w:t>
      </w:r>
      <w:proofErr w:type="gramEnd"/>
      <w:r>
        <w:rPr>
          <w:rFonts w:ascii="Times New Roman" w:eastAsia="Times New Roman" w:hAnsi="Times New Roman" w:cs="Times New Roman"/>
          <w:sz w:val="20"/>
          <w:szCs w:val="20"/>
        </w:rPr>
        <w:t xml:space="preserve">___________________ DATE:______________                                                                                                               </w:t>
      </w:r>
      <w:r>
        <w:rPr>
          <w:rFonts w:ascii="Times New Roman" w:eastAsia="Times New Roman" w:hAnsi="Times New Roman" w:cs="Times New Roman"/>
          <w:sz w:val="16"/>
          <w:szCs w:val="16"/>
        </w:rPr>
        <w:t>The University of Alabama in Huntsville prohibits the installation of asbestos on its campus.  Suppliers and contractors will not supply any equipment, material, or supplies, which contain asbestos without prior written approval.  Any product that fails to meet the specifications, performance requirements or compatibility requirements will be rejected and returned to the vendor at no cost to the University.</w:t>
      </w:r>
    </w:p>
    <w:p w:rsidR="001A64E8" w:rsidRDefault="00C6327E">
      <w:pPr>
        <w:spacing w:before="240" w:after="24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REV. 8/12</w:t>
      </w:r>
    </w:p>
    <w:p w:rsidR="001A64E8" w:rsidRDefault="00C6327E">
      <w:pPr>
        <w:spacing w:before="240" w:after="240" w:line="240" w:lineRule="auto"/>
        <w:rPr>
          <w:b/>
          <w:sz w:val="32"/>
          <w:szCs w:val="32"/>
        </w:rPr>
      </w:pPr>
      <w:r>
        <w:rPr>
          <w:b/>
          <w:sz w:val="32"/>
          <w:szCs w:val="32"/>
        </w:rPr>
        <w:t>State of Alabama Immigration Law</w:t>
      </w:r>
    </w:p>
    <w:p w:rsidR="001A64E8" w:rsidRDefault="00C6327E">
      <w:pPr>
        <w:spacing w:before="240" w:after="240" w:line="240" w:lineRule="auto"/>
        <w:rPr>
          <w:b/>
          <w:sz w:val="20"/>
          <w:szCs w:val="20"/>
        </w:rPr>
      </w:pPr>
      <w:r>
        <w:rPr>
          <w:b/>
          <w:sz w:val="20"/>
          <w:szCs w:val="20"/>
        </w:rPr>
        <w:t xml:space="preserve"> </w:t>
      </w:r>
    </w:p>
    <w:p w:rsidR="001A64E8" w:rsidRDefault="00C6327E">
      <w:pPr>
        <w:spacing w:before="240" w:after="240" w:line="240" w:lineRule="auto"/>
        <w:rPr>
          <w:sz w:val="20"/>
          <w:szCs w:val="20"/>
        </w:rPr>
      </w:pPr>
      <w:r>
        <w:rPr>
          <w:sz w:val="20"/>
          <w:szCs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proposal response.</w:t>
      </w:r>
    </w:p>
    <w:p w:rsidR="001A64E8" w:rsidRDefault="00C6327E">
      <w:pPr>
        <w:spacing w:before="240" w:after="240" w:line="240" w:lineRule="auto"/>
        <w:rPr>
          <w:sz w:val="20"/>
          <w:szCs w:val="20"/>
        </w:rPr>
      </w:pPr>
      <w:r>
        <w:rPr>
          <w:sz w:val="20"/>
          <w:szCs w:val="20"/>
        </w:rPr>
        <w:t xml:space="preserve"> </w:t>
      </w:r>
    </w:p>
    <w:p w:rsidR="001A64E8" w:rsidRDefault="00C6327E">
      <w:pPr>
        <w:spacing w:before="240" w:after="240" w:line="240" w:lineRule="auto"/>
        <w:rPr>
          <w:sz w:val="20"/>
          <w:szCs w:val="20"/>
        </w:rPr>
      </w:pPr>
      <w:r>
        <w:rPr>
          <w:sz w:val="20"/>
          <w:szCs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proposal response.</w:t>
      </w:r>
    </w:p>
    <w:p w:rsidR="001A64E8" w:rsidRDefault="00C6327E">
      <w:pPr>
        <w:spacing w:before="240" w:after="240" w:line="240" w:lineRule="auto"/>
        <w:rPr>
          <w:sz w:val="20"/>
          <w:szCs w:val="20"/>
        </w:rPr>
      </w:pPr>
      <w:r>
        <w:rPr>
          <w:sz w:val="20"/>
          <w:szCs w:val="20"/>
        </w:rPr>
        <w:t xml:space="preserve"> </w:t>
      </w:r>
    </w:p>
    <w:p w:rsidR="001A64E8" w:rsidRDefault="00C6327E">
      <w:pPr>
        <w:spacing w:before="240" w:after="240" w:line="240" w:lineRule="auto"/>
        <w:rPr>
          <w:sz w:val="20"/>
          <w:szCs w:val="20"/>
        </w:rPr>
      </w:pPr>
      <w:r>
        <w:rPr>
          <w:sz w:val="20"/>
          <w:szCs w:val="20"/>
        </w:rPr>
        <w:t>If you are not currently enrolled in E-Verify, follow these instructions:</w:t>
      </w:r>
    </w:p>
    <w:p w:rsidR="001A64E8" w:rsidRDefault="00C6327E">
      <w:pPr>
        <w:numPr>
          <w:ilvl w:val="0"/>
          <w:numId w:val="23"/>
        </w:numPr>
        <w:spacing w:line="240" w:lineRule="auto"/>
        <w:rPr>
          <w:color w:val="0000FF"/>
        </w:rPr>
      </w:pPr>
      <w:r>
        <w:rPr>
          <w:sz w:val="20"/>
          <w:szCs w:val="20"/>
        </w:rPr>
        <w:t>Log onto</w:t>
      </w:r>
      <w:hyperlink r:id="rId11">
        <w:r>
          <w:rPr>
            <w:sz w:val="20"/>
            <w:szCs w:val="20"/>
          </w:rPr>
          <w:t xml:space="preserve"> </w:t>
        </w:r>
      </w:hyperlink>
      <w:hyperlink r:id="rId12">
        <w:r>
          <w:rPr>
            <w:color w:val="0000FF"/>
            <w:sz w:val="20"/>
            <w:szCs w:val="20"/>
            <w:u w:val="single"/>
          </w:rPr>
          <w:t>www.uscis.gov/everify</w:t>
        </w:r>
      </w:hyperlink>
    </w:p>
    <w:p w:rsidR="001A64E8" w:rsidRDefault="00C6327E">
      <w:pPr>
        <w:numPr>
          <w:ilvl w:val="0"/>
          <w:numId w:val="23"/>
        </w:numPr>
        <w:spacing w:line="240" w:lineRule="auto"/>
        <w:rPr>
          <w:color w:val="0000FF"/>
        </w:rPr>
      </w:pPr>
      <w:r>
        <w:rPr>
          <w:sz w:val="20"/>
          <w:szCs w:val="20"/>
        </w:rPr>
        <w:t>Click “Getting Started” for information about the program, requirements, and enrollment process.</w:t>
      </w:r>
    </w:p>
    <w:p w:rsidR="001A64E8" w:rsidRDefault="00C6327E">
      <w:pPr>
        <w:numPr>
          <w:ilvl w:val="0"/>
          <w:numId w:val="23"/>
        </w:numPr>
        <w:spacing w:line="240" w:lineRule="auto"/>
        <w:rPr>
          <w:color w:val="0000FF"/>
        </w:rPr>
      </w:pPr>
      <w:r>
        <w:rPr>
          <w:sz w:val="20"/>
          <w:szCs w:val="20"/>
        </w:rPr>
        <w:t>Click “Enroll in E-Verify” and begin enrollment process.</w:t>
      </w:r>
    </w:p>
    <w:p w:rsidR="001A64E8" w:rsidRDefault="00C6327E">
      <w:pPr>
        <w:numPr>
          <w:ilvl w:val="0"/>
          <w:numId w:val="23"/>
        </w:numPr>
        <w:spacing w:line="240" w:lineRule="auto"/>
        <w:rPr>
          <w:color w:val="0000FF"/>
        </w:rPr>
      </w:pPr>
      <w:r>
        <w:rPr>
          <w:sz w:val="20"/>
          <w:szCs w:val="20"/>
        </w:rPr>
        <w:t>When enrollment process is complete, click “Edit Company Profile” and print this one-page document.</w:t>
      </w:r>
    </w:p>
    <w:p w:rsidR="001A64E8" w:rsidRDefault="00C6327E">
      <w:pPr>
        <w:numPr>
          <w:ilvl w:val="0"/>
          <w:numId w:val="23"/>
        </w:numPr>
        <w:spacing w:line="240" w:lineRule="auto"/>
        <w:rPr>
          <w:color w:val="0000FF"/>
        </w:rPr>
      </w:pPr>
      <w:r>
        <w:rPr>
          <w:sz w:val="20"/>
          <w:szCs w:val="20"/>
        </w:rPr>
        <w:t>This one-page document must be submitted prior to a contract or purchase order being issued.</w:t>
      </w:r>
    </w:p>
    <w:p w:rsidR="001A64E8" w:rsidRDefault="00C6327E">
      <w:pPr>
        <w:numPr>
          <w:ilvl w:val="0"/>
          <w:numId w:val="23"/>
        </w:numPr>
        <w:spacing w:after="240" w:line="240" w:lineRule="auto"/>
        <w:rPr>
          <w:color w:val="0000FF"/>
        </w:rPr>
      </w:pPr>
      <w:r>
        <w:rPr>
          <w:sz w:val="20"/>
          <w:szCs w:val="20"/>
        </w:rPr>
        <w:t xml:space="preserve">For further assistance please consult the </w:t>
      </w:r>
      <w:r>
        <w:rPr>
          <w:color w:val="0000FF"/>
          <w:sz w:val="20"/>
          <w:szCs w:val="20"/>
        </w:rPr>
        <w:t>E-Verify Quick Reference Guide</w:t>
      </w:r>
      <w:r>
        <w:rPr>
          <w:sz w:val="20"/>
          <w:szCs w:val="20"/>
        </w:rPr>
        <w:t>.</w:t>
      </w:r>
    </w:p>
    <w:p w:rsidR="001A64E8" w:rsidRDefault="00C6327E">
      <w:pPr>
        <w:spacing w:before="240" w:after="240" w:line="240" w:lineRule="auto"/>
        <w:rPr>
          <w:sz w:val="20"/>
          <w:szCs w:val="20"/>
        </w:rPr>
      </w:pPr>
      <w:r>
        <w:rPr>
          <w:sz w:val="20"/>
          <w:szCs w:val="20"/>
        </w:rPr>
        <w:t xml:space="preserve"> If you have previously enrolled in E-Verify, follow these instructions:</w:t>
      </w:r>
    </w:p>
    <w:p w:rsidR="001A64E8" w:rsidRDefault="00C6327E">
      <w:pPr>
        <w:numPr>
          <w:ilvl w:val="0"/>
          <w:numId w:val="25"/>
        </w:numPr>
        <w:spacing w:line="240" w:lineRule="auto"/>
        <w:rPr>
          <w:color w:val="0000FF"/>
        </w:rPr>
      </w:pPr>
      <w:r>
        <w:rPr>
          <w:sz w:val="20"/>
          <w:szCs w:val="20"/>
        </w:rPr>
        <w:t>Log onto</w:t>
      </w:r>
      <w:hyperlink r:id="rId13">
        <w:r>
          <w:rPr>
            <w:sz w:val="20"/>
            <w:szCs w:val="20"/>
          </w:rPr>
          <w:t xml:space="preserve"> </w:t>
        </w:r>
      </w:hyperlink>
      <w:hyperlink r:id="rId14">
        <w:r>
          <w:rPr>
            <w:color w:val="0000FF"/>
            <w:sz w:val="20"/>
            <w:szCs w:val="20"/>
            <w:u w:val="single"/>
          </w:rPr>
          <w:t>www.uscis.gov/everify</w:t>
        </w:r>
      </w:hyperlink>
    </w:p>
    <w:p w:rsidR="001A64E8" w:rsidRDefault="00C6327E">
      <w:pPr>
        <w:numPr>
          <w:ilvl w:val="0"/>
          <w:numId w:val="25"/>
        </w:numPr>
        <w:spacing w:line="240" w:lineRule="auto"/>
        <w:rPr>
          <w:color w:val="0000FF"/>
        </w:rPr>
      </w:pPr>
      <w:r>
        <w:rPr>
          <w:sz w:val="20"/>
          <w:szCs w:val="20"/>
        </w:rPr>
        <w:t>Click “Edit Company Profile” and print this one-page document.</w:t>
      </w:r>
    </w:p>
    <w:p w:rsidR="001A64E8" w:rsidRDefault="00C6327E">
      <w:pPr>
        <w:numPr>
          <w:ilvl w:val="0"/>
          <w:numId w:val="25"/>
        </w:numPr>
        <w:spacing w:after="240" w:line="240" w:lineRule="auto"/>
        <w:rPr>
          <w:color w:val="0000FF"/>
        </w:rPr>
      </w:pPr>
      <w:r>
        <w:rPr>
          <w:sz w:val="20"/>
          <w:szCs w:val="20"/>
        </w:rPr>
        <w:t>This one-page document must be submitted prior to a contract or purchase order being issued.</w:t>
      </w:r>
    </w:p>
    <w:p w:rsidR="001A64E8" w:rsidRDefault="00C6327E">
      <w:pPr>
        <w:spacing w:before="240" w:after="240"/>
        <w:rPr>
          <w:sz w:val="16"/>
          <w:szCs w:val="16"/>
        </w:rPr>
      </w:pPr>
      <w:r>
        <w:rPr>
          <w:sz w:val="16"/>
          <w:szCs w:val="16"/>
        </w:rPr>
        <w:t xml:space="preserve"> </w:t>
      </w:r>
    </w:p>
    <w:p w:rsidR="001A64E8" w:rsidRDefault="00C6327E">
      <w:pPr>
        <w:spacing w:before="240" w:after="240"/>
        <w:rPr>
          <w:b/>
          <w:sz w:val="32"/>
          <w:szCs w:val="32"/>
        </w:rPr>
      </w:pPr>
      <w:r>
        <w:rPr>
          <w:b/>
          <w:sz w:val="32"/>
          <w:szCs w:val="32"/>
        </w:rPr>
        <w:t xml:space="preserve"> </w:t>
      </w:r>
    </w:p>
    <w:p w:rsidR="001A64E8" w:rsidRDefault="00C6327E">
      <w:pPr>
        <w:spacing w:before="240" w:after="240"/>
        <w:jc w:val="both"/>
      </w:pPr>
      <w:r>
        <w:t xml:space="preserve"> </w:t>
      </w:r>
    </w:p>
    <w:p w:rsidR="001A64E8" w:rsidRDefault="00C6327E">
      <w:pPr>
        <w:spacing w:before="240" w:after="240"/>
        <w:jc w:val="both"/>
      </w:pPr>
      <w:r>
        <w:t xml:space="preserve"> </w:t>
      </w:r>
    </w:p>
    <w:p w:rsidR="001A64E8" w:rsidRDefault="00C6327E">
      <w:pPr>
        <w:spacing w:before="240" w:after="240"/>
        <w:jc w:val="both"/>
      </w:pPr>
      <w:r>
        <w:t xml:space="preserve"> </w:t>
      </w:r>
    </w:p>
    <w:p w:rsidR="001A64E8" w:rsidRDefault="00C6327E">
      <w:pPr>
        <w:spacing w:before="240" w:after="240"/>
        <w:jc w:val="both"/>
      </w:pPr>
      <w:r>
        <w:t xml:space="preserve"> </w:t>
      </w:r>
    </w:p>
    <w:p w:rsidR="001A64E8" w:rsidRDefault="00C6327E">
      <w:pPr>
        <w:spacing w:before="240" w:after="240"/>
        <w:jc w:val="both"/>
      </w:pPr>
      <w:r>
        <w:t xml:space="preserve"> </w:t>
      </w:r>
    </w:p>
    <w:p w:rsidR="001A64E8" w:rsidRDefault="00C6327E">
      <w:pPr>
        <w:spacing w:before="240" w:after="240"/>
        <w:jc w:val="both"/>
        <w:rPr>
          <w:rFonts w:ascii="Times New Roman" w:eastAsia="Times New Roman" w:hAnsi="Times New Roman" w:cs="Times New Roman"/>
          <w:b/>
          <w:sz w:val="16"/>
          <w:szCs w:val="16"/>
        </w:rPr>
      </w:pPr>
      <w:r>
        <w:t xml:space="preserve"> </w:t>
      </w:r>
      <w:r>
        <w:rPr>
          <w:rFonts w:ascii="Times New Roman" w:eastAsia="Times New Roman" w:hAnsi="Times New Roman" w:cs="Times New Roman"/>
          <w:b/>
          <w:sz w:val="16"/>
          <w:szCs w:val="16"/>
        </w:rPr>
        <w:t>REV. 6/12</w:t>
      </w:r>
    </w:p>
    <w:p w:rsidR="001A64E8" w:rsidRDefault="00C6327E">
      <w:pPr>
        <w:spacing w:before="240" w:after="240"/>
        <w:rPr>
          <w:rFonts w:ascii="Times New Roman" w:eastAsia="Times New Roman" w:hAnsi="Times New Roman" w:cs="Times New Roman"/>
          <w:b/>
          <w:sz w:val="16"/>
          <w:szCs w:val="16"/>
        </w:rPr>
      </w:pPr>
      <w:r>
        <w:rPr>
          <w:rFonts w:ascii="Times New Roman" w:eastAsia="Times New Roman" w:hAnsi="Times New Roman" w:cs="Times New Roman"/>
          <w:b/>
          <w:sz w:val="16"/>
          <w:szCs w:val="16"/>
        </w:rPr>
        <w:lastRenderedPageBreak/>
        <w:t xml:space="preserve"> </w:t>
      </w:r>
    </w:p>
    <w:p w:rsidR="001A64E8" w:rsidRDefault="00C6327E">
      <w:pPr>
        <w:spacing w:before="240" w:after="240" w:line="240" w:lineRule="auto"/>
        <w:jc w:val="center"/>
        <w:rPr>
          <w:b/>
          <w:sz w:val="28"/>
          <w:szCs w:val="28"/>
        </w:rPr>
      </w:pPr>
      <w:r>
        <w:rPr>
          <w:b/>
          <w:sz w:val="28"/>
          <w:szCs w:val="28"/>
        </w:rPr>
        <w:t>CERTIFICATION OF COMPLIANCE WITH THE</w:t>
      </w:r>
    </w:p>
    <w:p w:rsidR="001A64E8" w:rsidRDefault="00C6327E">
      <w:pPr>
        <w:spacing w:before="240" w:after="240" w:line="240" w:lineRule="auto"/>
        <w:jc w:val="center"/>
        <w:rPr>
          <w:b/>
          <w:sz w:val="28"/>
          <w:szCs w:val="28"/>
        </w:rPr>
      </w:pPr>
      <w:r>
        <w:rPr>
          <w:b/>
          <w:sz w:val="28"/>
          <w:szCs w:val="28"/>
        </w:rPr>
        <w:t>STATE OF ALABAMA IMMIGRATION LAW</w:t>
      </w:r>
    </w:p>
    <w:p w:rsidR="001A64E8" w:rsidRDefault="00C6327E">
      <w:pPr>
        <w:spacing w:before="240"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1A64E8" w:rsidRDefault="00C6327E">
      <w:pPr>
        <w:spacing w:before="240"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e undersigned officer of _________________________________ (Company)</w:t>
      </w:r>
    </w:p>
    <w:p w:rsidR="001A64E8" w:rsidRDefault="00C6327E">
      <w:pPr>
        <w:spacing w:before="240" w:after="24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ertifies to the Board of Trustees of the University of Alabama that the Company does not employ an individual or individuals within the State of Alabama.</w:t>
      </w:r>
    </w:p>
    <w:p w:rsidR="001A64E8" w:rsidRDefault="001A64E8">
      <w:pPr>
        <w:spacing w:before="240" w:after="240" w:line="240" w:lineRule="auto"/>
        <w:rPr>
          <w:rFonts w:ascii="Times New Roman" w:eastAsia="Times New Roman" w:hAnsi="Times New Roman" w:cs="Times New Roman"/>
          <w:sz w:val="20"/>
          <w:szCs w:val="20"/>
        </w:rPr>
      </w:pP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_____________________________________</w:t>
      </w: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IGNATURE OF COMPANY OFFICER</w:t>
      </w: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_____________________________________</w:t>
      </w: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PRINT COMPANY NAME</w:t>
      </w: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_____________________________________</w:t>
      </w: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PRINT NAME OF COMPANY OFFICER</w:t>
      </w: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_____________________________________</w:t>
      </w:r>
    </w:p>
    <w:p w:rsidR="001A64E8" w:rsidRDefault="00C6327E">
      <w:pPr>
        <w:spacing w:before="240" w:after="24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PRINT TITLE OF COMPANY OFFICER</w:t>
      </w:r>
    </w:p>
    <w:p w:rsidR="001A64E8" w:rsidRDefault="00C6327E">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16"/>
          <w:szCs w:val="16"/>
        </w:rPr>
        <w:t xml:space="preserve"> </w:t>
      </w:r>
      <w:r>
        <w:rPr>
          <w:rFonts w:ascii="Times New Roman" w:eastAsia="Times New Roman" w:hAnsi="Times New Roman" w:cs="Times New Roman"/>
          <w:sz w:val="24"/>
          <w:szCs w:val="24"/>
        </w:rPr>
        <w:t>_____________________________________</w:t>
      </w:r>
    </w:p>
    <w:p w:rsidR="001A64E8" w:rsidRDefault="00C6327E">
      <w:pPr>
        <w:spacing w:before="240" w:after="240"/>
        <w:rPr>
          <w:rFonts w:ascii="Times New Roman" w:eastAsia="Times New Roman" w:hAnsi="Times New Roman" w:cs="Times New Roman"/>
          <w:sz w:val="16"/>
          <w:szCs w:val="16"/>
        </w:rPr>
      </w:pPr>
      <w:r>
        <w:rPr>
          <w:rFonts w:ascii="Times New Roman" w:eastAsia="Times New Roman" w:hAnsi="Times New Roman" w:cs="Times New Roman"/>
          <w:sz w:val="16"/>
          <w:szCs w:val="16"/>
        </w:rPr>
        <w:t>DATE</w:t>
      </w:r>
    </w:p>
    <w:p w:rsidR="001A64E8" w:rsidRDefault="00C6327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w:t>
      </w:r>
    </w:p>
    <w:p w:rsidR="001A64E8" w:rsidRDefault="00C6327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w:t>
      </w:r>
    </w:p>
    <w:p w:rsidR="001A64E8" w:rsidRDefault="00C6327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w:t>
      </w:r>
    </w:p>
    <w:p w:rsidR="001A64E8" w:rsidRDefault="00C6327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w:t>
      </w:r>
    </w:p>
    <w:p w:rsidR="001A64E8" w:rsidRDefault="00C6327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w:t>
      </w:r>
    </w:p>
    <w:p w:rsidR="001A64E8" w:rsidRDefault="00C6327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w:t>
      </w:r>
    </w:p>
    <w:p w:rsidR="001A64E8" w:rsidRDefault="00C6327E">
      <w:pPr>
        <w:spacing w:before="240" w:after="240"/>
        <w:rPr>
          <w:rFonts w:ascii="Times New Roman" w:eastAsia="Times New Roman" w:hAnsi="Times New Roman" w:cs="Times New Roman"/>
          <w:sz w:val="16"/>
          <w:szCs w:val="16"/>
        </w:rPr>
      </w:pPr>
      <w:r>
        <w:rPr>
          <w:rFonts w:ascii="Times New Roman" w:eastAsia="Times New Roman" w:hAnsi="Times New Roman" w:cs="Times New Roman"/>
          <w:sz w:val="16"/>
          <w:szCs w:val="16"/>
        </w:rPr>
        <w:t>REV. 6/12</w:t>
      </w:r>
    </w:p>
    <w:p w:rsidR="001A64E8" w:rsidRDefault="00C6327E">
      <w:pPr>
        <w:spacing w:before="240" w:after="240"/>
        <w:jc w:val="center"/>
      </w:pPr>
      <w:r>
        <w:rPr>
          <w:rFonts w:ascii="Times New Roman" w:eastAsia="Times New Roman" w:hAnsi="Times New Roman" w:cs="Times New Roman"/>
        </w:rPr>
        <w:t xml:space="preserve"> </w:t>
      </w:r>
      <w:r>
        <w:tab/>
      </w:r>
    </w:p>
    <w:p w:rsidR="001A64E8" w:rsidRDefault="001A64E8">
      <w:pPr>
        <w:spacing w:before="240" w:after="240"/>
      </w:pPr>
    </w:p>
    <w:p w:rsidR="00C6327E" w:rsidRDefault="00C6327E">
      <w:pPr>
        <w:spacing w:before="240" w:after="240"/>
      </w:pPr>
      <w:r w:rsidRPr="00C6327E">
        <w:rPr>
          <w:noProof/>
        </w:rPr>
        <w:lastRenderedPageBreak/>
        <w:drawing>
          <wp:inline distT="0" distB="0" distL="0" distR="0">
            <wp:extent cx="6248400" cy="8381302"/>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56501" cy="8392169"/>
                    </a:xfrm>
                    <a:prstGeom prst="rect">
                      <a:avLst/>
                    </a:prstGeom>
                    <a:noFill/>
                    <a:ln>
                      <a:noFill/>
                    </a:ln>
                  </pic:spPr>
                </pic:pic>
              </a:graphicData>
            </a:graphic>
          </wp:inline>
        </w:drawing>
      </w:r>
    </w:p>
    <w:p w:rsidR="00C6327E" w:rsidRDefault="00C6327E">
      <w:pPr>
        <w:spacing w:before="240" w:after="240"/>
      </w:pPr>
      <w:r w:rsidRPr="00C6327E">
        <w:rPr>
          <w:noProof/>
        </w:rPr>
        <w:lastRenderedPageBreak/>
        <w:drawing>
          <wp:inline distT="0" distB="0" distL="0" distR="0">
            <wp:extent cx="5943321" cy="876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50008" cy="8772860"/>
                    </a:xfrm>
                    <a:prstGeom prst="rect">
                      <a:avLst/>
                    </a:prstGeom>
                    <a:noFill/>
                    <a:ln>
                      <a:noFill/>
                    </a:ln>
                  </pic:spPr>
                </pic:pic>
              </a:graphicData>
            </a:graphic>
          </wp:inline>
        </w:drawing>
      </w:r>
    </w:p>
    <w:p w:rsidR="001A64E8" w:rsidRDefault="00C6327E">
      <w:pPr>
        <w:spacing w:before="240" w:after="240"/>
      </w:pPr>
      <w:r w:rsidRPr="00C6327E">
        <w:rPr>
          <w:noProof/>
        </w:rPr>
        <w:lastRenderedPageBreak/>
        <w:drawing>
          <wp:inline distT="0" distB="0" distL="0" distR="0">
            <wp:extent cx="5943523" cy="67163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0299" cy="6724052"/>
                    </a:xfrm>
                    <a:prstGeom prst="rect">
                      <a:avLst/>
                    </a:prstGeom>
                    <a:noFill/>
                    <a:ln>
                      <a:noFill/>
                    </a:ln>
                  </pic:spPr>
                </pic:pic>
              </a:graphicData>
            </a:graphic>
          </wp:inline>
        </w:drawing>
      </w:r>
    </w:p>
    <w:p w:rsidR="001A64E8" w:rsidRDefault="001A64E8">
      <w:pPr>
        <w:spacing w:before="240" w:after="240"/>
      </w:pPr>
    </w:p>
    <w:p w:rsidR="00C6327E" w:rsidRDefault="00C6327E">
      <w:pPr>
        <w:spacing w:before="240" w:after="240"/>
      </w:pPr>
    </w:p>
    <w:p w:rsidR="001A64E8" w:rsidRDefault="001A64E8">
      <w:pPr>
        <w:spacing w:before="240" w:after="240"/>
      </w:pPr>
    </w:p>
    <w:p w:rsidR="001A64E8" w:rsidRDefault="001A64E8">
      <w:pPr>
        <w:spacing w:before="240" w:after="240"/>
      </w:pPr>
    </w:p>
    <w:sectPr w:rsidR="001A64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cifico">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673DE"/>
    <w:multiLevelType w:val="multilevel"/>
    <w:tmpl w:val="9512576E"/>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 w15:restartNumberingAfterBreak="0">
    <w:nsid w:val="01C46197"/>
    <w:multiLevelType w:val="multilevel"/>
    <w:tmpl w:val="45E497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05293215"/>
    <w:multiLevelType w:val="multilevel"/>
    <w:tmpl w:val="F6E66AC8"/>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3" w15:restartNumberingAfterBreak="0">
    <w:nsid w:val="07D06BD9"/>
    <w:multiLevelType w:val="multilevel"/>
    <w:tmpl w:val="619E73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07FE5AC7"/>
    <w:multiLevelType w:val="multilevel"/>
    <w:tmpl w:val="99BAEA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85F67A2"/>
    <w:multiLevelType w:val="multilevel"/>
    <w:tmpl w:val="12664D70"/>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 w15:restartNumberingAfterBreak="0">
    <w:nsid w:val="0C2B6E06"/>
    <w:multiLevelType w:val="multilevel"/>
    <w:tmpl w:val="7230343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0E155F6C"/>
    <w:multiLevelType w:val="multilevel"/>
    <w:tmpl w:val="0C9031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E9E745D"/>
    <w:multiLevelType w:val="multilevel"/>
    <w:tmpl w:val="D5103D9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0FAE4B53"/>
    <w:multiLevelType w:val="multilevel"/>
    <w:tmpl w:val="FA0AEC2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130902EF"/>
    <w:multiLevelType w:val="multilevel"/>
    <w:tmpl w:val="791EF88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15:restartNumberingAfterBreak="0">
    <w:nsid w:val="13C10805"/>
    <w:multiLevelType w:val="multilevel"/>
    <w:tmpl w:val="94C005D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2" w15:restartNumberingAfterBreak="0">
    <w:nsid w:val="13C65989"/>
    <w:multiLevelType w:val="multilevel"/>
    <w:tmpl w:val="26FC15E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1A0F552A"/>
    <w:multiLevelType w:val="multilevel"/>
    <w:tmpl w:val="0AEA14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D725E7E"/>
    <w:multiLevelType w:val="multilevel"/>
    <w:tmpl w:val="850E117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5" w15:restartNumberingAfterBreak="0">
    <w:nsid w:val="1FD31210"/>
    <w:multiLevelType w:val="multilevel"/>
    <w:tmpl w:val="3864DE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13A6324"/>
    <w:multiLevelType w:val="multilevel"/>
    <w:tmpl w:val="5EB6DA1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7" w15:restartNumberingAfterBreak="0">
    <w:nsid w:val="2287581A"/>
    <w:multiLevelType w:val="multilevel"/>
    <w:tmpl w:val="620E269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23FC27D1"/>
    <w:multiLevelType w:val="multilevel"/>
    <w:tmpl w:val="4A702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594698D"/>
    <w:multiLevelType w:val="multilevel"/>
    <w:tmpl w:val="2F04300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0" w15:restartNumberingAfterBreak="0">
    <w:nsid w:val="30DF0880"/>
    <w:multiLevelType w:val="multilevel"/>
    <w:tmpl w:val="9738AE6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15:restartNumberingAfterBreak="0">
    <w:nsid w:val="35357F95"/>
    <w:multiLevelType w:val="multilevel"/>
    <w:tmpl w:val="7AB6254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2" w15:restartNumberingAfterBreak="0">
    <w:nsid w:val="39C90C45"/>
    <w:multiLevelType w:val="multilevel"/>
    <w:tmpl w:val="AEE4DA4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3" w15:restartNumberingAfterBreak="0">
    <w:nsid w:val="4380393B"/>
    <w:multiLevelType w:val="multilevel"/>
    <w:tmpl w:val="A01CF77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4" w15:restartNumberingAfterBreak="0">
    <w:nsid w:val="483E3F70"/>
    <w:multiLevelType w:val="multilevel"/>
    <w:tmpl w:val="D2E2E23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5" w15:restartNumberingAfterBreak="0">
    <w:nsid w:val="4B3C77AB"/>
    <w:multiLevelType w:val="multilevel"/>
    <w:tmpl w:val="3674629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6" w15:restartNumberingAfterBreak="0">
    <w:nsid w:val="4E3A4593"/>
    <w:multiLevelType w:val="multilevel"/>
    <w:tmpl w:val="CD18BF2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7" w15:restartNumberingAfterBreak="0">
    <w:nsid w:val="4EB54B2F"/>
    <w:multiLevelType w:val="multilevel"/>
    <w:tmpl w:val="1ED417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6292F89"/>
    <w:multiLevelType w:val="multilevel"/>
    <w:tmpl w:val="888AA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76B7702"/>
    <w:multiLevelType w:val="multilevel"/>
    <w:tmpl w:val="91F637A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0" w15:restartNumberingAfterBreak="0">
    <w:nsid w:val="5B867673"/>
    <w:multiLevelType w:val="multilevel"/>
    <w:tmpl w:val="C040D5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CB12A67"/>
    <w:multiLevelType w:val="multilevel"/>
    <w:tmpl w:val="BBF643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FA4641F"/>
    <w:multiLevelType w:val="multilevel"/>
    <w:tmpl w:val="99E6BD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15C5EFF"/>
    <w:multiLevelType w:val="multilevel"/>
    <w:tmpl w:val="339EC2D4"/>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34" w15:restartNumberingAfterBreak="0">
    <w:nsid w:val="61B110D6"/>
    <w:multiLevelType w:val="multilevel"/>
    <w:tmpl w:val="18C49BC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5" w15:restartNumberingAfterBreak="0">
    <w:nsid w:val="65280DEE"/>
    <w:multiLevelType w:val="multilevel"/>
    <w:tmpl w:val="1B0615A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6" w15:restartNumberingAfterBreak="0">
    <w:nsid w:val="662D223D"/>
    <w:multiLevelType w:val="multilevel"/>
    <w:tmpl w:val="5C06A5C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37" w15:restartNumberingAfterBreak="0">
    <w:nsid w:val="67E22626"/>
    <w:multiLevelType w:val="multilevel"/>
    <w:tmpl w:val="72B276F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38" w15:restartNumberingAfterBreak="0">
    <w:nsid w:val="6A8A7906"/>
    <w:multiLevelType w:val="multilevel"/>
    <w:tmpl w:val="3BA6D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8885DB4"/>
    <w:multiLevelType w:val="multilevel"/>
    <w:tmpl w:val="122EDF3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0" w15:restartNumberingAfterBreak="0">
    <w:nsid w:val="79A918D5"/>
    <w:multiLevelType w:val="multilevel"/>
    <w:tmpl w:val="BC0A4F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1" w15:restartNumberingAfterBreak="0">
    <w:nsid w:val="7AC77F2A"/>
    <w:multiLevelType w:val="multilevel"/>
    <w:tmpl w:val="6D90C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12"/>
  </w:num>
  <w:num w:numId="2">
    <w:abstractNumId w:val="27"/>
  </w:num>
  <w:num w:numId="3">
    <w:abstractNumId w:val="33"/>
  </w:num>
  <w:num w:numId="4">
    <w:abstractNumId w:val="37"/>
  </w:num>
  <w:num w:numId="5">
    <w:abstractNumId w:val="19"/>
  </w:num>
  <w:num w:numId="6">
    <w:abstractNumId w:val="14"/>
  </w:num>
  <w:num w:numId="7">
    <w:abstractNumId w:val="9"/>
  </w:num>
  <w:num w:numId="8">
    <w:abstractNumId w:val="39"/>
  </w:num>
  <w:num w:numId="9">
    <w:abstractNumId w:val="15"/>
  </w:num>
  <w:num w:numId="10">
    <w:abstractNumId w:val="35"/>
  </w:num>
  <w:num w:numId="11">
    <w:abstractNumId w:val="13"/>
  </w:num>
  <w:num w:numId="12">
    <w:abstractNumId w:val="29"/>
  </w:num>
  <w:num w:numId="13">
    <w:abstractNumId w:val="21"/>
  </w:num>
  <w:num w:numId="14">
    <w:abstractNumId w:val="31"/>
  </w:num>
  <w:num w:numId="15">
    <w:abstractNumId w:val="10"/>
  </w:num>
  <w:num w:numId="16">
    <w:abstractNumId w:val="6"/>
  </w:num>
  <w:num w:numId="17">
    <w:abstractNumId w:val="28"/>
  </w:num>
  <w:num w:numId="18">
    <w:abstractNumId w:val="4"/>
  </w:num>
  <w:num w:numId="19">
    <w:abstractNumId w:val="23"/>
  </w:num>
  <w:num w:numId="20">
    <w:abstractNumId w:val="2"/>
  </w:num>
  <w:num w:numId="21">
    <w:abstractNumId w:val="7"/>
  </w:num>
  <w:num w:numId="22">
    <w:abstractNumId w:val="36"/>
  </w:num>
  <w:num w:numId="23">
    <w:abstractNumId w:val="18"/>
  </w:num>
  <w:num w:numId="24">
    <w:abstractNumId w:val="17"/>
  </w:num>
  <w:num w:numId="25">
    <w:abstractNumId w:val="38"/>
  </w:num>
  <w:num w:numId="26">
    <w:abstractNumId w:val="40"/>
  </w:num>
  <w:num w:numId="27">
    <w:abstractNumId w:val="34"/>
  </w:num>
  <w:num w:numId="28">
    <w:abstractNumId w:val="26"/>
  </w:num>
  <w:num w:numId="29">
    <w:abstractNumId w:val="30"/>
  </w:num>
  <w:num w:numId="30">
    <w:abstractNumId w:val="20"/>
  </w:num>
  <w:num w:numId="31">
    <w:abstractNumId w:val="16"/>
  </w:num>
  <w:num w:numId="32">
    <w:abstractNumId w:val="11"/>
  </w:num>
  <w:num w:numId="33">
    <w:abstractNumId w:val="25"/>
  </w:num>
  <w:num w:numId="34">
    <w:abstractNumId w:val="24"/>
  </w:num>
  <w:num w:numId="35">
    <w:abstractNumId w:val="3"/>
  </w:num>
  <w:num w:numId="36">
    <w:abstractNumId w:val="32"/>
  </w:num>
  <w:num w:numId="37">
    <w:abstractNumId w:val="5"/>
  </w:num>
  <w:num w:numId="38">
    <w:abstractNumId w:val="8"/>
  </w:num>
  <w:num w:numId="39">
    <w:abstractNumId w:val="0"/>
  </w:num>
  <w:num w:numId="40">
    <w:abstractNumId w:val="22"/>
  </w:num>
  <w:num w:numId="41">
    <w:abstractNumId w:val="41"/>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TQ0MTa2MDQxszBQ0lEKTi0uzszPAykwrAUATzKmBywAAAA="/>
  </w:docVars>
  <w:rsids>
    <w:rsidRoot w:val="001A64E8"/>
    <w:rsid w:val="001A64E8"/>
    <w:rsid w:val="00727CBD"/>
    <w:rsid w:val="00C6327E"/>
    <w:rsid w:val="00D85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18241"/>
  <w15:docId w15:val="{5E68020F-0130-4344-B9FB-F7F002644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t.sidekickopen05.com/e1t/c/5/f18dQhb0S7lC8dDMPbW2n0x6l2B9nMJW7t5XZs8qSK1CW5vMP8T5vw6HgW4WYnDM56dysqf96SMLT02?t=https%3A%2F%2Fvrapp.vendorregistry.com%2FVendor%2FRegister%2FIndex%2Funiversity-of-alabama-at-huntsville-al-vendor-registration&amp;si=5715396719280128&amp;pi=0ab3d078-103e-40ea-eeff-8083ab9c94f6" TargetMode="External"/><Relationship Id="rId13" Type="http://schemas.openxmlformats.org/officeDocument/2006/relationships/hyperlink" Target="http://www.uscis.gov/everif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ah.edu/business-services/vendors/bid-opportunities" TargetMode="External"/><Relationship Id="rId12" Type="http://schemas.openxmlformats.org/officeDocument/2006/relationships/hyperlink" Target="http://www.uscis.gov/everify" TargetMode="External"/><Relationship Id="rId17" Type="http://schemas.openxmlformats.org/officeDocument/2006/relationships/image" Target="media/image4.emf"/><Relationship Id="rId2" Type="http://schemas.openxmlformats.org/officeDocument/2006/relationships/styles" Target="styles.xml"/><Relationship Id="rId16"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hyperlink" Target="http://www.uah.edu/business-services/vendors/bid-opportunities" TargetMode="External"/><Relationship Id="rId11" Type="http://schemas.openxmlformats.org/officeDocument/2006/relationships/hyperlink" Target="http://www.uscis.gov/everify" TargetMode="External"/><Relationship Id="rId5" Type="http://schemas.openxmlformats.org/officeDocument/2006/relationships/image" Target="media/image1.png"/><Relationship Id="rId15" Type="http://schemas.openxmlformats.org/officeDocument/2006/relationships/image" Target="media/image2.emf"/><Relationship Id="rId10" Type="http://schemas.openxmlformats.org/officeDocument/2006/relationships/hyperlink" Target="http://www.uah.edu/business-services/vendors/bid-opportuniti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t.sidekickopen05.com/e1t/c/5/f18dQhb0S7lC8dDMPbW2n0x6l2B9nMJW7t5XZs8qSK1CW5vMP8T5vw6HgW4WYnDM56dysqf96SMLT02?t=https%3A%2F%2Fvrapp.vendorregistry.com%2FVendor%2FRegister%2FIndex%2Funiversity-of-alabama-at-huntsville-al-vendor-registration&amp;si=5715396719280128&amp;pi=0ab3d078-103e-40ea-eeff-8083ab9c94f6"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9</Pages>
  <Words>11405</Words>
  <Characters>65013</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D Haas</dc:creator>
  <cp:lastModifiedBy>Kelly D Haas</cp:lastModifiedBy>
  <cp:revision>3</cp:revision>
  <cp:lastPrinted>2022-09-15T14:21:00Z</cp:lastPrinted>
  <dcterms:created xsi:type="dcterms:W3CDTF">2022-09-15T14:21:00Z</dcterms:created>
  <dcterms:modified xsi:type="dcterms:W3CDTF">2022-09-15T21:12:00Z</dcterms:modified>
</cp:coreProperties>
</file>